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2D28B247"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9C7F2A">
        <w:t>4</w:t>
      </w:r>
      <w:r w:rsidR="0093423D" w:rsidRPr="000A79A4">
        <w:t xml:space="preserve">, </w:t>
      </w:r>
      <w:r w:rsidR="009C7F2A">
        <w:t>Monday 9</w:t>
      </w:r>
      <w:r w:rsidR="006631B2" w:rsidRPr="000A79A4">
        <w:t>:00–</w:t>
      </w:r>
      <w:r w:rsidR="009C7F2A">
        <w:t>11</w:t>
      </w:r>
      <w:r w:rsidR="0093423D" w:rsidRPr="000A79A4">
        <w:t>:</w:t>
      </w:r>
      <w:r w:rsidR="006631B2" w:rsidRPr="000A79A4">
        <w:t>50</w:t>
      </w:r>
      <w:r w:rsidR="009C7F2A">
        <w:t>a</w:t>
      </w:r>
      <w:r w:rsidR="0093423D" w:rsidRPr="000A79A4">
        <w:t>m</w:t>
      </w:r>
    </w:p>
    <w:p w14:paraId="605FE5A6" w14:textId="328B368D"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820796">
        <w:t>329</w:t>
      </w:r>
    </w:p>
    <w:p w14:paraId="59F9FA94" w14:textId="15763F38" w:rsidR="0093423D" w:rsidRPr="000A79A4" w:rsidRDefault="0093423D" w:rsidP="00A7193D">
      <w:pPr>
        <w:tabs>
          <w:tab w:val="right" w:pos="9360"/>
        </w:tabs>
      </w:pPr>
      <w:r w:rsidRPr="000A79A4">
        <w:t xml:space="preserve">office hours: </w:t>
      </w:r>
      <w:r w:rsidR="007C4473">
        <w:t xml:space="preserve">drop-ins </w:t>
      </w:r>
      <w:r w:rsidR="00820796">
        <w:t>M</w:t>
      </w:r>
      <w:r w:rsidR="0034558C">
        <w:t>/</w:t>
      </w:r>
      <w:r w:rsidR="007C4473">
        <w:t>Th</w:t>
      </w:r>
      <w:r w:rsidRPr="000A79A4">
        <w:t xml:space="preserve"> </w:t>
      </w:r>
      <w:r w:rsidR="007C4473">
        <w:t>1</w:t>
      </w:r>
      <w:r w:rsidR="00820796">
        <w:t>2</w:t>
      </w:r>
      <w:r w:rsidR="005B072C">
        <w:t>:</w:t>
      </w:r>
      <w:r w:rsidR="00820796">
        <w:t>3</w:t>
      </w:r>
      <w:r w:rsidR="005B072C">
        <w:t>0-</w:t>
      </w:r>
      <w:r w:rsidR="0034558C">
        <w:t>2</w:t>
      </w:r>
      <w:r w:rsidR="007C4473">
        <w:t>:</w:t>
      </w:r>
      <w:r w:rsidR="0034558C">
        <w:t>0</w:t>
      </w:r>
      <w:r w:rsidR="007C4473">
        <w:t>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5C3590CB">
                <wp:simplePos x="0" y="0"/>
                <wp:positionH relativeFrom="column">
                  <wp:posOffset>346710</wp:posOffset>
                </wp:positionH>
                <wp:positionV relativeFrom="paragraph">
                  <wp:posOffset>64769</wp:posOffset>
                </wp:positionV>
                <wp:extent cx="5486400" cy="861695"/>
                <wp:effectExtent l="50800" t="25400" r="63500" b="781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61695"/>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A893B8C" id="Rectangle 1" o:spid="_x0000_s1026" style="position:absolute;margin-left:27.3pt;margin-top:5.1pt;width:6in;height:6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">
                <v:shadow on="t" color="black" opacity="22936f" origin=",.5" offset="0,.63889mm"/>
              </v:rect>
            </w:pict>
          </mc:Fallback>
        </mc:AlternateContent>
      </w:r>
    </w:p>
    <w:p w14:paraId="678678EA" w14:textId="4E8BD24B" w:rsidR="00C766E1" w:rsidRPr="000A79A4" w:rsidRDefault="00C766E1" w:rsidP="002C0B3D">
      <w:pPr>
        <w:jc w:val="center"/>
      </w:pPr>
      <w:r w:rsidRPr="000A79A4">
        <w:t xml:space="preserve">All this information and more </w:t>
      </w:r>
      <w:r w:rsidR="00157F43">
        <w:t>will be</w:t>
      </w:r>
      <w:r w:rsidRPr="000A79A4">
        <w:t xml:space="preserve"> posted </w:t>
      </w:r>
      <w:r w:rsidR="00B40C46">
        <w:t xml:space="preserve">on our course website, </w:t>
      </w:r>
      <w:hyperlink r:id="rId8" w:history="1">
        <w:r w:rsidR="00B40C46" w:rsidRPr="006535F6">
          <w:rPr>
            <w:rStyle w:val="Hyperlink"/>
            <w:b/>
            <w:bCs/>
          </w:rPr>
          <w:t>benmiller314.github.io/dsam2024fall</w:t>
        </w:r>
      </w:hyperlink>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humanities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default" r:id="rId9"/>
          <w:headerReference w:type="first" r:id="rId10"/>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assigned texts</w:t>
      </w:r>
    </w:p>
    <w:p w14:paraId="6EC806F7" w14:textId="605673C7" w:rsidR="007C4473" w:rsidRPr="00B36904" w:rsidRDefault="007C4473" w:rsidP="00740C40">
      <w:pPr>
        <w:pStyle w:val="ListParagraph"/>
        <w:widowControl w:val="0"/>
        <w:numPr>
          <w:ilvl w:val="0"/>
          <w:numId w:val="3"/>
        </w:numPr>
      </w:pPr>
      <w:r w:rsidRPr="007C4473">
        <w:t xml:space="preserve">practice offering and receiving feedback on your work, examining </w:t>
      </w:r>
      <w:r w:rsidRPr="007C4473">
        <w:rPr>
          <w:i/>
          <w:iCs/>
        </w:rPr>
        <w:t xml:space="preserve">process </w:t>
      </w:r>
      <w:r w:rsidRPr="007C4473">
        <w:t xml:space="preserve">as well as products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tractable by computers</w:t>
      </w:r>
    </w:p>
    <w:p w14:paraId="765AC23A" w14:textId="7951AC7A" w:rsidR="007C4473" w:rsidRDefault="00F40F0A" w:rsidP="00740C40">
      <w:pPr>
        <w:pStyle w:val="ListParagraph"/>
        <w:widowControl w:val="0"/>
        <w:numPr>
          <w:ilvl w:val="0"/>
          <w:numId w:val="3"/>
        </w:numPr>
      </w:pPr>
      <w:r>
        <w:t xml:space="preserve">understand </w:t>
      </w:r>
      <w:r w:rsidR="00525E57">
        <w:t xml:space="preserve">basic programming </w:t>
      </w:r>
      <w:r>
        <w:t>concepts</w:t>
      </w:r>
      <w:r w:rsidR="00525E57">
        <w:t>, even if you’ve never programmed before</w:t>
      </w:r>
    </w:p>
    <w:p w14:paraId="0647ACAC" w14:textId="2568694D" w:rsidR="007C4473" w:rsidRPr="00B81D71" w:rsidRDefault="007C4473" w:rsidP="00740C40">
      <w:pPr>
        <w:pStyle w:val="ListParagraph"/>
        <w:widowControl w:val="0"/>
        <w:numPr>
          <w:ilvl w:val="0"/>
          <w:numId w:val="3"/>
        </w:numPr>
      </w:pPr>
      <w:r>
        <w:t>propose, design, iterate, and present an original investigation in your own scholarly domain whose construction relies on the use of digital technologies</w:t>
      </w:r>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we study as a class</w:t>
      </w:r>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7DB68534"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rsidR="00FB547F">
        <w:t>digital studies and methods</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217FD58F" w14:textId="77777777" w:rsidR="006E6673" w:rsidRDefault="006E6673" w:rsidP="006E6673">
      <w:pPr>
        <w:widowControl w:val="0"/>
        <w:ind w:right="468"/>
      </w:pPr>
    </w:p>
    <w:p w14:paraId="611FF331" w14:textId="77777777" w:rsidR="00AA3403" w:rsidRDefault="00AA3403" w:rsidP="006E6673">
      <w:pPr>
        <w:widowControl w:val="0"/>
        <w:ind w:right="468"/>
      </w:pPr>
    </w:p>
    <w:p w14:paraId="709C9A25" w14:textId="51CCE41A" w:rsidR="00AA3403" w:rsidRPr="00BF00D8" w:rsidRDefault="00ED6207" w:rsidP="00ED6207">
      <w:pPr>
        <w:pStyle w:val="FirstParagraph"/>
        <w:rPr>
          <w:rFonts w:ascii="Times New Roman" w:hAnsi="Times New Roman" w:cs="Times New Roman"/>
        </w:rPr>
        <w:sectPr w:rsidR="00AA3403" w:rsidRPr="00BF00D8" w:rsidSect="006E6673">
          <w:pgSz w:w="12240" w:h="15840"/>
          <w:pgMar w:top="1296" w:right="1440" w:bottom="1296" w:left="1440" w:header="720" w:footer="720" w:gutter="0"/>
          <w:cols w:space="720"/>
          <w:titlePg/>
          <w:docGrid w:linePitch="360"/>
        </w:sectPr>
      </w:pPr>
      <w:r w:rsidRPr="00BF00D8">
        <w:rPr>
          <w:rFonts w:ascii="Times New Roman" w:hAnsi="Times New Roman" w:cs="Times New Roman"/>
        </w:rPr>
        <w:t xml:space="preserve">I strive to set you up for success. </w:t>
      </w:r>
      <w:r w:rsidRPr="00BF00D8">
        <w:rPr>
          <w:rFonts w:ascii="Times New Roman" w:hAnsi="Times New Roman" w:cs="Times New Roman"/>
          <w:i/>
          <w:iCs/>
        </w:rPr>
        <w:t>If there are circumstances that may affect your performance in this class, please let me know as soon as possible so that we can work together to develop strategies for succeeding</w:t>
      </w:r>
      <w:r w:rsidRPr="00BF00D8">
        <w:rPr>
          <w:rFonts w:ascii="Times New Roman" w:hAnsi="Times New Roman" w:cs="Times New Roman"/>
        </w:rPr>
        <w:t xml:space="preserve">, which might include adapting assignments to meet both your needs and the requirements of the course. Please also see </w:t>
      </w:r>
      <w:r w:rsidR="00DC4C94" w:rsidRPr="00BF00D8">
        <w:rPr>
          <w:rFonts w:ascii="Times New Roman" w:hAnsi="Times New Roman" w:cs="Times New Roman"/>
        </w:rPr>
        <w:t xml:space="preserve">my </w:t>
      </w:r>
      <w:r w:rsidRPr="00BF00D8">
        <w:rPr>
          <w:rFonts w:ascii="Times New Roman" w:hAnsi="Times New Roman" w:cs="Times New Roman"/>
        </w:rPr>
        <w:t xml:space="preserve">guidance below on </w:t>
      </w:r>
      <w:hyperlink w:anchor="_Inclusion_and_Access" w:history="1">
        <w:r w:rsidR="00DC4C94" w:rsidRPr="00BF00D8">
          <w:rPr>
            <w:rStyle w:val="Hyperlink"/>
            <w:rFonts w:ascii="Times New Roman" w:hAnsi="Times New Roman" w:cs="Times New Roman"/>
          </w:rPr>
          <w:t>Inclusion and Access</w:t>
        </w:r>
      </w:hyperlink>
      <w:r w:rsidR="00991655">
        <w:rPr>
          <w:rFonts w:ascii="Times New Roman" w:hAnsi="Times New Roman" w:cs="Times New Roman"/>
        </w:rPr>
        <w:t xml:space="preserve"> and on </w:t>
      </w:r>
      <w:hyperlink w:anchor="_Available_Resources_at" w:history="1">
        <w:r w:rsidR="00991655" w:rsidRPr="00991655">
          <w:rPr>
            <w:rStyle w:val="Hyperlink"/>
            <w:rFonts w:ascii="Times New Roman" w:hAnsi="Times New Roman" w:cs="Times New Roman"/>
          </w:rPr>
          <w:t>Resources at Pitt</w:t>
        </w:r>
      </w:hyperlink>
      <w:r w:rsidR="00DC4C94" w:rsidRPr="00BF00D8">
        <w:rPr>
          <w:rFonts w:ascii="Times New Roman" w:hAnsi="Times New Roman" w:cs="Times New Roman"/>
        </w:rPr>
        <w:t xml:space="preserve"> for </w:t>
      </w:r>
      <w:r w:rsidR="00344323" w:rsidRPr="00BF00D8">
        <w:rPr>
          <w:rFonts w:ascii="Times New Roman" w:hAnsi="Times New Roman" w:cs="Times New Roman"/>
        </w:rPr>
        <w:t xml:space="preserve">some of the </w:t>
      </w:r>
      <w:r w:rsidR="000D6B11" w:rsidRPr="00BF00D8">
        <w:rPr>
          <w:rFonts w:ascii="Times New Roman" w:hAnsi="Times New Roman" w:cs="Times New Roman"/>
        </w:rPr>
        <w:t xml:space="preserve">available institutional supports </w:t>
      </w:r>
      <w:r w:rsidR="00991655">
        <w:rPr>
          <w:rFonts w:ascii="Times New Roman" w:hAnsi="Times New Roman" w:cs="Times New Roman"/>
        </w:rPr>
        <w:t xml:space="preserve">and </w:t>
      </w:r>
      <w:r w:rsidR="006B696C">
        <w:rPr>
          <w:rFonts w:ascii="Times New Roman" w:hAnsi="Times New Roman" w:cs="Times New Roman"/>
        </w:rPr>
        <w:t>suggested</w:t>
      </w:r>
      <w:r w:rsidR="00344323" w:rsidRPr="00BF00D8">
        <w:rPr>
          <w:rFonts w:ascii="Times New Roman" w:hAnsi="Times New Roman" w:cs="Times New Roman"/>
        </w:rPr>
        <w:t xml:space="preserve"> </w:t>
      </w:r>
      <w:r w:rsidR="000D6B11" w:rsidRPr="00BF00D8">
        <w:rPr>
          <w:rFonts w:ascii="Times New Roman" w:hAnsi="Times New Roman" w:cs="Times New Roman"/>
        </w:rPr>
        <w:t xml:space="preserve">ways we can </w:t>
      </w:r>
      <w:r w:rsidR="00344323" w:rsidRPr="00BF00D8">
        <w:rPr>
          <w:rFonts w:ascii="Times New Roman" w:hAnsi="Times New Roman" w:cs="Times New Roman"/>
        </w:rPr>
        <w:t xml:space="preserve">mutually </w:t>
      </w:r>
      <w:r w:rsidR="000D6B11" w:rsidRPr="00BF00D8">
        <w:rPr>
          <w:rFonts w:ascii="Times New Roman" w:hAnsi="Times New Roman" w:cs="Times New Roman"/>
        </w:rPr>
        <w:t>support each other</w:t>
      </w:r>
      <w:r w:rsidR="00344323" w:rsidRPr="00BF00D8">
        <w:rPr>
          <w:rFonts w:ascii="Times New Roman" w:hAnsi="Times New Roman" w:cs="Times New Roman"/>
        </w:rPr>
        <w:t>.</w:t>
      </w: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39F9CB90" w14:textId="22C22FA3" w:rsidR="008C377F" w:rsidRDefault="00A212C9" w:rsidP="002C3841">
      <w:pPr>
        <w:rPr>
          <w:szCs w:val="24"/>
        </w:rPr>
      </w:pPr>
      <w:r>
        <w:rPr>
          <w:rFonts w:eastAsia="Times New Roman"/>
          <w:szCs w:val="24"/>
        </w:rPr>
        <w:t xml:space="preserve">Please see the weekly lesson plans online for the most up-to-date list of required and recommended readings; the latter will be marked EXT, for “extension.” </w:t>
      </w:r>
      <w:r w:rsidR="007E611B">
        <w:rPr>
          <w:szCs w:val="24"/>
        </w:rPr>
        <w:t>Given the time constraints of the semester, we will not discuss any books in their entirety</w:t>
      </w:r>
      <w:r w:rsidR="00C50EB8">
        <w:rPr>
          <w:szCs w:val="24"/>
        </w:rPr>
        <w:t>, though a few may make repeat appearances</w:t>
      </w:r>
      <w:r w:rsidR="00F82DC1">
        <w:rPr>
          <w:szCs w:val="24"/>
        </w:rPr>
        <w:t xml:space="preserve">. </w:t>
      </w:r>
      <w:r w:rsidR="008F4186">
        <w:rPr>
          <w:szCs w:val="24"/>
        </w:rPr>
        <w:t xml:space="preserve">Instead, I’ve chosen to give you a </w:t>
      </w:r>
      <w:r w:rsidR="00F147FA">
        <w:rPr>
          <w:szCs w:val="24"/>
        </w:rPr>
        <w:t xml:space="preserve">varied </w:t>
      </w:r>
      <w:r w:rsidR="001176CB">
        <w:rPr>
          <w:szCs w:val="24"/>
        </w:rPr>
        <w:t xml:space="preserve">sampling </w:t>
      </w:r>
      <w:r w:rsidR="008F4186">
        <w:rPr>
          <w:szCs w:val="24"/>
        </w:rPr>
        <w:t xml:space="preserve">of ways to </w:t>
      </w:r>
      <w:r w:rsidR="00A55E99">
        <w:rPr>
          <w:rFonts w:eastAsia="Times New Roman"/>
          <w:bCs/>
          <w:szCs w:val="24"/>
        </w:rPr>
        <w:t>model or frame digital studies and/or method</w:t>
      </w:r>
      <w:r w:rsidR="00EB2F98">
        <w:rPr>
          <w:rFonts w:eastAsia="Times New Roman"/>
          <w:bCs/>
          <w:szCs w:val="24"/>
        </w:rPr>
        <w:t>s</w:t>
      </w:r>
      <w:r w:rsidR="00F82DC1">
        <w:rPr>
          <w:szCs w:val="24"/>
        </w:rPr>
        <w:t xml:space="preserve">, and </w:t>
      </w:r>
      <w:r w:rsidR="00F147FA">
        <w:rPr>
          <w:szCs w:val="24"/>
        </w:rPr>
        <w:t xml:space="preserve">after getting a taste </w:t>
      </w:r>
      <w:r w:rsidR="00EB2F98">
        <w:rPr>
          <w:szCs w:val="24"/>
        </w:rPr>
        <w:t xml:space="preserve">you may well decide </w:t>
      </w:r>
      <w:r w:rsidR="00F147FA">
        <w:rPr>
          <w:szCs w:val="24"/>
        </w:rPr>
        <w:t xml:space="preserve">some </w:t>
      </w:r>
      <w:r w:rsidR="00F82DC1">
        <w:rPr>
          <w:szCs w:val="24"/>
        </w:rPr>
        <w:t>are worth having</w:t>
      </w:r>
      <w:r w:rsidR="008C377F">
        <w:rPr>
          <w:szCs w:val="24"/>
        </w:rPr>
        <w:t xml:space="preserve"> </w:t>
      </w:r>
      <w:r w:rsidR="00F82DC1">
        <w:rPr>
          <w:szCs w:val="24"/>
        </w:rPr>
        <w:t>in your collection</w:t>
      </w:r>
      <w:r w:rsidR="00F05BC8">
        <w:rPr>
          <w:szCs w:val="24"/>
        </w:rPr>
        <w:t xml:space="preserve">. </w:t>
      </w:r>
    </w:p>
    <w:p w14:paraId="2276A8EC" w14:textId="77777777" w:rsidR="00671338" w:rsidRDefault="00671338" w:rsidP="002C3841">
      <w:pPr>
        <w:rPr>
          <w:szCs w:val="24"/>
        </w:rPr>
      </w:pPr>
    </w:p>
    <w:p w14:paraId="621032C2" w14:textId="4FD98226" w:rsidR="00671338" w:rsidRDefault="00671338" w:rsidP="00671338">
      <w:pPr>
        <w:rPr>
          <w:szCs w:val="24"/>
        </w:rPr>
      </w:pPr>
      <w:r>
        <w:rPr>
          <w:szCs w:val="24"/>
        </w:rPr>
        <w:t xml:space="preserve">All assigned texts will be available electronically, whether as open educational resources, through the library’s database access, or in scanned copies shared via Canvas. Please do not redistribute scanned texts beyond the class, </w:t>
      </w:r>
      <w:proofErr w:type="gramStart"/>
      <w:r>
        <w:rPr>
          <w:szCs w:val="24"/>
        </w:rPr>
        <w:t>so as to</w:t>
      </w:r>
      <w:proofErr w:type="gramEnd"/>
      <w:r>
        <w:rPr>
          <w:szCs w:val="24"/>
        </w:rPr>
        <w:t xml:space="preserve"> honor the fair use of these materials. You are certainly also welcome to obtain print copies if you prefer, especially if you want more context for excerpts or less eye strain </w:t>
      </w:r>
      <w:r w:rsidR="00CC299F">
        <w:rPr>
          <w:szCs w:val="24"/>
        </w:rPr>
        <w:t>for</w:t>
      </w:r>
      <w:r>
        <w:rPr>
          <w:szCs w:val="24"/>
        </w:rPr>
        <w:t xml:space="preserve"> longer </w:t>
      </w:r>
      <w:r w:rsidR="00CC299F">
        <w:rPr>
          <w:szCs w:val="24"/>
        </w:rPr>
        <w:t>readings</w:t>
      </w:r>
      <w:r>
        <w:rPr>
          <w:szCs w:val="24"/>
        </w:rPr>
        <w:t>.</w:t>
      </w:r>
    </w:p>
    <w:p w14:paraId="203D130A" w14:textId="77777777" w:rsidR="00671338" w:rsidRDefault="00671338" w:rsidP="002C3841">
      <w:pPr>
        <w:rPr>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5BB0157B" w:rsidR="009236D8" w:rsidRDefault="009236D8" w:rsidP="009236D8">
      <w:r>
        <w:t xml:space="preserve">These projects can vary as much as your interests </w:t>
      </w:r>
      <w:proofErr w:type="gramStart"/>
      <w:r>
        <w:t>do, and</w:t>
      </w:r>
      <w:proofErr w:type="gramEnd"/>
      <w:r>
        <w:t xml:space="preserve"> should incorporate tools and theories appropriate to the questions each person is asking. </w:t>
      </w:r>
      <w:r w:rsidRPr="008E735D">
        <w:rPr>
          <w:b/>
          <w:bCs/>
        </w:rPr>
        <w:t xml:space="preserve">I’ll expect everyone to </w:t>
      </w:r>
      <w:hyperlink r:id="rId11">
        <w:r w:rsidRPr="008E735D">
          <w:rPr>
            <w:rStyle w:val="Hyperlink"/>
            <w:b/>
            <w:bCs/>
          </w:rPr>
          <w:t>meet with me</w:t>
        </w:r>
      </w:hyperlink>
      <w:r>
        <w:t xml:space="preserve"> before the end of week 3 </w:t>
      </w:r>
      <w:r w:rsidRPr="008E735D">
        <w:t>(in 202</w:t>
      </w:r>
      <w:r w:rsidR="008E735D" w:rsidRPr="008E735D">
        <w:t>4</w:t>
      </w:r>
      <w:r w:rsidRPr="008E735D">
        <w:t>, that would be by Friday, September 1</w:t>
      </w:r>
      <w:r w:rsidR="008E735D" w:rsidRPr="008E735D">
        <w:t>3</w:t>
      </w:r>
      <w:r w:rsidRPr="008E735D">
        <w:t xml:space="preserve">th) – and </w:t>
      </w:r>
      <w:r w:rsidRPr="008E735D">
        <w:rPr>
          <w:b/>
          <w:bCs/>
        </w:rPr>
        <w:t xml:space="preserve">ideally before the end of week 2 (September </w:t>
      </w:r>
      <w:r w:rsidR="008E735D" w:rsidRPr="008E735D">
        <w:rPr>
          <w:b/>
          <w:bCs/>
        </w:rPr>
        <w:t>6</w:t>
      </w:r>
      <w:r w:rsidRPr="008E735D">
        <w:rPr>
          <w:b/>
          <w:bCs/>
        </w:rPr>
        <w:t>th)</w:t>
      </w:r>
      <w:r w:rsidRPr="008E735D">
        <w:t xml:space="preserve"> –</w:t>
      </w:r>
      <w:r>
        <w:t xml:space="preserve">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494FB1C2" w:rsidR="009236D8" w:rsidRDefault="009236D8" w:rsidP="009236D8">
      <w:pPr>
        <w:pStyle w:val="FirstParagraph"/>
      </w:pPr>
      <w:r>
        <w:t>In most weeks, I will assign several texts or videos to review as preparation for the subsequent class. I’ve tried to keep these relatively light, so you can continue working on your own research, analysis, and/or programming – they peak at about 8</w:t>
      </w:r>
      <w:r w:rsidR="00445911">
        <w:t>5</w:t>
      </w:r>
      <w:r>
        <w:t xml:space="preserve"> pages, and average closer to </w:t>
      </w:r>
      <w:r w:rsidR="00445911">
        <w:t>6</w:t>
      </w:r>
      <w:r>
        <w:t xml:space="preserve">0. That said, I will also suggest some optional extended readings for those of you who want to dig in deeper. (Some of these are already in the </w:t>
      </w:r>
      <w:hyperlink r:id="rId12">
        <w:r>
          <w:rPr>
            <w:rStyle w:val="Hyperlink"/>
          </w:rPr>
          <w:t>schedule</w:t>
        </w:r>
      </w:hyperlink>
      <w:r>
        <w:t>, marked with EXT.)</w:t>
      </w:r>
    </w:p>
    <w:p w14:paraId="044875D9" w14:textId="77777777" w:rsidR="009236D8" w:rsidRDefault="009236D8" w:rsidP="009236D8">
      <w:pPr>
        <w:pStyle w:val="BodyText"/>
      </w:pPr>
      <w:r>
        <w:lastRenderedPageBreak/>
        <w:t xml:space="preserve">To help you process what you’re reading, and to seed our in-class conversation, each week I’ll ask you to post a </w:t>
      </w:r>
      <w:r>
        <w:rPr>
          <w:i/>
          <w:iCs/>
        </w:rPr>
        <w:t>reader response</w:t>
      </w:r>
      <w:r>
        <w:t xml:space="preserve"> on a shared </w:t>
      </w:r>
      <w:hyperlink r:id="rId13">
        <w:r>
          <w:rPr>
            <w:rStyle w:val="Hyperlink"/>
          </w:rPr>
          <w:t>discussion forum</w:t>
        </w:r>
      </w:hyperlink>
      <w:r>
        <w:t>. These should be grounded, where possible, in at least one</w:t>
      </w:r>
      <w:r w:rsidRPr="00E4218B">
        <w:rPr>
          <w:i/>
          <w:iCs/>
        </w:rPr>
        <w:t xml:space="preserve"> quoted passage from the text</w:t>
      </w:r>
      <w:r>
        <w: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0F4DA228" w:rsidR="009236D8" w:rsidRDefault="009236D8" w:rsidP="009236D8">
      <w:pPr>
        <w:pStyle w:val="FirstParagraph"/>
      </w:pPr>
      <w:r>
        <w:rPr>
          <w:i/>
          <w:iCs/>
        </w:rPr>
        <w:t>h/t to Alison Langmead for some of this language</w:t>
      </w:r>
      <w:r w:rsidR="00E16DCC">
        <w:rPr>
          <w:i/>
          <w:iCs/>
        </w:rPr>
        <w:t>, including the assignment nam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2A1CD4A5"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debugging or reformatting, </w:t>
      </w:r>
      <w:r w:rsidR="00445911">
        <w:t xml:space="preserve">or </w:t>
      </w:r>
      <w:r>
        <w:t>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3DBA90E" w:rsidR="009236D8" w:rsidRDefault="009236D8" w:rsidP="009236D8">
      <w:pPr>
        <w:pStyle w:val="BodyText"/>
      </w:pPr>
      <w:r>
        <w:t>NB: Because of the private, reflective nature of the mindful practice journal, I expect this will be separate from the more public commit messages you may compose for git / GitHub, if you're using it. That said, it's not a bad idea to commit frequently, e.g. at the end of working sessions in which your project's product changes, and to use these commit messages mindfully</w:t>
      </w:r>
      <w:r w:rsidR="00CE732E">
        <w:t xml:space="preserve"> and reflectively as well</w:t>
      </w:r>
      <w:r>
        <w:t>.</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lastRenderedPageBreak/>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341C16A1" w:rsidR="00B84845" w:rsidRPr="00DC596D" w:rsidRDefault="009236D8" w:rsidP="008C08DE">
      <w:pPr>
        <w:rPr>
          <w:rFonts w:asciiTheme="minorHAnsi" w:eastAsiaTheme="minorHAnsi" w:hAnsiTheme="minorHAnsi" w:cstheme="minorBidi"/>
          <w:szCs w:val="24"/>
          <w:lang w:val="en"/>
        </w:rPr>
      </w:pPr>
      <w:r w:rsidRPr="00DC596D">
        <w:rPr>
          <w:rFonts w:asciiTheme="minorHAnsi" w:eastAsiaTheme="minorHAnsi" w:hAnsiTheme="minorHAnsi" w:cstheme="minorBidi"/>
          <w:szCs w:val="24"/>
          <w:lang w:val="en"/>
        </w:rPr>
        <w:t xml:space="preserve">You may use any web-based publishing platform you’re comfortable with, e.g. </w:t>
      </w:r>
      <w:proofErr w:type="spellStart"/>
      <w:r w:rsidRPr="00DC596D">
        <w:rPr>
          <w:rFonts w:asciiTheme="minorHAnsi" w:eastAsiaTheme="minorHAnsi" w:hAnsiTheme="minorHAnsi" w:cstheme="minorBidi"/>
          <w:szCs w:val="24"/>
          <w:lang w:val="en"/>
        </w:rPr>
        <w:t>Wix</w:t>
      </w:r>
      <w:proofErr w:type="spellEnd"/>
      <w:r w:rsidRPr="00DC596D">
        <w:rPr>
          <w:rFonts w:asciiTheme="minorHAnsi" w:eastAsiaTheme="minorHAnsi" w:hAnsiTheme="minorHAnsi" w:cstheme="minorBidi"/>
          <w:szCs w:val="24"/>
          <w:lang w:val="en"/>
        </w:rPr>
        <w:t xml:space="preserve">, WordPress, </w:t>
      </w:r>
      <w:proofErr w:type="spellStart"/>
      <w:r w:rsidRPr="00DC596D">
        <w:rPr>
          <w:rFonts w:asciiTheme="minorHAnsi" w:eastAsiaTheme="minorHAnsi" w:hAnsiTheme="minorHAnsi" w:cstheme="minorBidi"/>
          <w:szCs w:val="24"/>
          <w:lang w:val="en"/>
        </w:rPr>
        <w:t>SquareSpace</w:t>
      </w:r>
      <w:proofErr w:type="spellEnd"/>
      <w:r w:rsidRPr="00DC596D">
        <w:rPr>
          <w:rFonts w:asciiTheme="minorHAnsi" w:eastAsiaTheme="minorHAnsi" w:hAnsiTheme="minorHAnsi" w:cstheme="minorBidi"/>
          <w:szCs w:val="24"/>
          <w:lang w:val="en"/>
        </w:rPr>
        <w:t xml:space="preserve">, Medium; there are many free options. One option you should be aware of, if you’re not already, is </w:t>
      </w:r>
      <w:hyperlink r:id="rId14" w:history="1">
        <w:r w:rsidRPr="003E2D9A">
          <w:rPr>
            <w:rStyle w:val="Hyperlink"/>
            <w:rFonts w:asciiTheme="minorHAnsi" w:eastAsiaTheme="minorHAnsi" w:hAnsiTheme="minorHAnsi" w:cstheme="minorBidi"/>
            <w:szCs w:val="24"/>
            <w:lang w:val="en"/>
          </w:rPr>
          <w:t>GitHub Pages</w:t>
        </w:r>
      </w:hyperlink>
      <w:r w:rsidRPr="00DC596D">
        <w:rPr>
          <w:rFonts w:asciiTheme="minorHAnsi" w:eastAsiaTheme="minorHAnsi" w:hAnsiTheme="minorHAnsi" w:cstheme="minorBidi"/>
          <w:szCs w:val="24"/>
          <w:lang w:val="en"/>
        </w:rPr>
        <w:t xml:space="preserve">, which integrates with the </w:t>
      </w:r>
      <w:r w:rsidR="003E2D9A">
        <w:rPr>
          <w:rFonts w:asciiTheme="minorHAnsi" w:eastAsiaTheme="minorHAnsi" w:hAnsiTheme="minorHAnsi" w:cstheme="minorBidi"/>
          <w:szCs w:val="24"/>
          <w:lang w:val="en"/>
        </w:rPr>
        <w:t xml:space="preserve">change-tracking </w:t>
      </w:r>
      <w:r w:rsidRPr="00DC596D">
        <w:rPr>
          <w:rFonts w:asciiTheme="minorHAnsi" w:eastAsiaTheme="minorHAnsi" w:hAnsiTheme="minorHAnsi" w:cstheme="minorBidi"/>
          <w:szCs w:val="24"/>
          <w:lang w:val="en"/>
        </w:rPr>
        <w:t xml:space="preserve">software I’ll already be asking you to try out </w:t>
      </w:r>
      <w:r w:rsidR="00E86923">
        <w:rPr>
          <w:rFonts w:asciiTheme="minorHAnsi" w:eastAsiaTheme="minorHAnsi" w:hAnsiTheme="minorHAnsi" w:cstheme="minorBidi"/>
          <w:szCs w:val="24"/>
          <w:lang w:val="en"/>
        </w:rPr>
        <w:t>early in the term</w:t>
      </w:r>
      <w:r w:rsidRPr="00DC596D">
        <w:rPr>
          <w:rFonts w:asciiTheme="minorHAnsi" w:eastAsiaTheme="minorHAnsi" w:hAnsiTheme="minorHAnsi" w:cstheme="minorBidi"/>
          <w:szCs w:val="24"/>
          <w:lang w:val="en"/>
        </w:rPr>
        <w:t xml:space="preserve">. </w:t>
      </w:r>
      <w:r w:rsidR="00E86923">
        <w:rPr>
          <w:rFonts w:asciiTheme="minorHAnsi" w:eastAsiaTheme="minorHAnsi" w:hAnsiTheme="minorHAnsi" w:cstheme="minorBidi"/>
          <w:szCs w:val="24"/>
          <w:lang w:val="en"/>
        </w:rPr>
        <w:t xml:space="preserve">Even if you’re not (yet) comfortable with web design, you could begin by using </w:t>
      </w:r>
      <w:hyperlink r:id="rId15">
        <w:r w:rsidRPr="00DC596D">
          <w:rPr>
            <w:rStyle w:val="Hyperlink"/>
            <w:rFonts w:ascii="Cambria" w:hAnsi="Cambria"/>
            <w:lang w:val="en"/>
          </w:rPr>
          <w:t>Open Fuego</w:t>
        </w:r>
      </w:hyperlink>
      <w:r w:rsidRPr="00DC596D">
        <w:rPr>
          <w:rFonts w:asciiTheme="minorHAnsi" w:eastAsiaTheme="minorHAnsi" w:hAnsiTheme="minorHAnsi" w:cstheme="minorBidi"/>
          <w:szCs w:val="24"/>
          <w:lang w:val="en"/>
        </w:rPr>
        <w:t>: a templating structure designed from the outset to make it easier to work with HTML</w:t>
      </w:r>
      <w:r w:rsidR="00E86923">
        <w:rPr>
          <w:rFonts w:asciiTheme="minorHAnsi" w:eastAsiaTheme="minorHAnsi" w:hAnsiTheme="minorHAnsi" w:cstheme="minorBidi"/>
          <w:szCs w:val="24"/>
          <w:lang w:val="en"/>
        </w:rPr>
        <w:t xml:space="preserve"> </w:t>
      </w:r>
      <w:r w:rsidR="00E86923">
        <w:rPr>
          <w:rFonts w:asciiTheme="minorHAnsi" w:eastAsiaTheme="minorHAnsi" w:hAnsiTheme="minorHAnsi" w:cstheme="minorBidi"/>
          <w:i/>
          <w:iCs/>
          <w:szCs w:val="24"/>
          <w:lang w:val="en"/>
        </w:rPr>
        <w:t>while</w:t>
      </w:r>
      <w:r w:rsidR="00E86923">
        <w:rPr>
          <w:rFonts w:asciiTheme="minorHAnsi" w:eastAsiaTheme="minorHAnsi" w:hAnsiTheme="minorHAnsi" w:cstheme="minorBidi"/>
          <w:szCs w:val="24"/>
          <w:lang w:val="en"/>
        </w:rPr>
        <w:t xml:space="preserve"> you’re learning</w:t>
      </w:r>
      <w:r w:rsidRPr="00DC596D">
        <w:rPr>
          <w:rFonts w:asciiTheme="minorHAnsi" w:eastAsiaTheme="minorHAnsi" w:hAnsiTheme="minorHAnsi" w:cstheme="minorBidi"/>
          <w:szCs w:val="24"/>
          <w:lang w:val="en"/>
        </w:rPr>
        <w:t>,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6">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This act of writing will help you as a reviewer articulate 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D24DF1B" w:rsidR="009236D8" w:rsidRPr="00A02124" w:rsidRDefault="009236D8" w:rsidP="009236D8">
      <w:pPr>
        <w:pStyle w:val="BodyText"/>
      </w:pPr>
      <w:r>
        <w:t>To prepare for your presentations, you should begin by asking yourself:</w:t>
      </w:r>
      <w:r w:rsidR="00B77ACE">
        <w:t xml:space="preserve"> </w:t>
      </w:r>
      <w:r w:rsidR="00B77ACE">
        <w:rPr>
          <w:i/>
          <w:iCs/>
        </w:rPr>
        <w:t>What am I excited about? What am I wondering?</w:t>
      </w:r>
      <w:r w:rsidR="00A02124">
        <w:t xml:space="preserve"> Additional questions, designed to take you deeper into the project with each iteration, can be found on the course calendar in the weeks before each presentation is due.</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xml:space="preserve">, both articulating your learning in the class and illustrating your claims about that learning by </w:t>
      </w:r>
      <w:r w:rsidRPr="006F0413">
        <w:rPr>
          <w:i/>
          <w:iCs/>
        </w:rPr>
        <w:t>calling attention to features of your products or your processes</w:t>
      </w:r>
      <w:r>
        <w:t xml:space="preserve">. The goal here is </w:t>
      </w:r>
      <w:r>
        <w:lastRenderedPageBreak/>
        <w:t>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p w14:paraId="364F7CB0" w14:textId="77777777" w:rsidR="00C90B2C" w:rsidRDefault="00C90B2C" w:rsidP="009236D8">
      <w:pPr>
        <w:pStyle w:val="BodyText"/>
      </w:pPr>
    </w:p>
    <w:bookmarkEnd w:id="3"/>
    <w:p w14:paraId="227A5BC1" w14:textId="77777777" w:rsidR="009236D8" w:rsidRDefault="009236D8" w:rsidP="00C90B2C">
      <w:pPr>
        <w:pStyle w:val="Heading1"/>
      </w:pPr>
      <w:r>
        <w:t>Policies</w:t>
      </w:r>
    </w:p>
    <w:p w14:paraId="4B1ECA2A" w14:textId="77777777" w:rsidR="009236D8" w:rsidRDefault="00DA20D3" w:rsidP="00740C40">
      <w:pPr>
        <w:pStyle w:val="Compact"/>
        <w:numPr>
          <w:ilvl w:val="0"/>
          <w:numId w:val="5"/>
        </w:numPr>
      </w:pPr>
      <w:hyperlink w:anchor="attendance">
        <w:r w:rsidR="009236D8">
          <w:rPr>
            <w:rStyle w:val="Hyperlink"/>
          </w:rPr>
          <w:t>Attendance</w:t>
        </w:r>
      </w:hyperlink>
    </w:p>
    <w:p w14:paraId="773E78EF" w14:textId="77777777" w:rsidR="009236D8" w:rsidRDefault="00DA20D3" w:rsidP="00740C40">
      <w:pPr>
        <w:pStyle w:val="Compact"/>
        <w:numPr>
          <w:ilvl w:val="0"/>
          <w:numId w:val="5"/>
        </w:numPr>
      </w:pPr>
      <w:hyperlink w:anchor="inclusion-and-access">
        <w:r w:rsidR="009236D8">
          <w:rPr>
            <w:rStyle w:val="Hyperlink"/>
          </w:rPr>
          <w:t>Inclusion and Access</w:t>
        </w:r>
      </w:hyperlink>
    </w:p>
    <w:p w14:paraId="32B25433" w14:textId="77777777" w:rsidR="009236D8" w:rsidRDefault="00DA20D3" w:rsidP="00740C40">
      <w:pPr>
        <w:pStyle w:val="Compact"/>
        <w:numPr>
          <w:ilvl w:val="0"/>
          <w:numId w:val="5"/>
        </w:numPr>
      </w:pPr>
      <w:hyperlink w:anchor="avoiding-plagiarism">
        <w:r w:rsidR="009236D8">
          <w:rPr>
            <w:rStyle w:val="Hyperlink"/>
          </w:rPr>
          <w:t>Avoiding Plagiarism</w:t>
        </w:r>
      </w:hyperlink>
    </w:p>
    <w:p w14:paraId="7E54E73D" w14:textId="77777777" w:rsidR="009236D8" w:rsidRDefault="00DA20D3" w:rsidP="00740C40">
      <w:pPr>
        <w:pStyle w:val="Compact"/>
        <w:numPr>
          <w:ilvl w:val="0"/>
          <w:numId w:val="5"/>
        </w:numPr>
      </w:pPr>
      <w:hyperlink w:anchor="on-artificial-intelligence">
        <w:r w:rsidR="009236D8">
          <w:rPr>
            <w:rStyle w:val="Hyperlink"/>
          </w:rPr>
          <w:t>On Artificial Intelligence</w:t>
        </w:r>
      </w:hyperlink>
    </w:p>
    <w:p w14:paraId="1A3810A4" w14:textId="77777777" w:rsidR="009236D8" w:rsidRDefault="00DA20D3" w:rsidP="00740C40">
      <w:pPr>
        <w:pStyle w:val="Compact"/>
        <w:numPr>
          <w:ilvl w:val="0"/>
          <w:numId w:val="5"/>
        </w:numPr>
      </w:pPr>
      <w:hyperlink w:anchor="feedback-assessment-and-grades">
        <w:r w:rsidR="009236D8">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_Inclusion_and_Access"/>
      <w:bookmarkStart w:id="6" w:name="inclusion-and-access"/>
      <w:bookmarkEnd w:id="5"/>
      <w:r>
        <w:t>Inclusion and Access</w:t>
      </w:r>
    </w:p>
    <w:p w14:paraId="156AFF1B" w14:textId="6F17516F" w:rsidR="00744E26" w:rsidRDefault="00744E26" w:rsidP="00744E26">
      <w:pPr>
        <w:pStyle w:val="BodyText"/>
      </w:pPr>
      <w:r>
        <w:t xml:space="preserve">I ask everyone in the class to help ensure that </w:t>
      </w:r>
      <w:r w:rsidR="00E55339">
        <w:t xml:space="preserve">we can all </w:t>
      </w:r>
      <w:r>
        <w:t>learn in a supportive and respectful environment, including</w:t>
      </w:r>
      <w:r w:rsidR="00E55339">
        <w:t xml:space="preserve"> by using</w:t>
      </w:r>
      <w:r>
        <w:t xml:space="preserve"> </w:t>
      </w:r>
      <w:hyperlink r:id="rId17">
        <w:r>
          <w:rPr>
            <w:rStyle w:val="Hyperlink"/>
          </w:rPr>
          <w:t>gender-inclusive language</w:t>
        </w:r>
      </w:hyperlink>
      <w:r>
        <w:t>.</w:t>
      </w:r>
    </w:p>
    <w:p w14:paraId="41D0F5D4" w14:textId="4245F873" w:rsidR="009236D8" w:rsidRDefault="009236D8" w:rsidP="009236D8">
      <w:pPr>
        <w:pStyle w:val="BodyText"/>
      </w:pPr>
      <w:r>
        <w:t xml:space="preserve">If you have a disability for which you are or may be requesting an accommodation, you are encouraged to contact both </w:t>
      </w:r>
      <w:r w:rsidR="00612ABA">
        <w:t xml:space="preserve">me </w:t>
      </w:r>
      <w:r>
        <w:t xml:space="preserve">and the Office of Disability Resources and Services, 140 William Pitt Union, 412-648-7890 / </w:t>
      </w:r>
      <w:hyperlink r:id="rId18" w:history="1">
        <w:r w:rsidR="00203D59" w:rsidRPr="00404600">
          <w:rPr>
            <w:rStyle w:val="Hyperlink"/>
          </w:rPr>
          <w:t>drsrecep@pitt.edu</w:t>
        </w:r>
      </w:hyperlink>
      <w:r>
        <w:t xml:space="preserve">, as early as possible in the term. Disability Resources and Services will verify your disability and help determine reasonable accommodations for this course. For more information, visit </w:t>
      </w:r>
      <w:hyperlink r:id="rId19">
        <w:r w:rsidR="00023CF6">
          <w:rPr>
            <w:rStyle w:val="Hyperlink"/>
          </w:rPr>
          <w:t>www.studentaffairs.pitt.edu/drs</w:t>
        </w:r>
      </w:hyperlink>
      <w:r>
        <w:t>.</w:t>
      </w:r>
    </w:p>
    <w:p w14:paraId="556F75C0" w14:textId="3A7C562F" w:rsidR="009236D8" w:rsidRDefault="009236D8" w:rsidP="009236D8">
      <w:pPr>
        <w:pStyle w:val="BodyText"/>
      </w:pPr>
      <w:r>
        <w:t xml:space="preserve">For my part, I will work to ensure multiple ways of accessing class materials, including written lesson plans in screen-reader compliant html, </w:t>
      </w:r>
      <w:r w:rsidR="00AB0E34">
        <w:t xml:space="preserve">with </w:t>
      </w:r>
      <w:r>
        <w:t>alternative text for images, and transcriptions for recorded videos</w:t>
      </w:r>
      <w:r w:rsidR="00AB0E34">
        <w:t xml:space="preserve"> I provide</w:t>
      </w:r>
      <w:r>
        <w:t xml:space="preserve">. Because </w:t>
      </w:r>
      <w:r w:rsidR="00795893" w:rsidRPr="00795893">
        <w:rPr>
          <w:lang w:val="en-US"/>
        </w:rPr>
        <w:t xml:space="preserve">proofreading the latter </w:t>
      </w:r>
      <w:r w:rsidR="00E21902">
        <w:t xml:space="preserve">can be </w:t>
      </w:r>
      <w:r w:rsidR="003D2E6C">
        <w:t xml:space="preserve">particularly </w:t>
      </w:r>
      <w:r w:rsidR="00E21902">
        <w:t xml:space="preserve">time-consuming, </w:t>
      </w:r>
      <w:r w:rsidR="000F784B">
        <w:t xml:space="preserve">I ask that you </w:t>
      </w:r>
      <w:r>
        <w:t xml:space="preserve">please </w:t>
      </w:r>
      <w:hyperlink r:id="rId20">
        <w:r>
          <w:rPr>
            <w:rStyle w:val="Hyperlink"/>
          </w:rPr>
          <w:t>let me know</w:t>
        </w:r>
      </w:hyperlink>
      <w:r>
        <w:t xml:space="preserve"> </w:t>
      </w:r>
      <w:r w:rsidR="000F784B">
        <w:t xml:space="preserve">early in the semester </w:t>
      </w:r>
      <w:r>
        <w:t xml:space="preserve">if you </w:t>
      </w:r>
      <w:r>
        <w:lastRenderedPageBreak/>
        <w:t xml:space="preserve">will be relying </w:t>
      </w:r>
      <w:r w:rsidR="000F784B">
        <w:t xml:space="preserve">primarily </w:t>
      </w:r>
      <w:r>
        <w:t>on transcriptions</w:t>
      </w:r>
      <w:r w:rsidR="00E21902">
        <w:t xml:space="preserve"> to access the videos your classmates will produce</w:t>
      </w:r>
      <w:r w:rsidR="00461CBA">
        <w:t xml:space="preserve">: </w:t>
      </w:r>
      <w:r w:rsidR="003E66C6">
        <w:t xml:space="preserve">I can introduce </w:t>
      </w:r>
      <w:r w:rsidR="00FA59A6">
        <w:t xml:space="preserve">digital </w:t>
      </w:r>
      <w:r w:rsidR="00461CBA">
        <w:t xml:space="preserve">tools like otter.ai </w:t>
      </w:r>
      <w:r w:rsidR="003E66C6">
        <w:t xml:space="preserve">that </w:t>
      </w:r>
      <w:r w:rsidR="00FA59A6">
        <w:t>may help with the first draft</w:t>
      </w:r>
      <w:r w:rsidR="003E66C6">
        <w:t>.</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1">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2">
        <w:r w:rsidRPr="009236D8">
          <w:rPr>
            <w:rStyle w:val="Hyperlink"/>
            <w:i/>
            <w:iCs/>
          </w:rPr>
          <w:t>www.bc.pitt.edu/policies/policy/09/09-10-01.html</w:t>
        </w:r>
      </w:hyperlink>
      <w:r w:rsidRPr="009236D8">
        <w:rPr>
          <w:i/>
          <w:iCs/>
        </w:rPr>
        <w:t>.)</w:t>
      </w:r>
    </w:p>
    <w:p w14:paraId="500C8219" w14:textId="77777777" w:rsidR="009236D8" w:rsidRDefault="009236D8" w:rsidP="009236D8">
      <w:pPr>
        <w:pStyle w:val="Heading2"/>
      </w:pPr>
      <w:bookmarkStart w:id="7" w:name="avoiding-plagiarism"/>
      <w:bookmarkEnd w:id="6"/>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3">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 xml:space="preserve">Cheating/plagiarism will not be tolerated. Students suspected of violating the University of Pittsburgh Policy on Academic Integrity, from the February 1974 Senate Committee on Tenure and Academic Freedom reported to the Senate Council, </w:t>
      </w:r>
      <w:r w:rsidRPr="009236D8">
        <w:rPr>
          <w:i/>
          <w:iCs/>
        </w:rPr>
        <w:lastRenderedPageBreak/>
        <w:t>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4">
        <w:r>
          <w:rPr>
            <w:rStyle w:val="Hyperlink"/>
          </w:rPr>
          <w:t>http://www.pitt.edu/~provost/ai1.html</w:t>
        </w:r>
      </w:hyperlink>
      <w:r>
        <w:t>.</w:t>
      </w:r>
    </w:p>
    <w:p w14:paraId="7FFA0C03" w14:textId="77777777" w:rsidR="009236D8" w:rsidRDefault="009236D8" w:rsidP="009236D8">
      <w:pPr>
        <w:pStyle w:val="Heading2"/>
      </w:pPr>
      <w:bookmarkStart w:id="8" w:name="on-artificial-intelligence"/>
      <w:bookmarkEnd w:id="7"/>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 xml:space="preserve">In the case of a generative AI, including both large language models (LLMs) like GPT/ChatGPT,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5">
        <w:r>
          <w:rPr>
            <w:rStyle w:val="Hyperlink"/>
          </w:rPr>
          <w:t>Perl</w:t>
        </w:r>
      </w:hyperlink>
      <w:r>
        <w:t xml:space="preserve">; </w:t>
      </w:r>
      <w:hyperlink r:id="rId26">
        <w:r>
          <w:rPr>
            <w:rStyle w:val="Hyperlink"/>
          </w:rPr>
          <w:t>Vee</w:t>
        </w:r>
      </w:hyperlink>
      <w:r>
        <w:t xml:space="preserve">), and LLMs’ outputs </w:t>
      </w:r>
      <w:r>
        <w:lastRenderedPageBreak/>
        <w:t xml:space="preserve">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8"/>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7">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421878E" w:rsidR="009236D8" w:rsidRDefault="009236D8" w:rsidP="009236D8">
      <w:pPr>
        <w:pStyle w:val="BodyText"/>
      </w:pPr>
      <w:r>
        <w:t xml:space="preserve">Assessment, though, is </w:t>
      </w:r>
      <w:r w:rsidR="00911991">
        <w:t xml:space="preserve">more than </w:t>
      </w:r>
      <w:r>
        <w:t xml:space="preserve">grading. Throughout the semester, you will be assessing your own work, through your </w:t>
      </w:r>
      <w:hyperlink r:id="rId28" w:anchor="mindful-practice-journal">
        <w:r>
          <w:rPr>
            <w:rStyle w:val="Hyperlink"/>
          </w:rPr>
          <w:t>Mindful Practice Journals</w:t>
        </w:r>
      </w:hyperlink>
      <w:r>
        <w:t xml:space="preserve"> and reflections</w:t>
      </w:r>
      <w:r w:rsidR="00DA1D5D">
        <w:t xml:space="preserve"> on what you were aiming for and what you achieved</w:t>
      </w:r>
      <w:r>
        <w:t xml:space="preserve">; you will be offering feedback to each other at presentation time and in conversation; and I will be offering my own formative guidance, </w:t>
      </w:r>
      <w:r>
        <w:lastRenderedPageBreak/>
        <w:t xml:space="preserve">based on years in the profession, as you iteratively develop your projects. </w:t>
      </w:r>
      <w:r w:rsidR="00620FAA">
        <w:t xml:space="preserve">In short, you will have plentiful moments of evaluation, even as you will not have specific grades ranking your success on any </w:t>
      </w:r>
      <w:proofErr w:type="gramStart"/>
      <w:r w:rsidR="00620FAA">
        <w:t>particular assignment</w:t>
      </w:r>
      <w:proofErr w:type="gramEnd"/>
      <w:r w:rsidR="00620FAA">
        <w:t xml:space="preserve"> against some putative norm.</w:t>
      </w:r>
    </w:p>
    <w:p w14:paraId="47D36F7D" w14:textId="78F13BE8" w:rsidR="009236D8" w:rsidRPr="00620FAA" w:rsidRDefault="009236D8" w:rsidP="009236D8">
      <w:pPr>
        <w:pStyle w:val="BodyText"/>
      </w:pPr>
      <w:r>
        <w:t>Nevertheless, at the end of the term, I will be required to submit letter grades to the Registrar.</w:t>
      </w:r>
      <w:r w:rsidR="00620FAA">
        <w:t xml:space="preserve"> Instead of a fixed rubric or calculation, these </w:t>
      </w:r>
      <w:r w:rsidR="00620FAA">
        <w:rPr>
          <w:b/>
          <w:bCs/>
        </w:rPr>
        <w:t>final grades will be based on your own self-assessment:</w:t>
      </w:r>
      <w:r w:rsidR="00620FAA">
        <w:t xml:space="preserve"> to the extent that you can point to evidence of </w:t>
      </w:r>
      <w:r w:rsidR="00620FAA">
        <w:rPr>
          <w:i/>
          <w:iCs/>
        </w:rPr>
        <w:t>course engagement and learning</w:t>
      </w:r>
      <w:r w:rsidR="00620FAA">
        <w:t>, you can succeed in this class, regardless of where your project stands in the grand scheme of projects.</w:t>
      </w:r>
    </w:p>
    <w:p w14:paraId="1568DBAA" w14:textId="726B6F1C" w:rsidR="009236D8" w:rsidRPr="00E308F5" w:rsidRDefault="009236D8" w:rsidP="009236D8">
      <w:pPr>
        <w:pStyle w:val="BodyText"/>
        <w:rPr>
          <w:b/>
          <w:bCs/>
        </w:rPr>
      </w:pPr>
      <w:r>
        <w:t xml:space="preserve">I am more than happy to talk through what it means to produce </w:t>
      </w:r>
      <w:r w:rsidR="00E308F5">
        <w:t>this kind of</w:t>
      </w:r>
      <w:r>
        <w:t xml:space="preserve"> self-assessment</w:t>
      </w:r>
      <w:r w:rsidR="00E308F5">
        <w:t>,</w:t>
      </w:r>
      <w:r>
        <w:t xml:space="preserve"> with each of you individually or together as a group, but </w:t>
      </w:r>
      <w:r w:rsidR="00E308F5">
        <w:t xml:space="preserve">at the heart of it is </w:t>
      </w:r>
      <w:r w:rsidR="00E308F5">
        <w:rPr>
          <w:b/>
          <w:bCs/>
        </w:rPr>
        <w:t>a reflection that looks both forward (what do I want to achieve?) and backward (what have I achieved?), recursively.</w:t>
      </w:r>
    </w:p>
    <w:p w14:paraId="72BFC6A5" w14:textId="72555407" w:rsidR="009236D8" w:rsidRDefault="00E308F5" w:rsidP="009236D8">
      <w:pPr>
        <w:pStyle w:val="BodyText"/>
      </w:pPr>
      <w:r>
        <w:t>One set of goals can come from me, in that</w:t>
      </w:r>
      <w:r w:rsidR="009236D8">
        <w:t xml:space="preserve"> </w:t>
      </w:r>
      <w:r>
        <w:t xml:space="preserve">I have requested </w:t>
      </w:r>
      <w:r w:rsidR="009236D8">
        <w:t xml:space="preserve">specific </w:t>
      </w:r>
      <w:proofErr w:type="gramStart"/>
      <w:r w:rsidR="009236D8">
        <w:t>types</w:t>
      </w:r>
      <w:proofErr w:type="gramEnd"/>
      <w:r w:rsidR="009236D8">
        <w:t xml:space="preserve"> of course engagement and deliverables from you. These have all been </w:t>
      </w:r>
      <w:r>
        <w:t>chosen</w:t>
      </w:r>
      <w:r w:rsidR="009236D8">
        <w:t xml:space="preserve"> to guide you through the process of learning what it means to use digital computers mindfully in the context of the humanities and allied social sciences. In a way, my work requests aspire to be tools for learning in and of </w:t>
      </w:r>
      <w:proofErr w:type="gramStart"/>
      <w:r w:rsidR="009236D8">
        <w:t>themselves, and</w:t>
      </w:r>
      <w:proofErr w:type="gramEnd"/>
      <w:r w:rsidR="009236D8">
        <w:t xml:space="preserve"> can serve as signposts of worthwhile engagement. I have offered some metacognitive questions below to help you think through how the work of this course forms a coherent pedagogical point of view and </w:t>
      </w:r>
      <w:r w:rsidR="00B56E57">
        <w:t xml:space="preserve">set of </w:t>
      </w:r>
      <w:r w:rsidR="009236D8">
        <w:t>structures for you to inhabit.</w:t>
      </w:r>
    </w:p>
    <w:p w14:paraId="4234A97E" w14:textId="77777777" w:rsidR="009236D8" w:rsidRPr="000265E6" w:rsidRDefault="009236D8" w:rsidP="000265E6">
      <w:pPr>
        <w:pStyle w:val="Heading3"/>
        <w:jc w:val="left"/>
        <w:rPr>
          <w:b/>
          <w:bCs w:val="0"/>
          <w:smallCaps w:val="0"/>
        </w:rPr>
      </w:pPr>
      <w:r w:rsidRPr="000265E6">
        <w:rPr>
          <w:b/>
          <w:bCs w:val="0"/>
          <w:smallCaps w:val="0"/>
        </w:rPr>
        <w:t>You can be confident that you are successfully working through this seminar by:</w:t>
      </w:r>
    </w:p>
    <w:p w14:paraId="73D5EE37" w14:textId="77777777" w:rsidR="00434083" w:rsidRDefault="00434083" w:rsidP="00434083">
      <w:pPr>
        <w:pStyle w:val="Compact"/>
        <w:numPr>
          <w:ilvl w:val="0"/>
          <w:numId w:val="5"/>
        </w:numPr>
      </w:pPr>
      <w:r>
        <w:t>Contributing respectfully to our weekly topical conversations, whether in class or online.</w:t>
      </w:r>
    </w:p>
    <w:p w14:paraId="71209815" w14:textId="77777777" w:rsidR="00434083" w:rsidRDefault="00434083" w:rsidP="00340FEA">
      <w:pPr>
        <w:pStyle w:val="Compact"/>
        <w:numPr>
          <w:ilvl w:val="1"/>
          <w:numId w:val="5"/>
        </w:numPr>
        <w:spacing w:after="120"/>
        <w:ind w:hanging="475"/>
      </w:pPr>
      <w:r>
        <w:t xml:space="preserve">Consider: </w:t>
      </w:r>
      <w:r>
        <w:rPr>
          <w:i/>
          <w:iCs/>
        </w:rPr>
        <w:t>What is the purpose of seminar conversation? How do we learn from it? How do we balance speaking up, sitting back, branching out, and listening in, to produce the most effective learning environment for ourselves and others?</w:t>
      </w:r>
    </w:p>
    <w:p w14:paraId="795722DB" w14:textId="790F35A3" w:rsidR="009236D8" w:rsidRDefault="009236D8" w:rsidP="00740C40">
      <w:pPr>
        <w:pStyle w:val="Compact"/>
        <w:numPr>
          <w:ilvl w:val="0"/>
          <w:numId w:val="5"/>
        </w:numPr>
      </w:pPr>
      <w:r>
        <w:t xml:space="preserve">Completing the </w:t>
      </w:r>
      <w:r w:rsidR="00434083">
        <w:t xml:space="preserve">project </w:t>
      </w:r>
      <w:r>
        <w:t>iterations as described in the course plan, and on the schedule recommended.</w:t>
      </w:r>
    </w:p>
    <w:p w14:paraId="1EE134D4" w14:textId="218275B7" w:rsidR="009236D8" w:rsidRDefault="009E3FE9" w:rsidP="00340FEA">
      <w:pPr>
        <w:pStyle w:val="Compact"/>
        <w:numPr>
          <w:ilvl w:val="1"/>
          <w:numId w:val="5"/>
        </w:numPr>
        <w:spacing w:after="120"/>
        <w:ind w:hanging="475"/>
      </w:pPr>
      <w:r>
        <w:t>Consider</w:t>
      </w:r>
      <w:r w:rsidR="009236D8">
        <w:t xml:space="preserve">: </w:t>
      </w:r>
      <w:r w:rsidR="009236D8">
        <w:rPr>
          <w:i/>
          <w:iCs/>
        </w:rPr>
        <w:t xml:space="preserve">Why is </w:t>
      </w:r>
      <w:r w:rsidR="00434083">
        <w:rPr>
          <w:i/>
          <w:iCs/>
        </w:rPr>
        <w:t xml:space="preserve">iteration </w:t>
      </w:r>
      <w:r w:rsidR="009236D8">
        <w:rPr>
          <w:i/>
          <w:iCs/>
        </w:rPr>
        <w:t>important? Why is the schedule important? Why can I be “</w:t>
      </w:r>
      <w:r w:rsidR="00CF16B7">
        <w:rPr>
          <w:i/>
          <w:iCs/>
        </w:rPr>
        <w:t xml:space="preserve">not </w:t>
      </w:r>
      <w:r w:rsidR="009236D8">
        <w:rPr>
          <w:i/>
          <w:iCs/>
        </w:rPr>
        <w:t xml:space="preserve">answering my question” and </w:t>
      </w:r>
      <w:r w:rsidR="00CF16B7">
        <w:rPr>
          <w:i/>
          <w:iCs/>
        </w:rPr>
        <w:t xml:space="preserve">nevertheless </w:t>
      </w:r>
      <w:r w:rsidR="009236D8">
        <w:rPr>
          <w:i/>
          <w:iCs/>
        </w:rPr>
        <w:t>succeeding in the context of this seminar?</w:t>
      </w:r>
    </w:p>
    <w:p w14:paraId="09688592" w14:textId="32501DE6" w:rsidR="00CF16B7" w:rsidRDefault="00CF16B7" w:rsidP="00CF16B7">
      <w:pPr>
        <w:pStyle w:val="Compact"/>
        <w:numPr>
          <w:ilvl w:val="0"/>
          <w:numId w:val="5"/>
        </w:numPr>
      </w:pPr>
      <w:r>
        <w:t>Offering a content-rich, public-facing project site that you are proud to share with others.</w:t>
      </w:r>
    </w:p>
    <w:p w14:paraId="09D8ECA4" w14:textId="77777777" w:rsidR="00CF16B7" w:rsidRDefault="00CF16B7" w:rsidP="00340FEA">
      <w:pPr>
        <w:pStyle w:val="Compact"/>
        <w:numPr>
          <w:ilvl w:val="1"/>
          <w:numId w:val="5"/>
        </w:numPr>
        <w:spacing w:after="120"/>
        <w:ind w:hanging="475"/>
      </w:pPr>
      <w:r>
        <w:t xml:space="preserve">Consider: </w:t>
      </w:r>
      <w:r>
        <w:rPr>
          <w:i/>
          <w:iCs/>
        </w:rPr>
        <w:t>Why pride? Why do we share our findings publicly at this point in our (different) careers?</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65B72A04" w:rsidR="009236D8" w:rsidRDefault="00446911" w:rsidP="00340FEA">
      <w:pPr>
        <w:pStyle w:val="Compact"/>
        <w:numPr>
          <w:ilvl w:val="1"/>
          <w:numId w:val="5"/>
        </w:numPr>
        <w:spacing w:after="120"/>
        <w:ind w:hanging="475"/>
      </w:pPr>
      <w:r>
        <w:t>Conside</w:t>
      </w:r>
      <w:r w:rsidR="000265E6">
        <w:t>r</w:t>
      </w:r>
      <w:r>
        <w:t>:</w:t>
      </w:r>
      <w:r w:rsidR="009236D8">
        <w:t xml:space="preserve"> </w:t>
      </w:r>
      <w:r w:rsidR="009236D8">
        <w:rPr>
          <w:i/>
          <w:iCs/>
        </w:rPr>
        <w:t xml:space="preserve">Why is </w:t>
      </w:r>
      <w:r w:rsidR="00930DD9">
        <w:rPr>
          <w:i/>
          <w:iCs/>
        </w:rPr>
        <w:t xml:space="preserve">presentation to peers </w:t>
      </w:r>
      <w:r w:rsidR="009236D8">
        <w:rPr>
          <w:i/>
          <w:iCs/>
        </w:rPr>
        <w:t>important? Why is the time limit important?</w:t>
      </w:r>
    </w:p>
    <w:p w14:paraId="49D44C36" w14:textId="4C677B59" w:rsidR="009236D8" w:rsidRDefault="009236D8" w:rsidP="00740C40">
      <w:pPr>
        <w:pStyle w:val="Compact"/>
        <w:numPr>
          <w:ilvl w:val="0"/>
          <w:numId w:val="5"/>
        </w:numPr>
      </w:pPr>
      <w:r>
        <w:lastRenderedPageBreak/>
        <w:t>Writing two peer evaluations after each iteration is due</w:t>
      </w:r>
      <w:r w:rsidR="00930DD9">
        <w:t xml:space="preserve">, </w:t>
      </w:r>
      <w:proofErr w:type="gramStart"/>
      <w:r w:rsidR="00930DD9">
        <w:t>reflecting back</w:t>
      </w:r>
      <w:proofErr w:type="gramEnd"/>
      <w:r w:rsidR="00930DD9">
        <w:t xml:space="preserve"> what you notice and what you wonder about your peers’ projects</w:t>
      </w:r>
      <w:r>
        <w:t>.</w:t>
      </w:r>
    </w:p>
    <w:p w14:paraId="707C90FA" w14:textId="5C6890A0" w:rsidR="009236D8" w:rsidRDefault="00446911" w:rsidP="00340FEA">
      <w:pPr>
        <w:pStyle w:val="Compact"/>
        <w:numPr>
          <w:ilvl w:val="1"/>
          <w:numId w:val="5"/>
        </w:numPr>
        <w:spacing w:after="120"/>
        <w:ind w:hanging="475"/>
      </w:pPr>
      <w:r>
        <w:t xml:space="preserve">Consider: </w:t>
      </w:r>
      <w:r w:rsidR="009236D8">
        <w:rPr>
          <w:i/>
          <w:iCs/>
        </w:rPr>
        <w:t>Why are these evaluations requested</w:t>
      </w:r>
      <w:r w:rsidR="00930DD9">
        <w:rPr>
          <w:i/>
          <w:iCs/>
        </w:rPr>
        <w:t xml:space="preserve"> on top of in-class discussion</w:t>
      </w:r>
      <w:r w:rsidR="009236D8">
        <w:rPr>
          <w:i/>
          <w:iCs/>
        </w:rPr>
        <w:t>? How can I help someone else improve when I am still unsure of what I am doing? How can evaluating someone else</w:t>
      </w:r>
      <w:r w:rsidR="00340FEA">
        <w:rPr>
          <w:i/>
          <w:iCs/>
        </w:rPr>
        <w:t>’s work</w:t>
      </w:r>
      <w:r w:rsidR="009236D8">
        <w:rPr>
          <w:i/>
          <w:iCs/>
        </w:rPr>
        <w:t xml:space="preserv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6065F69B" w:rsidR="009236D8" w:rsidRDefault="00446911" w:rsidP="00340FEA">
      <w:pPr>
        <w:pStyle w:val="Compact"/>
        <w:numPr>
          <w:ilvl w:val="1"/>
          <w:numId w:val="5"/>
        </w:numPr>
        <w:spacing w:after="120"/>
        <w:ind w:hanging="475"/>
      </w:pPr>
      <w:r>
        <w:t xml:space="preserve">Consider: </w:t>
      </w:r>
      <w:r w:rsidR="009236D8">
        <w:rPr>
          <w:i/>
          <w:iCs/>
        </w:rPr>
        <w:t xml:space="preserve">Why is consistency important? </w:t>
      </w:r>
      <w:r w:rsidR="00340FEA">
        <w:rPr>
          <w:i/>
          <w:iCs/>
        </w:rPr>
        <w:t xml:space="preserve">Why is documentation important? </w:t>
      </w:r>
      <w:r w:rsidR="009236D8">
        <w:rPr>
          <w:i/>
          <w:iCs/>
        </w:rPr>
        <w:t>Why is so much self-reflection a part of this seminar?</w:t>
      </w:r>
    </w:p>
    <w:p w14:paraId="0F6BD905" w14:textId="7C1A6960" w:rsidR="009236D8" w:rsidRDefault="00AA5B3C" w:rsidP="009236D8">
      <w:pPr>
        <w:pStyle w:val="FirstParagraph"/>
      </w:pPr>
      <w:r>
        <w:t>You will almost assuredly have other goals of your own! To the extent that these goals are Specific, Measurable, Achievable, Relevant, and Time-bound, you will have an easier time of articulating just how far you’ve come; but some immeasurable things are also very much worth pursuing, so feel free to name some of those, too.</w:t>
      </w:r>
    </w:p>
    <w:p w14:paraId="4D82E72A" w14:textId="6BA11EC7" w:rsidR="00AA5B3C" w:rsidRPr="00AA5B3C" w:rsidRDefault="00AA5B3C" w:rsidP="00AA5B3C">
      <w:pPr>
        <w:pStyle w:val="BodyText"/>
      </w:pPr>
      <w:r>
        <w:t>We’ll talk more about how I’ll read your final reflections as we get closer to the end of the term. For now, just keep taking notes on your goals and your progress in your Mindful Practice Journals, so you’re more likely to have evidence to draw from.</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bookmarkStart w:id="9" w:name="_Available_Resources_at"/>
      <w:bookmarkEnd w:id="9"/>
      <w:r w:rsidRPr="000A79A4">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DA20D3" w:rsidP="00041A5A">
      <w:pPr>
        <w:spacing w:after="100" w:afterAutospacing="1"/>
      </w:pPr>
      <w:hyperlink r:id="rId29" w:history="1">
        <w:r w:rsidR="00041A5A" w:rsidRPr="00041A5A">
          <w:rPr>
            <w:rStyle w:val="Hyperlink"/>
          </w:rPr>
          <w:t>https://library.pitt.edu/digital-scholarship-services</w:t>
        </w:r>
      </w:hyperlink>
      <w:r w:rsidR="00041A5A">
        <w:t xml:space="preserve">. </w:t>
      </w:r>
      <w:r w:rsidR="00041A5A"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rsidR="00041A5A">
        <w:t xml:space="preserve"> subscribe-able</w:t>
      </w:r>
      <w:r w:rsidR="00041A5A" w:rsidRPr="00041A5A">
        <w:rPr>
          <w:rFonts w:asciiTheme="minorHAnsi" w:eastAsiaTheme="minorHAnsi" w:hAnsiTheme="minorHAnsi" w:cstheme="minorBidi"/>
          <w:szCs w:val="24"/>
        </w:rPr>
        <w:t xml:space="preserve"> calendar of free</w:t>
      </w:r>
      <w:r w:rsidR="00041A5A">
        <w:t xml:space="preserve"> </w:t>
      </w:r>
      <w:hyperlink r:id="rId30" w:history="1">
        <w:r w:rsidR="00041A5A" w:rsidRPr="00041A5A">
          <w:rPr>
            <w:rStyle w:val="Hyperlink"/>
          </w:rPr>
          <w:t>workshops</w:t>
        </w:r>
      </w:hyperlink>
      <w:r w:rsidR="00041A5A">
        <w:t xml:space="preserve"> </w:t>
      </w:r>
      <w:r w:rsidR="00041A5A" w:rsidRPr="00041A5A">
        <w:rPr>
          <w:rFonts w:asciiTheme="minorHAnsi" w:eastAsiaTheme="minorHAnsi" w:hAnsiTheme="minorHAnsi" w:cstheme="minorBidi"/>
          <w:szCs w:val="24"/>
        </w:rPr>
        <w:t>and/or</w:t>
      </w:r>
      <w:r w:rsidR="00041A5A">
        <w:t xml:space="preserve"> </w:t>
      </w:r>
      <w:hyperlink r:id="rId31" w:history="1">
        <w:r w:rsidR="00041A5A" w:rsidRPr="00041A5A">
          <w:rPr>
            <w:rStyle w:val="Hyperlink"/>
          </w:rPr>
          <w:t>sign up for their newsletter</w:t>
        </w:r>
      </w:hyperlink>
      <w:r w:rsidR="00041A5A"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w:t>
      </w:r>
      <w:r w:rsidRPr="001756FC">
        <w:lastRenderedPageBreak/>
        <w:t>Counseling Center is here for you: call 412-648-7930 and visit their website</w:t>
      </w:r>
      <w:r>
        <w:t xml:space="preserve"> at </w:t>
      </w:r>
      <w:hyperlink r:id="rId32"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DA20D3" w:rsidP="00041A5A">
      <w:pPr>
        <w:spacing w:after="100" w:afterAutospacing="1"/>
      </w:pPr>
      <w:hyperlink r:id="rId33" w:history="1">
        <w:r w:rsidR="00041A5A" w:rsidRPr="00041A5A">
          <w:rPr>
            <w:rStyle w:val="Hyperlink"/>
          </w:rPr>
          <w:t>https://writingcenter.pitt.edu/</w:t>
        </w:r>
      </w:hyperlink>
      <w:r w:rsidR="00041A5A">
        <w:t>.</w:t>
      </w:r>
      <w:r w:rsidR="00041A5A"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rsidR="00041A5A">
        <w:t xml:space="preserve"> </w:t>
      </w:r>
      <w:hyperlink r:id="rId34" w:history="1">
        <w:r w:rsidR="00041A5A" w:rsidRPr="00041A5A">
          <w:rPr>
            <w:rStyle w:val="Hyperlink"/>
          </w:rPr>
          <w:t>plan for your visit</w:t>
        </w:r>
      </w:hyperlink>
      <w:r w:rsidR="00041A5A">
        <w:t xml:space="preserve"> </w:t>
      </w:r>
      <w:r w:rsidR="00041A5A"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A8305E">
      <w:pPr>
        <w:pStyle w:val="Heading1"/>
        <w:pageBreakBefore/>
        <w:rPr>
          <w:lang w:bidi="he-IL"/>
        </w:rPr>
      </w:pPr>
      <w:bookmarkStart w:id="10" w:name="_Assignment_Schedule"/>
      <w:bookmarkEnd w:id="10"/>
      <w:r>
        <w:rPr>
          <w:lang w:bidi="he-IL"/>
        </w:rPr>
        <w:lastRenderedPageBreak/>
        <w:t xml:space="preserve">Assignment </w:t>
      </w:r>
      <w:r w:rsidR="00A7193D" w:rsidRPr="000A79A4">
        <w:rPr>
          <w:lang w:bidi="he-IL"/>
        </w:rPr>
        <w:t>Schedule</w:t>
      </w:r>
    </w:p>
    <w:p w14:paraId="2053B90A" w14:textId="21678A75"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w:t>
      </w:r>
      <w:r w:rsidRPr="00041A5A">
        <w:rPr>
          <w:rFonts w:eastAsia="Times New Roman"/>
          <w:i/>
          <w:iCs/>
          <w:sz w:val="22"/>
          <w:lang w:val="en" w:bidi="he-IL"/>
        </w:rPr>
        <w:t>on the day they are assigned</w:t>
      </w:r>
      <w:r w:rsidR="00626032">
        <w:rPr>
          <w:rFonts w:eastAsia="Times New Roman"/>
          <w:sz w:val="22"/>
          <w:lang w:val="en" w:bidi="he-IL"/>
        </w:rPr>
        <w:t>, rather than when they are due, to keep the page in chronological order</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r w:rsidRPr="00041A5A">
        <w:rPr>
          <w:rFonts w:eastAsia="Times New Roman"/>
          <w:sz w:val="22"/>
          <w:lang w:val="en" w:bidi="he-IL"/>
        </w:rPr>
        <w:t xml:space="preserve">, so you can post to our </w:t>
      </w:r>
      <w:hyperlink r:id="rId35">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w:t>
      </w:r>
      <w:r w:rsidR="00AF74E4">
        <w:rPr>
          <w:rFonts w:eastAsia="Times New Roman"/>
          <w:sz w:val="22"/>
          <w:lang w:val="en" w:bidi="he-IL"/>
        </w:rPr>
        <w:t xml:space="preserve">aiming </w:t>
      </w:r>
      <w:r w:rsidRPr="00041A5A">
        <w:rPr>
          <w:rFonts w:eastAsia="Times New Roman"/>
          <w:sz w:val="22"/>
          <w:lang w:val="en" w:bidi="he-IL"/>
        </w:rPr>
        <w:t xml:space="preserve">to complete them </w:t>
      </w:r>
      <w:r w:rsidRPr="00041A5A">
        <w:rPr>
          <w:rFonts w:eastAsia="Times New Roman"/>
          <w:i/>
          <w:iCs/>
          <w:sz w:val="22"/>
          <w:lang w:val="en" w:bidi="he-IL"/>
        </w:rPr>
        <w:t>by 9pm the night before</w:t>
      </w:r>
      <w:r w:rsidRPr="00041A5A">
        <w:rPr>
          <w:rFonts w:eastAsia="Times New Roman"/>
          <w:sz w:val="22"/>
          <w:lang w:val="en" w:bidi="he-IL"/>
        </w:rPr>
        <w:t>.</w:t>
      </w:r>
    </w:p>
    <w:p w14:paraId="5451B603" w14:textId="0DE198A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5038"/>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583E1604" w:rsidR="00041A5A" w:rsidRDefault="00041A5A" w:rsidP="006B1BC4">
            <w:pPr>
              <w:pStyle w:val="Compact"/>
            </w:pPr>
            <w:r>
              <w:t>Mon, Aug 2</w:t>
            </w:r>
            <w:r w:rsidR="00E57E9F">
              <w:t>6</w:t>
            </w:r>
          </w:p>
        </w:tc>
        <w:tc>
          <w:tcPr>
            <w:tcW w:w="0" w:type="auto"/>
          </w:tcPr>
          <w:p w14:paraId="29F435B8" w14:textId="7FDB765D" w:rsidR="00041A5A" w:rsidRDefault="00041A5A" w:rsidP="006B1BC4">
            <w:pPr>
              <w:pStyle w:val="Compact"/>
            </w:pPr>
            <w:r w:rsidRPr="00215424">
              <w:t xml:space="preserve">Digital </w:t>
            </w:r>
            <w:r w:rsidR="00B34C83" w:rsidRPr="00215424">
              <w:t>+ Studies</w:t>
            </w:r>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8464DB0" w:rsidR="00041A5A" w:rsidRDefault="00041A5A" w:rsidP="006B1BC4">
            <w:pPr>
              <w:pStyle w:val="Compact"/>
            </w:pPr>
            <w:r>
              <w:t>Mon, Sep 0</w:t>
            </w:r>
            <w:r w:rsidR="00E57E9F">
              <w:t>2</w:t>
            </w:r>
          </w:p>
        </w:tc>
        <w:tc>
          <w:tcPr>
            <w:tcW w:w="0" w:type="auto"/>
          </w:tcPr>
          <w:p w14:paraId="3E804E49" w14:textId="75E349B2" w:rsidR="00041A5A" w:rsidRDefault="00041A5A" w:rsidP="006B1BC4">
            <w:pPr>
              <w:pStyle w:val="Compact"/>
            </w:pPr>
            <w:r>
              <w:t>no class: Labor Day (</w:t>
            </w:r>
            <w:r w:rsidR="00B34C83">
              <w:t>setting up and setting out</w:t>
            </w:r>
            <w:r>
              <w:t>)</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399C150A" w:rsidR="00041A5A" w:rsidRDefault="00041A5A" w:rsidP="006B1BC4">
            <w:pPr>
              <w:pStyle w:val="Compact"/>
            </w:pPr>
            <w:r>
              <w:t xml:space="preserve">Mon, Sep </w:t>
            </w:r>
            <w:r w:rsidR="00E57E9F">
              <w:t>09</w:t>
            </w:r>
          </w:p>
        </w:tc>
        <w:tc>
          <w:tcPr>
            <w:tcW w:w="0" w:type="auto"/>
          </w:tcPr>
          <w:p w14:paraId="35A80187" w14:textId="4AA82DBD" w:rsidR="00041A5A" w:rsidRDefault="00A70272" w:rsidP="006B1BC4">
            <w:pPr>
              <w:pStyle w:val="Compact"/>
            </w:pPr>
            <w:r>
              <w:t>GitHub, versioning, circulation</w:t>
            </w:r>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3017C278" w:rsidR="00041A5A" w:rsidRDefault="00041A5A" w:rsidP="006B1BC4">
            <w:pPr>
              <w:pStyle w:val="Compact"/>
            </w:pPr>
            <w:r>
              <w:t>Mon, Sep 1</w:t>
            </w:r>
            <w:r w:rsidR="00E57E9F">
              <w:t>6</w:t>
            </w:r>
          </w:p>
        </w:tc>
        <w:tc>
          <w:tcPr>
            <w:tcW w:w="0" w:type="auto"/>
          </w:tcPr>
          <w:p w14:paraId="66B192C8" w14:textId="327E4EAE" w:rsidR="00041A5A" w:rsidRDefault="00A70272" w:rsidP="006B1BC4">
            <w:pPr>
              <w:pStyle w:val="Compact"/>
            </w:pPr>
            <w:r>
              <w:t>Data: By whom? For what?</w:t>
            </w:r>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137CCAC0" w:rsidR="00041A5A" w:rsidRDefault="00041A5A" w:rsidP="006B1BC4">
            <w:pPr>
              <w:pStyle w:val="Compact"/>
            </w:pPr>
            <w:r>
              <w:t>Mon, Sep 2</w:t>
            </w:r>
            <w:r w:rsidR="00E57E9F">
              <w:t>3</w:t>
            </w:r>
          </w:p>
        </w:tc>
        <w:tc>
          <w:tcPr>
            <w:tcW w:w="0" w:type="auto"/>
          </w:tcPr>
          <w:p w14:paraId="0E392500" w14:textId="2A17BB1C" w:rsidR="00041A5A" w:rsidRDefault="00B62016" w:rsidP="006B1BC4">
            <w:pPr>
              <w:pStyle w:val="Compact"/>
            </w:pPr>
            <w:r>
              <w:t>I</w:t>
            </w:r>
            <w:r w:rsidR="00A70272">
              <w:t xml:space="preserve">teration 1: </w:t>
            </w:r>
            <w:r w:rsidR="00915AD7">
              <w:t>Sources</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6F015D79" w:rsidR="00041A5A" w:rsidRDefault="00041A5A" w:rsidP="006B1BC4">
            <w:pPr>
              <w:pStyle w:val="Compact"/>
            </w:pPr>
            <w:r>
              <w:t xml:space="preserve">Mon, </w:t>
            </w:r>
            <w:r w:rsidR="00E57E9F">
              <w:t>Sep 30</w:t>
            </w:r>
          </w:p>
        </w:tc>
        <w:tc>
          <w:tcPr>
            <w:tcW w:w="0" w:type="auto"/>
          </w:tcPr>
          <w:p w14:paraId="093DE483" w14:textId="5AD50277" w:rsidR="00041A5A" w:rsidRDefault="00A70272" w:rsidP="006B1BC4">
            <w:pPr>
              <w:pStyle w:val="Compact"/>
            </w:pPr>
            <w:r>
              <w:t>Code: What is it? Why does it matter?</w:t>
            </w:r>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2176F214" w:rsidR="00041A5A" w:rsidRDefault="00041A5A" w:rsidP="006B1BC4">
            <w:pPr>
              <w:pStyle w:val="Compact"/>
            </w:pPr>
            <w:r>
              <w:t>Mon, Oct 0</w:t>
            </w:r>
            <w:r w:rsidR="00E57E9F">
              <w:t>7</w:t>
            </w:r>
          </w:p>
        </w:tc>
        <w:tc>
          <w:tcPr>
            <w:tcW w:w="0" w:type="auto"/>
          </w:tcPr>
          <w:p w14:paraId="15ECD28F" w14:textId="06729221" w:rsidR="00041A5A" w:rsidRDefault="00A70272" w:rsidP="006B1BC4">
            <w:pPr>
              <w:pStyle w:val="Compact"/>
            </w:pPr>
            <w:r>
              <w:t>AI: Machines learning to classify and predict</w:t>
            </w:r>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69D850E0" w:rsidR="00041A5A" w:rsidRDefault="00041A5A" w:rsidP="006B1BC4">
            <w:pPr>
              <w:pStyle w:val="Compact"/>
            </w:pPr>
            <w:r>
              <w:t>Mon, Oct 1</w:t>
            </w:r>
            <w:r w:rsidR="00E57E9F">
              <w:t>4</w:t>
            </w:r>
          </w:p>
        </w:tc>
        <w:tc>
          <w:tcPr>
            <w:tcW w:w="0" w:type="auto"/>
          </w:tcPr>
          <w:p w14:paraId="7421322F" w14:textId="6AED5C1D" w:rsidR="00041A5A" w:rsidRDefault="00A70272" w:rsidP="006B1BC4">
            <w:pPr>
              <w:pStyle w:val="Compact"/>
            </w:pPr>
            <w:r>
              <w:t>no class: Fall Break (reflection and planning)</w:t>
            </w:r>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5DA0B44E" w:rsidR="00041A5A" w:rsidRDefault="00041A5A" w:rsidP="006B1BC4">
            <w:pPr>
              <w:pStyle w:val="Compact"/>
            </w:pPr>
            <w:r>
              <w:t>Mon, Oct 2</w:t>
            </w:r>
            <w:r w:rsidR="00E57E9F">
              <w:t>1</w:t>
            </w:r>
          </w:p>
        </w:tc>
        <w:tc>
          <w:tcPr>
            <w:tcW w:w="0" w:type="auto"/>
          </w:tcPr>
          <w:p w14:paraId="13C4EA3D" w14:textId="68B02B02" w:rsidR="00041A5A" w:rsidRDefault="00B62016" w:rsidP="006B1BC4">
            <w:pPr>
              <w:pStyle w:val="Compact"/>
            </w:pPr>
            <w:r>
              <w:t>I</w:t>
            </w:r>
            <w:r w:rsidR="00A70272">
              <w:t>teration 2: Processed</w:t>
            </w:r>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39670C91" w:rsidR="00041A5A" w:rsidRDefault="00041A5A" w:rsidP="006B1BC4">
            <w:pPr>
              <w:pStyle w:val="Compact"/>
            </w:pPr>
            <w:r>
              <w:t xml:space="preserve">Mon, Oct </w:t>
            </w:r>
            <w:r w:rsidR="00E57E9F">
              <w:t>28</w:t>
            </w:r>
          </w:p>
        </w:tc>
        <w:tc>
          <w:tcPr>
            <w:tcW w:w="0" w:type="auto"/>
          </w:tcPr>
          <w:p w14:paraId="0A17DCC4" w14:textId="76742B00" w:rsidR="00041A5A" w:rsidRDefault="00A70272" w:rsidP="006B1BC4">
            <w:pPr>
              <w:pStyle w:val="Compact"/>
            </w:pPr>
            <w:r>
              <w:t>Digital accessibility</w:t>
            </w:r>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2F08B0AF" w:rsidR="00041A5A" w:rsidRDefault="00041A5A" w:rsidP="006B1BC4">
            <w:pPr>
              <w:pStyle w:val="Compact"/>
            </w:pPr>
            <w:r>
              <w:t>Mon, Nov 0</w:t>
            </w:r>
            <w:r w:rsidR="00E57E9F">
              <w:t>4</w:t>
            </w:r>
          </w:p>
        </w:tc>
        <w:tc>
          <w:tcPr>
            <w:tcW w:w="0" w:type="auto"/>
          </w:tcPr>
          <w:p w14:paraId="128E7460" w14:textId="56023645" w:rsidR="00041A5A" w:rsidRDefault="00041A5A" w:rsidP="006B1BC4">
            <w:pPr>
              <w:pStyle w:val="Compact"/>
            </w:pPr>
            <w:r w:rsidRPr="00A70272">
              <w:t>People’s choice 1</w:t>
            </w:r>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699B70F1" w:rsidR="00041A5A" w:rsidRDefault="00041A5A" w:rsidP="006B1BC4">
            <w:pPr>
              <w:pStyle w:val="Compact"/>
            </w:pPr>
            <w:r>
              <w:t>Mon, Nov 1</w:t>
            </w:r>
            <w:r w:rsidR="00E57E9F">
              <w:t>1</w:t>
            </w:r>
          </w:p>
        </w:tc>
        <w:tc>
          <w:tcPr>
            <w:tcW w:w="0" w:type="auto"/>
          </w:tcPr>
          <w:p w14:paraId="30C35FFC" w14:textId="5795A91B" w:rsidR="00041A5A" w:rsidRDefault="00041A5A" w:rsidP="006B1BC4">
            <w:pPr>
              <w:pStyle w:val="Compact"/>
            </w:pPr>
            <w:r w:rsidRPr="00A70272">
              <w:t>People’s choice 2</w:t>
            </w:r>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510BA588" w:rsidR="00041A5A" w:rsidRDefault="00041A5A" w:rsidP="006B1BC4">
            <w:pPr>
              <w:pStyle w:val="Compact"/>
            </w:pPr>
            <w:r>
              <w:t xml:space="preserve">Mon, Nov </w:t>
            </w:r>
            <w:r w:rsidR="00E57E9F">
              <w:t>18</w:t>
            </w:r>
          </w:p>
        </w:tc>
        <w:tc>
          <w:tcPr>
            <w:tcW w:w="0" w:type="auto"/>
          </w:tcPr>
          <w:p w14:paraId="428B207C" w14:textId="3D35F3F7" w:rsidR="00041A5A" w:rsidRDefault="00B62016" w:rsidP="006B1BC4">
            <w:pPr>
              <w:pStyle w:val="Compact"/>
            </w:pPr>
            <w:r>
              <w:t>I</w:t>
            </w:r>
            <w:r w:rsidR="00A70272">
              <w:t>teration 3: And…?</w:t>
            </w:r>
          </w:p>
        </w:tc>
      </w:tr>
      <w:tr w:rsidR="00A70272" w14:paraId="3A7F03A4" w14:textId="77777777" w:rsidTr="006B1BC4">
        <w:tc>
          <w:tcPr>
            <w:tcW w:w="0" w:type="auto"/>
          </w:tcPr>
          <w:p w14:paraId="73ECC19A" w14:textId="77777777" w:rsidR="00A70272" w:rsidRDefault="00A70272" w:rsidP="00A70272">
            <w:pPr>
              <w:pStyle w:val="Compact"/>
            </w:pPr>
            <w:r>
              <w:t>14</w:t>
            </w:r>
          </w:p>
        </w:tc>
        <w:tc>
          <w:tcPr>
            <w:tcW w:w="0" w:type="auto"/>
          </w:tcPr>
          <w:p w14:paraId="5CCC2A41" w14:textId="3B7E5772" w:rsidR="00A70272" w:rsidRDefault="00A70272" w:rsidP="00A70272">
            <w:pPr>
              <w:pStyle w:val="Compact"/>
            </w:pPr>
            <w:r>
              <w:t>Mon, Nov 25</w:t>
            </w:r>
          </w:p>
        </w:tc>
        <w:tc>
          <w:tcPr>
            <w:tcW w:w="0" w:type="auto"/>
          </w:tcPr>
          <w:p w14:paraId="1F7DDC74" w14:textId="38AD8263" w:rsidR="00A70272" w:rsidRDefault="00A70272" w:rsidP="00A70272">
            <w:pPr>
              <w:pStyle w:val="Compact"/>
            </w:pPr>
            <w:r>
              <w:t>no class: Thanksgiving Break (digesting)</w:t>
            </w:r>
          </w:p>
        </w:tc>
      </w:tr>
      <w:tr w:rsidR="00A70272" w14:paraId="0161E9BB" w14:textId="77777777" w:rsidTr="006B1BC4">
        <w:tc>
          <w:tcPr>
            <w:tcW w:w="0" w:type="auto"/>
          </w:tcPr>
          <w:p w14:paraId="35BB7894" w14:textId="77777777" w:rsidR="00A70272" w:rsidRDefault="00A70272" w:rsidP="00A70272">
            <w:pPr>
              <w:pStyle w:val="Compact"/>
            </w:pPr>
            <w:r>
              <w:t>15</w:t>
            </w:r>
          </w:p>
        </w:tc>
        <w:tc>
          <w:tcPr>
            <w:tcW w:w="0" w:type="auto"/>
          </w:tcPr>
          <w:p w14:paraId="740DA2F9" w14:textId="4C538BFB" w:rsidR="00A70272" w:rsidRDefault="00A70272" w:rsidP="00A70272">
            <w:pPr>
              <w:pStyle w:val="Compact"/>
            </w:pPr>
            <w:r>
              <w:t>Mon, Dec 02</w:t>
            </w:r>
          </w:p>
        </w:tc>
        <w:tc>
          <w:tcPr>
            <w:tcW w:w="0" w:type="auto"/>
          </w:tcPr>
          <w:p w14:paraId="4A322929" w14:textId="4F926410" w:rsidR="00A70272" w:rsidRDefault="00A70272" w:rsidP="00A70272">
            <w:pPr>
              <w:pStyle w:val="Compact"/>
            </w:pPr>
            <w:r>
              <w:t>People’s choice 3</w:t>
            </w:r>
          </w:p>
        </w:tc>
      </w:tr>
      <w:tr w:rsidR="00A70272" w14:paraId="2D5C68E4" w14:textId="77777777" w:rsidTr="006B1BC4">
        <w:tc>
          <w:tcPr>
            <w:tcW w:w="0" w:type="auto"/>
          </w:tcPr>
          <w:p w14:paraId="24506AA0" w14:textId="77777777" w:rsidR="00A70272" w:rsidRDefault="00A70272" w:rsidP="00A70272">
            <w:pPr>
              <w:pStyle w:val="Compact"/>
            </w:pPr>
            <w:r>
              <w:t>16</w:t>
            </w:r>
          </w:p>
        </w:tc>
        <w:tc>
          <w:tcPr>
            <w:tcW w:w="0" w:type="auto"/>
          </w:tcPr>
          <w:p w14:paraId="3C173EBD" w14:textId="4CF8A43A" w:rsidR="00A70272" w:rsidRDefault="00A70272" w:rsidP="00A70272">
            <w:pPr>
              <w:pStyle w:val="Compact"/>
            </w:pPr>
            <w:r>
              <w:t>Mon, Dec 09</w:t>
            </w:r>
          </w:p>
        </w:tc>
        <w:tc>
          <w:tcPr>
            <w:tcW w:w="0" w:type="auto"/>
          </w:tcPr>
          <w:p w14:paraId="62CEA9FE" w14:textId="1197A052" w:rsidR="00A70272" w:rsidRDefault="00B62016" w:rsidP="00A70272">
            <w:pPr>
              <w:pStyle w:val="Compact"/>
            </w:pPr>
            <w:r>
              <w:t>I</w:t>
            </w:r>
            <w:r w:rsidR="00A70272">
              <w:t>teration 4: Presented</w:t>
            </w:r>
          </w:p>
        </w:tc>
      </w:tr>
    </w:tbl>
    <w:p w14:paraId="5ED02B53" w14:textId="77777777" w:rsidR="00B62016" w:rsidRPr="004C7849" w:rsidRDefault="00B62016" w:rsidP="004C7849">
      <w:pPr>
        <w:pStyle w:val="Heading2"/>
        <w:jc w:val="left"/>
        <w:rPr>
          <w:smallCaps w:val="0"/>
        </w:rPr>
      </w:pPr>
      <w:bookmarkStart w:id="11" w:name="current"/>
      <w:bookmarkEnd w:id="11"/>
      <w:r w:rsidRPr="004C7849">
        <w:rPr>
          <w:smallCaps w:val="0"/>
        </w:rPr>
        <w:t>Options for People's Choice weeks include...</w:t>
      </w:r>
    </w:p>
    <w:p w14:paraId="4AC65E43" w14:textId="77777777" w:rsidR="00D23249" w:rsidRDefault="00D23249" w:rsidP="00B62016">
      <w:pPr>
        <w:pStyle w:val="BodyText"/>
        <w:numPr>
          <w:ilvl w:val="0"/>
          <w:numId w:val="8"/>
        </w:numPr>
        <w:spacing w:before="0" w:after="60"/>
        <w:rPr>
          <w:lang w:val="en-US"/>
        </w:rPr>
        <w:sectPr w:rsidR="00D23249" w:rsidSect="00204797">
          <w:type w:val="continuous"/>
          <w:pgSz w:w="12240" w:h="15840"/>
          <w:pgMar w:top="1296" w:right="1440" w:bottom="1296" w:left="1440" w:header="720" w:footer="720" w:gutter="0"/>
          <w:cols w:space="720"/>
          <w:titlePg/>
          <w:docGrid w:linePitch="360"/>
        </w:sectPr>
      </w:pPr>
    </w:p>
    <w:p w14:paraId="731AFF51"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Batch editing: regular expressions and pixel manipulation</w:t>
      </w:r>
    </w:p>
    <w:p w14:paraId="6DC1C367"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Critical code studies</w:t>
      </w:r>
    </w:p>
    <w:p w14:paraId="3D7245B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access and metadata standards</w:t>
      </w:r>
    </w:p>
    <w:p w14:paraId="63E9950F"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exploration and transformation</w:t>
      </w:r>
    </w:p>
    <w:p w14:paraId="13084BE6" w14:textId="40A80464" w:rsidR="00E445FB" w:rsidRDefault="00B62016" w:rsidP="00B62016">
      <w:pPr>
        <w:pStyle w:val="BodyText"/>
        <w:numPr>
          <w:ilvl w:val="0"/>
          <w:numId w:val="8"/>
        </w:numPr>
        <w:spacing w:before="0" w:after="60"/>
        <w:rPr>
          <w:sz w:val="22"/>
          <w:szCs w:val="22"/>
          <w:lang w:val="en-US"/>
        </w:rPr>
      </w:pPr>
      <w:r w:rsidRPr="00B62016">
        <w:rPr>
          <w:sz w:val="22"/>
          <w:szCs w:val="22"/>
          <w:lang w:val="en-US"/>
        </w:rPr>
        <w:t>Data visualization</w:t>
      </w:r>
    </w:p>
    <w:p w14:paraId="40547C2A" w14:textId="3E0B6259" w:rsidR="00B62016" w:rsidRPr="00B62016" w:rsidRDefault="00E445FB" w:rsidP="00646148">
      <w:pPr>
        <w:pStyle w:val="BodyText"/>
        <w:numPr>
          <w:ilvl w:val="0"/>
          <w:numId w:val="8"/>
        </w:numPr>
        <w:spacing w:before="0" w:after="60"/>
        <w:rPr>
          <w:sz w:val="22"/>
          <w:szCs w:val="22"/>
          <w:lang w:val="en-US"/>
        </w:rPr>
      </w:pPr>
      <w:r w:rsidRPr="00E445FB">
        <w:rPr>
          <w:sz w:val="22"/>
          <w:szCs w:val="22"/>
          <w:lang w:val="en-US"/>
        </w:rPr>
        <w:br w:type="column"/>
      </w:r>
      <w:r w:rsidR="00B62016" w:rsidRPr="00B62016">
        <w:rPr>
          <w:sz w:val="22"/>
          <w:szCs w:val="22"/>
          <w:lang w:val="en-US"/>
        </w:rPr>
        <w:t>Programming as an exploratory, epistemic process</w:t>
      </w:r>
    </w:p>
    <w:p w14:paraId="042C274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eaching and generative models</w:t>
      </w:r>
    </w:p>
    <w:p w14:paraId="2CEBCEB2"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he physicality of the digital</w:t>
      </w:r>
    </w:p>
    <w:p w14:paraId="371B065C" w14:textId="28978B39" w:rsidR="00D23249" w:rsidRPr="00E445FB" w:rsidRDefault="00B62016" w:rsidP="00B62016">
      <w:pPr>
        <w:pStyle w:val="BodyText"/>
        <w:numPr>
          <w:ilvl w:val="0"/>
          <w:numId w:val="8"/>
        </w:numPr>
        <w:spacing w:before="0" w:after="60"/>
        <w:rPr>
          <w:sz w:val="22"/>
          <w:szCs w:val="22"/>
          <w:lang w:val="en-US"/>
        </w:rPr>
        <w:sectPr w:rsidR="00D23249" w:rsidRPr="00E445FB" w:rsidSect="00D23249">
          <w:type w:val="continuous"/>
          <w:pgSz w:w="12240" w:h="15840"/>
          <w:pgMar w:top="1296" w:right="1440" w:bottom="1296" w:left="1440" w:header="720" w:footer="720" w:gutter="0"/>
          <w:cols w:num="2" w:space="720"/>
          <w:titlePg/>
          <w:docGrid w:linePitch="360"/>
        </w:sectPr>
      </w:pPr>
      <w:r w:rsidRPr="00B62016">
        <w:rPr>
          <w:sz w:val="22"/>
          <w:szCs w:val="22"/>
          <w:lang w:val="en-US"/>
        </w:rPr>
        <w:t>Topic modeling and distant reading</w:t>
      </w:r>
    </w:p>
    <w:p w14:paraId="64F3AE86" w14:textId="06A88074" w:rsidR="00B62016" w:rsidRPr="00B62016" w:rsidRDefault="00B62016" w:rsidP="00B62016">
      <w:pPr>
        <w:pStyle w:val="BodyText"/>
        <w:rPr>
          <w:lang w:val="en-US"/>
        </w:rPr>
      </w:pPr>
      <w:r w:rsidRPr="00B62016">
        <w:rPr>
          <w:lang w:val="en-US"/>
        </w:rPr>
        <w:lastRenderedPageBreak/>
        <w:t>or something else you suggest (with enough lead time…)! We’ll vote asynchronously in week 8 and finalize in week 9, setting the agenda for weeks 11, 12, and 15.</w:t>
      </w:r>
    </w:p>
    <w:p w14:paraId="2A9C54CE" w14:textId="77777777" w:rsidR="00B60045" w:rsidRPr="00B60045" w:rsidRDefault="00B60045" w:rsidP="00B60045">
      <w:pPr>
        <w:pStyle w:val="BodyText"/>
      </w:pPr>
    </w:p>
    <w:p w14:paraId="05C1F575" w14:textId="6EE508B6" w:rsidR="001F7ECC" w:rsidRPr="00A8305E" w:rsidRDefault="001F7ECC" w:rsidP="00AE2BB6">
      <w:pPr>
        <w:pStyle w:val="Heading3"/>
        <w:spacing w:before="264"/>
        <w:rPr>
          <w:rFonts w:ascii="Cambria" w:hAnsi="Cambria" w:cs="Segoe UI"/>
          <w:bCs w:val="0"/>
          <w:smallCaps w:val="0"/>
          <w:color w:val="212529"/>
          <w:sz w:val="22"/>
          <w:szCs w:val="22"/>
        </w:rPr>
      </w:pPr>
      <w:r w:rsidRPr="00DB3FC4">
        <w:rPr>
          <w:rFonts w:ascii="Cambria" w:hAnsi="Cambria" w:cs="Segoe UI"/>
          <w:b/>
          <w:bCs w:val="0"/>
          <w:color w:val="212529"/>
          <w:szCs w:val="24"/>
        </w:rPr>
        <w:t>Week 1: Mon, Aug 26</w:t>
      </w:r>
      <w:r w:rsidRPr="00DB3FC4">
        <w:rPr>
          <w:rFonts w:ascii="Cambria" w:hAnsi="Cambria" w:cs="Segoe UI"/>
          <w:b/>
          <w:bCs w:val="0"/>
          <w:color w:val="212529"/>
          <w:szCs w:val="24"/>
        </w:rPr>
        <w:t xml:space="preserve">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 Studies</w:t>
      </w:r>
    </w:p>
    <w:p w14:paraId="7CF22C6B" w14:textId="71F86ACB" w:rsidR="001F7ECC" w:rsidRPr="00AE2BB6" w:rsidRDefault="001F7ECC" w:rsidP="00AE2BB6">
      <w:pPr>
        <w:pStyle w:val="NormalWeb"/>
        <w:spacing w:before="0" w:beforeAutospacing="0"/>
        <w:rPr>
          <w:rFonts w:ascii="Cambria" w:hAnsi="Cambria" w:cs="Segoe UI"/>
          <w:color w:val="212529"/>
          <w:sz w:val="22"/>
          <w:szCs w:val="22"/>
        </w:rPr>
      </w:pPr>
      <w:r w:rsidRPr="00AE2BB6">
        <w:rPr>
          <w:rStyle w:val="Strong"/>
          <w:rFonts w:ascii="Cambria" w:hAnsi="Cambria" w:cs="Segoe UI"/>
          <w:color w:val="212529"/>
          <w:sz w:val="22"/>
          <w:szCs w:val="22"/>
        </w:rPr>
        <w:t>Schedule a meeting with Ben</w:t>
      </w:r>
      <w:r w:rsidRPr="00AE2BB6">
        <w:rPr>
          <w:rFonts w:ascii="Cambria" w:hAnsi="Cambria" w:cs="Segoe UI"/>
          <w:color w:val="212529"/>
          <w:sz w:val="22"/>
          <w:szCs w:val="22"/>
        </w:rPr>
        <w:t xml:space="preserve"> for some time next week (that isn’t Monday) to talk about possible </w:t>
      </w:r>
      <w:r w:rsidR="00DA20D3">
        <w:rPr>
          <w:rFonts w:ascii="Cambria" w:hAnsi="Cambria" w:cs="Segoe UI"/>
          <w:color w:val="212529"/>
          <w:sz w:val="22"/>
          <w:szCs w:val="22"/>
        </w:rPr>
        <w:t>sources/</w:t>
      </w:r>
      <w:r w:rsidRPr="00AE2BB6">
        <w:rPr>
          <w:rFonts w:ascii="Cambria" w:hAnsi="Cambria" w:cs="Segoe UI"/>
          <w:color w:val="212529"/>
          <w:sz w:val="22"/>
          <w:szCs w:val="22"/>
        </w:rPr>
        <w:t>objects for you to process and present on. See the </w:t>
      </w:r>
      <w:hyperlink r:id="rId36"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page for how to claim a slot or request an alternative if the usual slots won’t work for you.</w:t>
      </w:r>
    </w:p>
    <w:p w14:paraId="719EF76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efore that meeting, ideally by this Friday,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7A87532F" w14:textId="77777777" w:rsidR="001F7ECC" w:rsidRPr="00AE2BB6" w:rsidRDefault="001F7ECC" w:rsidP="00AE2BB6">
      <w:pPr>
        <w:numPr>
          <w:ilvl w:val="0"/>
          <w:numId w:val="9"/>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The Video!” Miriam Posner’s Blog, April 17, 2014. </w:t>
      </w:r>
      <w:hyperlink r:id="rId37" w:history="1">
        <w:r w:rsidRPr="00AE2BB6">
          <w:rPr>
            <w:rStyle w:val="Hyperlink"/>
            <w:rFonts w:ascii="Cambria" w:hAnsi="Cambria" w:cs="Segoe UI"/>
            <w:color w:val="0065D1"/>
            <w:sz w:val="22"/>
          </w:rPr>
          <w:t>http://miriamposner.com/blog/how-did-they-make-that-the-video/</w:t>
        </w:r>
      </w:hyperlink>
      <w:r w:rsidRPr="00AE2BB6">
        <w:rPr>
          <w:rFonts w:ascii="Cambria" w:hAnsi="Cambria" w:cs="Segoe UI"/>
          <w:color w:val="212529"/>
          <w:sz w:val="22"/>
        </w:rPr>
        <w:t>.</w:t>
      </w:r>
    </w:p>
    <w:p w14:paraId="348F27A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72F071E7"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29 Aug. 2013, </w:t>
      </w:r>
      <w:hyperlink r:id="rId38" w:history="1">
        <w:r w:rsidRPr="00AE2BB6">
          <w:rPr>
            <w:rStyle w:val="Hyperlink"/>
            <w:rFonts w:ascii="Cambria" w:hAnsi="Cambria" w:cs="Segoe UI"/>
            <w:color w:val="0065D1"/>
            <w:sz w:val="22"/>
          </w:rPr>
          <w:t>https://miriamposner.com/blog/how-did-they-make-that/</w:t>
        </w:r>
      </w:hyperlink>
      <w:r w:rsidRPr="00AE2BB6">
        <w:rPr>
          <w:rFonts w:ascii="Cambria" w:hAnsi="Cambria" w:cs="Segoe UI"/>
          <w:color w:val="212529"/>
          <w:sz w:val="22"/>
        </w:rPr>
        <w:t>.</w:t>
      </w:r>
    </w:p>
    <w:p w14:paraId="0D4E9505" w14:textId="77777777" w:rsidR="001F7ECC" w:rsidRPr="00AE2BB6" w:rsidRDefault="001F7ECC" w:rsidP="00AE2BB6">
      <w:pPr>
        <w:pStyle w:val="NormalWeb"/>
        <w:numPr>
          <w:ilvl w:val="0"/>
          <w:numId w:val="10"/>
        </w:numPr>
        <w:spacing w:before="0" w:beforeAutospacing="0"/>
        <w:rPr>
          <w:rFonts w:ascii="Cambria" w:hAnsi="Cambria" w:cs="Segoe UI"/>
          <w:color w:val="212529"/>
          <w:sz w:val="22"/>
          <w:szCs w:val="22"/>
        </w:rPr>
      </w:pPr>
      <w:proofErr w:type="spellStart"/>
      <w:r w:rsidRPr="00AE2BB6">
        <w:rPr>
          <w:rFonts w:ascii="Cambria" w:hAnsi="Cambria" w:cs="Segoe UI"/>
          <w:color w:val="212529"/>
          <w:sz w:val="22"/>
          <w:szCs w:val="22"/>
        </w:rPr>
        <w:t>Risam</w:t>
      </w:r>
      <w:proofErr w:type="spellEnd"/>
      <w:r w:rsidRPr="00AE2BB6">
        <w:rPr>
          <w:rFonts w:ascii="Cambria" w:hAnsi="Cambria" w:cs="Segoe UI"/>
          <w:color w:val="212529"/>
          <w:sz w:val="22"/>
          <w:szCs w:val="22"/>
        </w:rPr>
        <w:t>, Roopika, and Alex Gil. “Introduction: The Questions of Minimal Computing.” Digital Humanities Quarterly, vol. 16, no. 2, 2022, </w:t>
      </w:r>
      <w:hyperlink r:id="rId39" w:history="1">
        <w:r w:rsidRPr="00AE2BB6">
          <w:rPr>
            <w:rStyle w:val="Hyperlink"/>
            <w:rFonts w:ascii="Cambria" w:hAnsi="Cambria" w:cs="Segoe UI"/>
            <w:color w:val="0065D1"/>
            <w:sz w:val="22"/>
            <w:szCs w:val="22"/>
          </w:rPr>
          <w:t>http://www.digitalhumanities.org/dhq/vol/16/2/000646/000646.html</w:t>
        </w:r>
      </w:hyperlink>
      <w:r w:rsidRPr="00AE2BB6">
        <w:rPr>
          <w:rFonts w:ascii="Cambria" w:hAnsi="Cambria" w:cs="Segoe UI"/>
          <w:color w:val="212529"/>
          <w:sz w:val="22"/>
          <w:szCs w:val="22"/>
        </w:rPr>
        <w:t>.</w:t>
      </w:r>
    </w:p>
    <w:p w14:paraId="1AB79C16"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10EBC579" w14:textId="77777777" w:rsidR="001F7ECC" w:rsidRPr="00AE2BB6" w:rsidRDefault="001F7ECC" w:rsidP="00AE2BB6">
      <w:pPr>
        <w:numPr>
          <w:ilvl w:val="1"/>
          <w:numId w:val="10"/>
        </w:numPr>
        <w:spacing w:before="60" w:after="100" w:afterAutospacing="1"/>
        <w:rPr>
          <w:rFonts w:ascii="Cambria" w:hAnsi="Cambria" w:cs="Segoe UI"/>
          <w:color w:val="212529"/>
          <w:sz w:val="22"/>
        </w:rPr>
      </w:pPr>
      <w:r w:rsidRPr="00AE2BB6">
        <w:rPr>
          <w:rFonts w:ascii="Cambria" w:hAnsi="Cambria" w:cs="Segoe UI"/>
          <w:color w:val="212529"/>
          <w:sz w:val="22"/>
        </w:rPr>
        <w:t>Sample DSAM project reflections from years past</w:t>
      </w:r>
    </w:p>
    <w:p w14:paraId="40035F64" w14:textId="77777777" w:rsidR="001F7ECC" w:rsidRPr="00AE2BB6" w:rsidRDefault="001F7ECC" w:rsidP="00AE2BB6">
      <w:pPr>
        <w:numPr>
          <w:ilvl w:val="1"/>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Murray, Janet H. “Affordances of the Digital Medium.” </w:t>
      </w:r>
      <w:r w:rsidRPr="00AE2BB6">
        <w:rPr>
          <w:rStyle w:val="Emphasis"/>
          <w:rFonts w:ascii="Cambria" w:hAnsi="Cambria" w:cs="Segoe UI"/>
          <w:color w:val="212529"/>
          <w:sz w:val="22"/>
        </w:rPr>
        <w:t>Inventing the Medium: Principles of Interaction Design as a Cultural Practice</w:t>
      </w:r>
      <w:r w:rsidRPr="00AE2BB6">
        <w:rPr>
          <w:rFonts w:ascii="Cambria" w:hAnsi="Cambria" w:cs="Segoe UI"/>
          <w:color w:val="212529"/>
          <w:sz w:val="22"/>
        </w:rPr>
        <w:t>, The MIT Press, 2011, pp. 51–85. </w:t>
      </w:r>
      <w:hyperlink r:id="rId40" w:history="1">
        <w:r w:rsidRPr="00AE2BB6">
          <w:rPr>
            <w:rStyle w:val="Hyperlink"/>
            <w:rFonts w:ascii="Cambria" w:hAnsi="Cambria" w:cs="Segoe UI"/>
            <w:color w:val="0065D1"/>
            <w:sz w:val="22"/>
          </w:rPr>
          <w:t>https://ebookcentral.proquest.com/lib/pitt-ebooks/reader.action?docID=3339350&amp;ppg=66</w:t>
        </w:r>
      </w:hyperlink>
      <w:r w:rsidRPr="00AE2BB6">
        <w:rPr>
          <w:rFonts w:ascii="Cambria" w:hAnsi="Cambria" w:cs="Segoe UI"/>
          <w:color w:val="212529"/>
          <w:sz w:val="22"/>
        </w:rPr>
        <w:t>.</w:t>
      </w:r>
    </w:p>
    <w:p w14:paraId="5C6F4E27" w14:textId="77777777" w:rsidR="001F7ECC" w:rsidRDefault="001F7ECC" w:rsidP="00AE2BB6">
      <w:pPr>
        <w:numPr>
          <w:ilvl w:val="1"/>
          <w:numId w:val="10"/>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7: Show Your Work.”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p. 173–202.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41" w:history="1">
        <w:r w:rsidRPr="00AE2BB6">
          <w:rPr>
            <w:rStyle w:val="Hyperlink"/>
            <w:rFonts w:ascii="Cambria" w:hAnsi="Cambria" w:cs="Segoe UI"/>
            <w:color w:val="0065D1"/>
            <w:sz w:val="22"/>
          </w:rPr>
          <w:t>https://ebookcentral.proquest.com/lib/pitt-ebooks/detail.action?docID=6120950</w:t>
        </w:r>
      </w:hyperlink>
      <w:r w:rsidRPr="00AE2BB6">
        <w:rPr>
          <w:rFonts w:ascii="Cambria" w:hAnsi="Cambria" w:cs="Segoe UI"/>
          <w:color w:val="212529"/>
          <w:sz w:val="22"/>
        </w:rPr>
        <w:t>.</w:t>
      </w:r>
    </w:p>
    <w:p w14:paraId="51333095" w14:textId="77777777" w:rsidR="004C7849" w:rsidRPr="00AE2BB6" w:rsidRDefault="004C7849" w:rsidP="004C7849">
      <w:pPr>
        <w:spacing w:before="100" w:beforeAutospacing="1" w:after="240"/>
        <w:ind w:left="1440"/>
        <w:rPr>
          <w:rFonts w:ascii="Cambria" w:hAnsi="Cambria" w:cs="Segoe UI"/>
          <w:color w:val="212529"/>
          <w:sz w:val="22"/>
        </w:rPr>
      </w:pPr>
    </w:p>
    <w:p w14:paraId="35160B4E" w14:textId="155A803A" w:rsidR="001F7ECC" w:rsidRPr="00DB3FC4" w:rsidRDefault="001F7ECC" w:rsidP="00AE2BB6">
      <w:pPr>
        <w:pStyle w:val="Heading3"/>
        <w:spacing w:before="264"/>
        <w:rPr>
          <w:rFonts w:ascii="Cambria" w:hAnsi="Cambria" w:cs="Segoe UI"/>
          <w:smallCaps w:val="0"/>
          <w:color w:val="212529"/>
          <w:szCs w:val="24"/>
        </w:rPr>
      </w:pPr>
      <w:r w:rsidRPr="00DB3FC4">
        <w:rPr>
          <w:rFonts w:ascii="Cambria" w:hAnsi="Cambria" w:cs="Segoe UI"/>
          <w:b/>
          <w:bCs w:val="0"/>
          <w:color w:val="212529"/>
          <w:szCs w:val="24"/>
        </w:rPr>
        <w:t>Week 2: Mon, Sep 02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Labor Day</w:t>
      </w:r>
      <w:r w:rsidRPr="00DB3FC4">
        <w:rPr>
          <w:rFonts w:ascii="Cambria" w:hAnsi="Cambria" w:cs="Segoe UI"/>
          <w:smallCaps w:val="0"/>
          <w:color w:val="212529"/>
          <w:szCs w:val="24"/>
        </w:rPr>
        <w:t> (setting up and setting out)</w:t>
      </w:r>
    </w:p>
    <w:p w14:paraId="29BC80B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Meet Ben in </w:t>
      </w:r>
      <w:hyperlink r:id="rId42"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w:t>
      </w:r>
      <w:proofErr w:type="spellStart"/>
      <w:r w:rsidRPr="00AE2BB6">
        <w:rPr>
          <w:rFonts w:ascii="Cambria" w:hAnsi="Cambria" w:cs="Segoe UI"/>
          <w:color w:val="212529"/>
          <w:sz w:val="22"/>
          <w:szCs w:val="22"/>
        </w:rPr>
        <w:t>some time</w:t>
      </w:r>
      <w:proofErr w:type="spellEnd"/>
      <w:r w:rsidRPr="00AE2BB6">
        <w:rPr>
          <w:rFonts w:ascii="Cambria" w:hAnsi="Cambria" w:cs="Segoe UI"/>
          <w:color w:val="212529"/>
          <w:sz w:val="22"/>
          <w:szCs w:val="22"/>
        </w:rPr>
        <w:t xml:space="preserve"> this week. Take notes in your </w:t>
      </w:r>
      <w:hyperlink r:id="rId43"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3FA283A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3:</w:t>
      </w:r>
    </w:p>
    <w:p w14:paraId="58A0BC8F"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install a plain-text editor</w:t>
      </w:r>
      <w:r w:rsidRPr="00AE2BB6">
        <w:rPr>
          <w:rFonts w:ascii="Cambria" w:hAnsi="Cambria" w:cs="Segoe UI"/>
          <w:color w:val="212529"/>
          <w:sz w:val="22"/>
        </w:rPr>
        <w:t> if you don’t already have one (e.g. </w:t>
      </w:r>
      <w:hyperlink r:id="rId44" w:history="1">
        <w:r w:rsidRPr="00AE2BB6">
          <w:rPr>
            <w:rStyle w:val="Hyperlink"/>
            <w:rFonts w:ascii="Cambria" w:hAnsi="Cambria" w:cs="Segoe UI"/>
            <w:color w:val="0065D1"/>
            <w:sz w:val="22"/>
          </w:rPr>
          <w:t>Pulsar</w:t>
        </w:r>
      </w:hyperlink>
      <w:r w:rsidRPr="00AE2BB6">
        <w:rPr>
          <w:rFonts w:ascii="Cambria" w:hAnsi="Cambria" w:cs="Segoe UI"/>
          <w:color w:val="212529"/>
          <w:sz w:val="22"/>
        </w:rPr>
        <w:t> or </w:t>
      </w:r>
      <w:hyperlink r:id="rId45" w:history="1">
        <w:r w:rsidRPr="00AE2BB6">
          <w:rPr>
            <w:rStyle w:val="Hyperlink"/>
            <w:rFonts w:ascii="Cambria" w:hAnsi="Cambria" w:cs="Segoe UI"/>
            <w:color w:val="0065D1"/>
            <w:sz w:val="22"/>
          </w:rPr>
          <w:t>Visual Studio Code</w:t>
        </w:r>
      </w:hyperlink>
      <w:r w:rsidRPr="00AE2BB6">
        <w:rPr>
          <w:rFonts w:ascii="Cambria" w:hAnsi="Cambria" w:cs="Segoe UI"/>
          <w:color w:val="212529"/>
          <w:sz w:val="22"/>
        </w:rPr>
        <w:t>).</w:t>
      </w:r>
    </w:p>
    <w:p w14:paraId="296EAA91"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create a GitHub account</w:t>
      </w:r>
      <w:r w:rsidRPr="00AE2BB6">
        <w:rPr>
          <w:rFonts w:ascii="Cambria" w:hAnsi="Cambria" w:cs="Segoe UI"/>
          <w:color w:val="212529"/>
          <w:sz w:val="22"/>
        </w:rPr>
        <w:t> if you don’t already have one. Think about your username: it can, but need not, indicate your real name or match your other online profiles. (Pros and cons either way.)</w:t>
      </w:r>
    </w:p>
    <w:p w14:paraId="159256BE"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lastRenderedPageBreak/>
        <w:t>install the </w:t>
      </w:r>
      <w:hyperlink r:id="rId46" w:history="1">
        <w:r w:rsidRPr="00AE2BB6">
          <w:rPr>
            <w:rStyle w:val="Hyperlink"/>
            <w:rFonts w:ascii="Cambria" w:hAnsi="Cambria" w:cs="Segoe UI"/>
            <w:b/>
            <w:bCs/>
            <w:color w:val="0065D1"/>
            <w:sz w:val="22"/>
          </w:rPr>
          <w:t>GitHub Desktop</w:t>
        </w:r>
      </w:hyperlink>
      <w:r w:rsidRPr="00AE2BB6">
        <w:rPr>
          <w:rStyle w:val="Strong"/>
          <w:rFonts w:ascii="Cambria" w:hAnsi="Cambria" w:cs="Segoe UI"/>
          <w:color w:val="212529"/>
          <w:sz w:val="22"/>
        </w:rPr>
        <w:t> app</w:t>
      </w:r>
      <w:r w:rsidRPr="00AE2BB6">
        <w:rPr>
          <w:rFonts w:ascii="Cambria" w:hAnsi="Cambria" w:cs="Segoe UI"/>
          <w:color w:val="212529"/>
          <w:sz w:val="22"/>
        </w:rPr>
        <w:t> and any dependencies it recommends. (NB: This may take up to 20 minutes, so please don’t wait until the morning of class.)</w:t>
      </w:r>
    </w:p>
    <w:p w14:paraId="2A16773D" w14:textId="77777777" w:rsidR="001F7ECC" w:rsidRPr="00AE2BB6" w:rsidRDefault="001F7ECC" w:rsidP="00AE2BB6">
      <w:pPr>
        <w:numPr>
          <w:ilvl w:val="1"/>
          <w:numId w:val="11"/>
        </w:numPr>
        <w:spacing w:before="60" w:after="240"/>
        <w:rPr>
          <w:rFonts w:ascii="Cambria" w:hAnsi="Cambria" w:cs="Segoe UI"/>
          <w:color w:val="212529"/>
          <w:sz w:val="22"/>
        </w:rPr>
      </w:pPr>
      <w:r w:rsidRPr="00AE2BB6">
        <w:rPr>
          <w:rFonts w:ascii="Cambria" w:hAnsi="Cambria" w:cs="Segoe UI"/>
          <w:color w:val="212529"/>
          <w:sz w:val="22"/>
        </w:rPr>
        <w:t xml:space="preserve">NB: If you get an error saying it’s not an approved app, don’t </w:t>
      </w:r>
      <w:proofErr w:type="gramStart"/>
      <w:r w:rsidRPr="00AE2BB6">
        <w:rPr>
          <w:rFonts w:ascii="Cambria" w:hAnsi="Cambria" w:cs="Segoe UI"/>
          <w:color w:val="212529"/>
          <w:sz w:val="22"/>
        </w:rPr>
        <w:t>worry:</w:t>
      </w:r>
      <w:proofErr w:type="gramEnd"/>
      <w:r w:rsidRPr="00AE2BB6">
        <w:rPr>
          <w:rFonts w:ascii="Cambria" w:hAnsi="Cambria" w:cs="Segoe UI"/>
          <w:color w:val="212529"/>
          <w:sz w:val="22"/>
        </w:rPr>
        <w:t xml:space="preserve"> it’s safe. Instead of double-clicking to open the installer, right-click and choose “Open” to give yourself permission to open it anyway.</w:t>
      </w:r>
    </w:p>
    <w:p w14:paraId="3AE92C3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E50FCCA"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tolley</w:t>
      </w:r>
      <w:proofErr w:type="spellEnd"/>
      <w:r w:rsidRPr="00AE2BB6">
        <w:rPr>
          <w:rFonts w:ascii="Cambria" w:hAnsi="Cambria" w:cs="Segoe UI"/>
          <w:color w:val="212529"/>
          <w:sz w:val="22"/>
        </w:rPr>
        <w:t>, Karl. “The Lo-Fi Manifesto, v 2.0.” Kairos: A Journal of Rhetoric, Technology, and Pedagogy, vol. 20, no. 2, Jan. 2016, </w:t>
      </w:r>
      <w:hyperlink r:id="rId47" w:history="1">
        <w:r w:rsidRPr="00AE2BB6">
          <w:rPr>
            <w:rStyle w:val="Hyperlink"/>
            <w:rFonts w:ascii="Cambria" w:hAnsi="Cambria" w:cs="Segoe UI"/>
            <w:color w:val="0065D1"/>
            <w:sz w:val="22"/>
          </w:rPr>
          <w:t>https://kairos.technorhetoric.net/20.2/inventio/stolley/</w:t>
        </w:r>
      </w:hyperlink>
      <w:r w:rsidRPr="00AE2BB6">
        <w:rPr>
          <w:rFonts w:ascii="Cambria" w:hAnsi="Cambria" w:cs="Segoe UI"/>
          <w:color w:val="212529"/>
          <w:sz w:val="22"/>
        </w:rPr>
        <w:t>.</w:t>
      </w:r>
    </w:p>
    <w:p w14:paraId="23FE9293"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7849C5ED" w14:textId="77777777" w:rsidR="001F7ECC" w:rsidRPr="00AE2BB6" w:rsidRDefault="001F7ECC" w:rsidP="00AE2BB6">
      <w:pPr>
        <w:numPr>
          <w:ilvl w:val="1"/>
          <w:numId w:val="12"/>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w:t>
      </w:r>
      <w:hyperlink r:id="rId48" w:history="1">
        <w:r w:rsidRPr="00AE2BB6">
          <w:rPr>
            <w:rStyle w:val="Hyperlink"/>
            <w:rFonts w:ascii="Cambria" w:hAnsi="Cambria" w:cs="Segoe UI"/>
            <w:color w:val="0065D1"/>
            <w:sz w:val="22"/>
          </w:rPr>
          <w:t>README for The Lo-Fi Manifesto, v 2.0</w:t>
        </w:r>
      </w:hyperlink>
      <w:r w:rsidRPr="00AE2BB6">
        <w:rPr>
          <w:rFonts w:ascii="Cambria" w:hAnsi="Cambria" w:cs="Segoe UI"/>
          <w:color w:val="212529"/>
          <w:sz w:val="22"/>
        </w:rPr>
        <w:t>”</w:t>
      </w:r>
    </w:p>
    <w:p w14:paraId="413AFB9A" w14:textId="77777777" w:rsidR="001F7ECC" w:rsidRPr="00AE2BB6" w:rsidRDefault="001F7ECC" w:rsidP="00AE2BB6">
      <w:pPr>
        <w:numPr>
          <w:ilvl w:val="1"/>
          <w:numId w:val="12"/>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notes on his earlier draft, “</w:t>
      </w:r>
      <w:hyperlink r:id="rId49" w:history="1">
        <w:r w:rsidRPr="00AE2BB6">
          <w:rPr>
            <w:rStyle w:val="Hyperlink"/>
            <w:rFonts w:ascii="Cambria" w:hAnsi="Cambria" w:cs="Segoe UI"/>
            <w:color w:val="0065D1"/>
            <w:sz w:val="22"/>
          </w:rPr>
          <w:t>Lo-Fi Manifesto, v 1.2</w:t>
        </w:r>
      </w:hyperlink>
      <w:r w:rsidRPr="00AE2BB6">
        <w:rPr>
          <w:rFonts w:ascii="Cambria" w:hAnsi="Cambria" w:cs="Segoe UI"/>
          <w:color w:val="212529"/>
          <w:sz w:val="22"/>
        </w:rPr>
        <w:t>”</w:t>
      </w:r>
    </w:p>
    <w:p w14:paraId="63DC9149" w14:textId="77777777" w:rsidR="00DB3FC4" w:rsidRDefault="00DB3FC4" w:rsidP="00AE2BB6">
      <w:pPr>
        <w:pStyle w:val="Heading3"/>
        <w:spacing w:before="264"/>
        <w:rPr>
          <w:rFonts w:ascii="Cambria" w:hAnsi="Cambria" w:cs="Segoe UI"/>
          <w:b/>
          <w:bCs w:val="0"/>
          <w:color w:val="212529"/>
          <w:szCs w:val="24"/>
        </w:rPr>
      </w:pPr>
    </w:p>
    <w:p w14:paraId="0ED30902" w14:textId="13B362A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3: Mon, Sep 09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GitHub, versioning, circulation</w:t>
      </w:r>
    </w:p>
    <w:p w14:paraId="510D3ED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04305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4,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4DC21DF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51" w:history="1">
        <w:r w:rsidRPr="00AE2BB6">
          <w:rPr>
            <w:rStyle w:val="Hyperlink"/>
            <w:rFonts w:ascii="Cambria" w:hAnsi="Cambria" w:cs="Segoe UI"/>
            <w:color w:val="0065D1"/>
            <w:sz w:val="22"/>
          </w:rPr>
          <w:t>http://ebookcentral.proquest.com/lib/pitt-ebooks/detail.action?docID=6120950</w:t>
        </w:r>
      </w:hyperlink>
      <w:r w:rsidRPr="00AE2BB6">
        <w:rPr>
          <w:rFonts w:ascii="Cambria" w:hAnsi="Cambria" w:cs="Segoe UI"/>
          <w:color w:val="212529"/>
          <w:sz w:val="22"/>
        </w:rPr>
        <w:t>.</w:t>
      </w:r>
    </w:p>
    <w:p w14:paraId="2B059462" w14:textId="77777777" w:rsidR="001F7ECC" w:rsidRPr="00AE2BB6" w:rsidRDefault="001F7ECC" w:rsidP="00AE2BB6">
      <w:pPr>
        <w:numPr>
          <w:ilvl w:val="1"/>
          <w:numId w:val="13"/>
        </w:numPr>
        <w:spacing w:before="60" w:after="100" w:afterAutospacing="1"/>
        <w:rPr>
          <w:rFonts w:ascii="Cambria" w:hAnsi="Cambria" w:cs="Segoe UI"/>
          <w:color w:val="212529"/>
          <w:sz w:val="22"/>
        </w:rPr>
      </w:pPr>
      <w:r w:rsidRPr="00AE2BB6">
        <w:rPr>
          <w:rFonts w:ascii="Cambria" w:hAnsi="Cambria" w:cs="Segoe UI"/>
          <w:color w:val="212529"/>
          <w:sz w:val="22"/>
        </w:rPr>
        <w:t>“Introduction: Why Data Science Needs Feminism.” pp. 1–19.</w:t>
      </w:r>
    </w:p>
    <w:p w14:paraId="101A37CA"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4. ‘What Gets Counted Counts.</w:t>
      </w:r>
      <w:proofErr w:type="gramStart"/>
      <w:r w:rsidRPr="00AE2BB6">
        <w:rPr>
          <w:rFonts w:ascii="Cambria" w:hAnsi="Cambria" w:cs="Segoe UI"/>
          <w:color w:val="212529"/>
          <w:sz w:val="22"/>
        </w:rPr>
        <w:t>’ ”</w:t>
      </w:r>
      <w:proofErr w:type="gramEnd"/>
      <w:r w:rsidRPr="00AE2BB6">
        <w:rPr>
          <w:rFonts w:ascii="Cambria" w:hAnsi="Cambria" w:cs="Segoe UI"/>
          <w:color w:val="212529"/>
          <w:sz w:val="22"/>
        </w:rPr>
        <w:t xml:space="preserve"> pp. 97-124.</w:t>
      </w:r>
    </w:p>
    <w:p w14:paraId="58DAFF19" w14:textId="77777777" w:rsidR="001F7ECC" w:rsidRPr="00AE2BB6" w:rsidRDefault="001F7ECC" w:rsidP="00AE2BB6">
      <w:pPr>
        <w:numPr>
          <w:ilvl w:val="0"/>
          <w:numId w:val="13"/>
        </w:numPr>
        <w:spacing w:before="120" w:after="120"/>
        <w:rPr>
          <w:rFonts w:ascii="Cambria" w:hAnsi="Cambria" w:cs="Segoe UI"/>
          <w:color w:val="212529"/>
          <w:sz w:val="22"/>
        </w:rPr>
      </w:pPr>
      <w:r w:rsidRPr="00AE2BB6">
        <w:rPr>
          <w:rFonts w:ascii="Cambria" w:hAnsi="Cambria" w:cs="Segoe UI"/>
          <w:color w:val="212529"/>
          <w:sz w:val="22"/>
        </w:rPr>
        <w:t>Onuoha, Mimi. On Missing Data Sets. 2016. 16 July 2024. GitHub, </w:t>
      </w:r>
      <w:hyperlink r:id="rId52" w:history="1">
        <w:r w:rsidRPr="00AE2BB6">
          <w:rPr>
            <w:rStyle w:val="Hyperlink"/>
            <w:rFonts w:ascii="Cambria" w:hAnsi="Cambria" w:cs="Segoe UI"/>
            <w:color w:val="0065D1"/>
            <w:sz w:val="22"/>
          </w:rPr>
          <w:t>https://github.com/MimiOnuoha/missing-datasets</w:t>
        </w:r>
      </w:hyperlink>
      <w:r w:rsidRPr="00AE2BB6">
        <w:rPr>
          <w:rFonts w:ascii="Cambria" w:hAnsi="Cambria" w:cs="Segoe UI"/>
          <w:color w:val="212529"/>
          <w:sz w:val="22"/>
        </w:rPr>
        <w:t>.</w:t>
      </w:r>
    </w:p>
    <w:p w14:paraId="64793D31"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chöch</w:t>
      </w:r>
      <w:proofErr w:type="spellEnd"/>
      <w:r w:rsidRPr="00AE2BB6">
        <w:rPr>
          <w:rFonts w:ascii="Cambria" w:hAnsi="Cambria" w:cs="Segoe UI"/>
          <w:color w:val="212529"/>
          <w:sz w:val="22"/>
        </w:rPr>
        <w:t>, Christof. “Big? Smart? Clean? Messy? Data in the Humanities.” </w:t>
      </w:r>
      <w:r w:rsidRPr="00AE2BB6">
        <w:rPr>
          <w:rStyle w:val="Emphasis"/>
          <w:rFonts w:ascii="Cambria" w:hAnsi="Cambria" w:cs="Segoe UI"/>
          <w:color w:val="212529"/>
          <w:sz w:val="22"/>
        </w:rPr>
        <w:t>Journal of Digital Humanities</w:t>
      </w:r>
      <w:r w:rsidRPr="00AE2BB6">
        <w:rPr>
          <w:rFonts w:ascii="Cambria" w:hAnsi="Cambria" w:cs="Segoe UI"/>
          <w:color w:val="212529"/>
          <w:sz w:val="22"/>
        </w:rPr>
        <w:t>, Nov. 2013, </w:t>
      </w:r>
      <w:hyperlink r:id="rId53" w:history="1">
        <w:r w:rsidRPr="00AE2BB6">
          <w:rPr>
            <w:rStyle w:val="Hyperlink"/>
            <w:rFonts w:ascii="Cambria" w:hAnsi="Cambria" w:cs="Segoe UI"/>
            <w:color w:val="0065D1"/>
            <w:sz w:val="22"/>
          </w:rPr>
          <w:t>https://journalofdigitalhumanities.org/2-3/big-smart-clean-messy-data-in-the-humanities/</w:t>
        </w:r>
      </w:hyperlink>
      <w:r w:rsidRPr="00AE2BB6">
        <w:rPr>
          <w:rFonts w:ascii="Cambria" w:hAnsi="Cambria" w:cs="Segoe UI"/>
          <w:color w:val="212529"/>
          <w:sz w:val="22"/>
        </w:rPr>
        <w:t>.</w:t>
      </w:r>
    </w:p>
    <w:p w14:paraId="1A2D7C36"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Ghorayshi</w:t>
      </w:r>
      <w:proofErr w:type="spellEnd"/>
      <w:r w:rsidRPr="00AE2BB6">
        <w:rPr>
          <w:rFonts w:ascii="Cambria" w:hAnsi="Cambria" w:cs="Segoe UI"/>
          <w:color w:val="212529"/>
          <w:sz w:val="22"/>
        </w:rPr>
        <w:t xml:space="preserve">, </w:t>
      </w:r>
      <w:proofErr w:type="spellStart"/>
      <w:r w:rsidRPr="00AE2BB6">
        <w:rPr>
          <w:rFonts w:ascii="Cambria" w:hAnsi="Cambria" w:cs="Segoe UI"/>
          <w:color w:val="212529"/>
          <w:sz w:val="22"/>
        </w:rPr>
        <w:t>Azeen</w:t>
      </w:r>
      <w:proofErr w:type="spellEnd"/>
      <w:r w:rsidRPr="00AE2BB6">
        <w:rPr>
          <w:rFonts w:ascii="Cambria" w:hAnsi="Cambria" w:cs="Segoe UI"/>
          <w:color w:val="212529"/>
          <w:sz w:val="22"/>
        </w:rPr>
        <w:t>. “No One Knows How Many L.G.B.T.Q. Americans Die by Suicide.” </w:t>
      </w:r>
      <w:r w:rsidRPr="00AE2BB6">
        <w:rPr>
          <w:rStyle w:val="Emphasis"/>
          <w:rFonts w:ascii="Cambria" w:hAnsi="Cambria" w:cs="Segoe UI"/>
          <w:color w:val="212529"/>
          <w:sz w:val="22"/>
        </w:rPr>
        <w:t>The New York Times</w:t>
      </w:r>
      <w:r w:rsidRPr="00AE2BB6">
        <w:rPr>
          <w:rFonts w:ascii="Cambria" w:hAnsi="Cambria" w:cs="Segoe UI"/>
          <w:color w:val="212529"/>
          <w:sz w:val="22"/>
        </w:rPr>
        <w:t>, 1 June 2023. NYTimes.com, </w:t>
      </w:r>
      <w:hyperlink r:id="rId54" w:history="1">
        <w:r w:rsidRPr="00AE2BB6">
          <w:rPr>
            <w:rStyle w:val="Hyperlink"/>
            <w:rFonts w:ascii="Cambria" w:hAnsi="Cambria" w:cs="Segoe UI"/>
            <w:color w:val="0065D1"/>
            <w:sz w:val="22"/>
          </w:rPr>
          <w:t>https://www.nytimes.com/2023/06/01/health/lgbtq-suicide-data.html</w:t>
        </w:r>
      </w:hyperlink>
      <w:r w:rsidRPr="00AE2BB6">
        <w:rPr>
          <w:rFonts w:ascii="Cambria" w:hAnsi="Cambria" w:cs="Segoe UI"/>
          <w:color w:val="212529"/>
          <w:sz w:val="22"/>
        </w:rPr>
        <w:t>.</w:t>
      </w:r>
    </w:p>
    <w:p w14:paraId="5E02DD4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2EF11AA8" w14:textId="77777777" w:rsidR="001F7ECC" w:rsidRPr="00AE2BB6" w:rsidRDefault="001F7ECC" w:rsidP="00AE2BB6">
      <w:pPr>
        <w:numPr>
          <w:ilvl w:val="1"/>
          <w:numId w:val="13"/>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xml:space="preserve"> and Klein. “3. On Rational, Scientific, Objective Viewpoints from Mythical, Imaginary, Impossible Standpoints.” </w:t>
      </w:r>
      <w:r w:rsidRPr="00AE2BB6">
        <w:rPr>
          <w:rStyle w:val="Emphasis"/>
          <w:rFonts w:ascii="Cambria" w:hAnsi="Cambria" w:cs="Segoe UI"/>
          <w:color w:val="212529"/>
          <w:sz w:val="22"/>
        </w:rPr>
        <w:t>Data Feminism</w:t>
      </w:r>
      <w:r w:rsidRPr="00AE2BB6">
        <w:rPr>
          <w:rFonts w:ascii="Cambria" w:hAnsi="Cambria" w:cs="Segoe UI"/>
          <w:color w:val="212529"/>
          <w:sz w:val="22"/>
        </w:rPr>
        <w:t>, MIT Press, 2020. pp. 73-96.</w:t>
      </w:r>
    </w:p>
    <w:p w14:paraId="72987BA4"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Drucker, Johanna. “Humanities Approaches to Graphical Display.” </w:t>
      </w:r>
      <w:r w:rsidRPr="00AE2BB6">
        <w:rPr>
          <w:rStyle w:val="Emphasis"/>
          <w:rFonts w:ascii="Cambria" w:hAnsi="Cambria" w:cs="Segoe UI"/>
          <w:color w:val="212529"/>
          <w:sz w:val="22"/>
        </w:rPr>
        <w:t>Digital Humanities Quarterly</w:t>
      </w:r>
      <w:r w:rsidRPr="00AE2BB6">
        <w:rPr>
          <w:rFonts w:ascii="Cambria" w:hAnsi="Cambria" w:cs="Segoe UI"/>
          <w:color w:val="212529"/>
          <w:sz w:val="22"/>
        </w:rPr>
        <w:t>, vol. 005, no. 1, Mar. 2011, </w:t>
      </w:r>
      <w:hyperlink r:id="rId55" w:history="1">
        <w:r w:rsidRPr="00AE2BB6">
          <w:rPr>
            <w:rStyle w:val="Hyperlink"/>
            <w:rFonts w:ascii="Cambria" w:hAnsi="Cambria" w:cs="Segoe UI"/>
            <w:color w:val="0065D1"/>
            <w:sz w:val="22"/>
          </w:rPr>
          <w:t>http://digitalhumanities.org/dhq/vol/5/1/000091/000091.html</w:t>
        </w:r>
      </w:hyperlink>
      <w:r w:rsidRPr="00AE2BB6">
        <w:rPr>
          <w:rFonts w:ascii="Cambria" w:hAnsi="Cambria" w:cs="Segoe UI"/>
          <w:color w:val="212529"/>
          <w:sz w:val="22"/>
        </w:rPr>
        <w:t>.</w:t>
      </w:r>
    </w:p>
    <w:p w14:paraId="5ECC2FE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5A5664FE" w14:textId="77777777" w:rsidR="001F7ECC" w:rsidRPr="00AE2BB6" w:rsidRDefault="001F7ECC" w:rsidP="00AE2BB6">
      <w:pPr>
        <w:numPr>
          <w:ilvl w:val="0"/>
          <w:numId w:val="14"/>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Brown, </w:t>
      </w:r>
      <w:proofErr w:type="spellStart"/>
      <w:r w:rsidRPr="00AE2BB6">
        <w:rPr>
          <w:rFonts w:ascii="Cambria" w:hAnsi="Cambria" w:cs="Segoe UI"/>
          <w:color w:val="212529"/>
          <w:sz w:val="22"/>
        </w:rPr>
        <w:t>AmyJo</w:t>
      </w:r>
      <w:proofErr w:type="spellEnd"/>
      <w:r w:rsidRPr="00AE2BB6">
        <w:rPr>
          <w:rFonts w:ascii="Cambria" w:hAnsi="Cambria" w:cs="Segoe UI"/>
          <w:color w:val="212529"/>
          <w:sz w:val="22"/>
        </w:rPr>
        <w:t>. “Building Your Own Data Set: A Journalist’s Approach.” </w:t>
      </w:r>
      <w:r w:rsidRPr="00AE2BB6">
        <w:rPr>
          <w:rStyle w:val="Emphasis"/>
          <w:rFonts w:ascii="Cambria" w:hAnsi="Cambria" w:cs="Segoe UI"/>
          <w:color w:val="212529"/>
          <w:sz w:val="22"/>
        </w:rPr>
        <w:t xml:space="preserve">What Are Digital </w:t>
      </w:r>
      <w:proofErr w:type="gramStart"/>
      <w:r w:rsidRPr="00AE2BB6">
        <w:rPr>
          <w:rStyle w:val="Emphasis"/>
          <w:rFonts w:ascii="Cambria" w:hAnsi="Cambria" w:cs="Segoe UI"/>
          <w:color w:val="212529"/>
          <w:sz w:val="22"/>
        </w:rPr>
        <w:t>Humanities?</w:t>
      </w:r>
      <w:r w:rsidRPr="00AE2BB6">
        <w:rPr>
          <w:rFonts w:ascii="Cambria" w:hAnsi="Cambria" w:cs="Segoe UI"/>
          <w:color w:val="212529"/>
          <w:sz w:val="22"/>
        </w:rPr>
        <w:t>,</w:t>
      </w:r>
      <w:proofErr w:type="gramEnd"/>
      <w:r w:rsidRPr="00AE2BB6">
        <w:rPr>
          <w:rFonts w:ascii="Cambria" w:hAnsi="Cambria" w:cs="Segoe UI"/>
          <w:color w:val="212529"/>
          <w:sz w:val="22"/>
        </w:rPr>
        <w:t xml:space="preserve"> 11 Nov. 2022, </w:t>
      </w:r>
      <w:hyperlink r:id="rId56" w:history="1">
        <w:r w:rsidRPr="00AE2BB6">
          <w:rPr>
            <w:rStyle w:val="Hyperlink"/>
            <w:rFonts w:ascii="Cambria" w:hAnsi="Cambria" w:cs="Segoe UI"/>
            <w:color w:val="0065D1"/>
            <w:sz w:val="22"/>
          </w:rPr>
          <w:t>https://cmu-lib.github.io/dhlg/project-videos/brown/</w:t>
        </w:r>
      </w:hyperlink>
      <w:r w:rsidRPr="00AE2BB6">
        <w:rPr>
          <w:rFonts w:ascii="Cambria" w:hAnsi="Cambria" w:cs="Segoe UI"/>
          <w:color w:val="212529"/>
          <w:sz w:val="22"/>
        </w:rPr>
        <w:t>.</w:t>
      </w:r>
    </w:p>
    <w:p w14:paraId="7DC0627B" w14:textId="77777777" w:rsidR="00911202" w:rsidRDefault="00911202" w:rsidP="00AE2BB6">
      <w:pPr>
        <w:pStyle w:val="Heading3"/>
        <w:spacing w:before="264"/>
        <w:rPr>
          <w:rFonts w:ascii="Cambria" w:hAnsi="Cambria" w:cs="Segoe UI"/>
          <w:b/>
          <w:bCs w:val="0"/>
          <w:color w:val="212529"/>
          <w:sz w:val="22"/>
          <w:szCs w:val="22"/>
        </w:rPr>
      </w:pPr>
    </w:p>
    <w:p w14:paraId="3F6D4754" w14:textId="092C0EE3"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4: Mon, Sep 16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ata: By whom? For what?</w:t>
      </w:r>
    </w:p>
    <w:p w14:paraId="5E56404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7"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DED9B3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For week 5, </w:t>
      </w:r>
      <w:hyperlink r:id="rId58"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answer the following:</w:t>
      </w:r>
    </w:p>
    <w:p w14:paraId="0F67A31C" w14:textId="670A80E9"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w:t>
      </w:r>
      <w:r w:rsidR="00DA20D3">
        <w:rPr>
          <w:rFonts w:ascii="Cambria" w:hAnsi="Cambria" w:cs="Segoe UI"/>
          <w:color w:val="212529"/>
          <w:sz w:val="22"/>
        </w:rPr>
        <w:t>sources/</w:t>
      </w:r>
      <w:r w:rsidRPr="00AE2BB6">
        <w:rPr>
          <w:rFonts w:ascii="Cambria" w:hAnsi="Cambria" w:cs="Segoe UI"/>
          <w:color w:val="212529"/>
          <w:sz w:val="22"/>
        </w:rPr>
        <w:t>objects are you working with?</w:t>
      </w:r>
    </w:p>
    <w:p w14:paraId="15E929C3"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questions do you have about them?</w:t>
      </w:r>
    </w:p>
    <w:p w14:paraId="2CF3E759"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long-term goals?</w:t>
      </w:r>
    </w:p>
    <w:p w14:paraId="23FEFC14"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08194E5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4DDEB5C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59"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07B6E271" w14:textId="77777777" w:rsidR="00911202" w:rsidRDefault="00911202" w:rsidP="00AE2BB6">
      <w:pPr>
        <w:pStyle w:val="Heading3"/>
        <w:spacing w:before="264"/>
        <w:rPr>
          <w:rFonts w:ascii="Cambria" w:hAnsi="Cambria" w:cs="Segoe UI"/>
          <w:b/>
          <w:bCs w:val="0"/>
          <w:color w:val="212529"/>
          <w:sz w:val="22"/>
          <w:szCs w:val="22"/>
        </w:rPr>
      </w:pPr>
    </w:p>
    <w:p w14:paraId="73F11F4F" w14:textId="6ECDB654" w:rsidR="001F7ECC" w:rsidRPr="00DB3FC4" w:rsidRDefault="001F7ECC" w:rsidP="00B968E2">
      <w:pPr>
        <w:pStyle w:val="Heading3"/>
        <w:keepLines/>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5: Mon, Sep 23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 xml:space="preserve">Project presentations, iteration 1: </w:t>
      </w:r>
      <w:r w:rsidR="00DA20D3">
        <w:rPr>
          <w:rFonts w:ascii="Cambria" w:hAnsi="Cambria" w:cs="Segoe UI"/>
          <w:b/>
          <w:bCs w:val="0"/>
          <w:smallCaps w:val="0"/>
          <w:color w:val="212529"/>
          <w:szCs w:val="24"/>
        </w:rPr>
        <w:t>Sources</w:t>
      </w:r>
    </w:p>
    <w:p w14:paraId="044B0F7E" w14:textId="77777777" w:rsidR="001F7ECC" w:rsidRPr="00AE2BB6" w:rsidRDefault="001F7ECC" w:rsidP="00B968E2">
      <w:pPr>
        <w:pStyle w:val="NormalWeb"/>
        <w:keepNext/>
        <w:keepLines/>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4E9DF69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6, please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D08EF72"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Ford, Paul. </w:t>
      </w:r>
      <w:r w:rsidRPr="00AE2BB6">
        <w:rPr>
          <w:rStyle w:val="Emphasis"/>
          <w:rFonts w:ascii="Cambria" w:hAnsi="Cambria" w:cs="Segoe UI"/>
          <w:color w:val="212529"/>
          <w:sz w:val="22"/>
        </w:rPr>
        <w:t>What Is Code? If You Don’t Know, You Need to Read This</w:t>
      </w:r>
      <w:r w:rsidRPr="00AE2BB6">
        <w:rPr>
          <w:rFonts w:ascii="Cambria" w:hAnsi="Cambria" w:cs="Segoe UI"/>
          <w:color w:val="212529"/>
          <w:sz w:val="22"/>
        </w:rPr>
        <w:t>, Bloomberg.com, </w:t>
      </w:r>
      <w:hyperlink r:id="rId60" w:history="1">
        <w:r w:rsidRPr="00AE2BB6">
          <w:rPr>
            <w:rStyle w:val="Hyperlink"/>
            <w:rFonts w:ascii="Cambria" w:hAnsi="Cambria" w:cs="Segoe UI"/>
            <w:color w:val="0065D1"/>
            <w:sz w:val="22"/>
          </w:rPr>
          <w:t>http://www.bloomberg.com/graphics/2015-paul-ford-what-is-code/</w:t>
        </w:r>
      </w:hyperlink>
      <w:r w:rsidRPr="00AE2BB6">
        <w:rPr>
          <w:rFonts w:ascii="Cambria" w:hAnsi="Cambria" w:cs="Segoe UI"/>
          <w:color w:val="212529"/>
          <w:sz w:val="22"/>
        </w:rPr>
        <w:t>.</w:t>
      </w:r>
    </w:p>
    <w:p w14:paraId="7AD6A8ED" w14:textId="77777777" w:rsidR="001F7ECC" w:rsidRPr="00AE2BB6" w:rsidRDefault="001F7ECC" w:rsidP="00AE2BB6">
      <w:pPr>
        <w:numPr>
          <w:ilvl w:val="1"/>
          <w:numId w:val="16"/>
        </w:numPr>
        <w:spacing w:before="60" w:after="100" w:afterAutospacing="1"/>
        <w:rPr>
          <w:rFonts w:ascii="Cambria" w:hAnsi="Cambria" w:cs="Segoe UI"/>
          <w:color w:val="212529"/>
          <w:sz w:val="22"/>
        </w:rPr>
      </w:pPr>
      <w:r w:rsidRPr="00AE2BB6">
        <w:rPr>
          <w:rFonts w:ascii="Cambria" w:hAnsi="Cambria" w:cs="Segoe UI"/>
          <w:color w:val="212529"/>
          <w:sz w:val="22"/>
        </w:rPr>
        <w:t>Section 1: “The Man in the Taupe Blazer.”</w:t>
      </w:r>
    </w:p>
    <w:p w14:paraId="181B7500" w14:textId="77777777" w:rsidR="001F7ECC" w:rsidRPr="00AE2BB6" w:rsidRDefault="001F7ECC" w:rsidP="00AE2BB6">
      <w:pPr>
        <w:numPr>
          <w:ilvl w:val="1"/>
          <w:numId w:val="16"/>
        </w:numPr>
        <w:spacing w:before="100" w:beforeAutospacing="1" w:after="240"/>
        <w:rPr>
          <w:rFonts w:ascii="Cambria" w:hAnsi="Cambria" w:cs="Segoe UI"/>
          <w:color w:val="212529"/>
          <w:sz w:val="22"/>
        </w:rPr>
      </w:pPr>
      <w:hyperlink r:id="rId61" w:anchor="and-now-for-something-beautiful" w:history="1">
        <w:r w:rsidRPr="00AE2BB6">
          <w:rPr>
            <w:rStyle w:val="Hyperlink"/>
            <w:rFonts w:ascii="Cambria" w:hAnsi="Cambria" w:cs="Segoe UI"/>
            <w:color w:val="0065D1"/>
            <w:sz w:val="22"/>
          </w:rPr>
          <w:t>Section 6.5</w:t>
        </w:r>
      </w:hyperlink>
      <w:r w:rsidRPr="00AE2BB6">
        <w:rPr>
          <w:rFonts w:ascii="Cambria" w:hAnsi="Cambria" w:cs="Segoe UI"/>
          <w:color w:val="212529"/>
          <w:sz w:val="22"/>
        </w:rPr>
        <w:t>: “And Now for Something Beautiful.”</w:t>
      </w:r>
    </w:p>
    <w:p w14:paraId="70643FDD" w14:textId="77777777" w:rsidR="001F7ECC" w:rsidRPr="00AE2BB6" w:rsidRDefault="001F7ECC" w:rsidP="00AE2BB6">
      <w:pPr>
        <w:numPr>
          <w:ilvl w:val="0"/>
          <w:numId w:val="16"/>
        </w:numPr>
        <w:spacing w:before="120" w:after="120"/>
        <w:rPr>
          <w:rFonts w:ascii="Cambria" w:hAnsi="Cambria" w:cs="Segoe UI"/>
          <w:color w:val="212529"/>
          <w:sz w:val="22"/>
        </w:rPr>
      </w:pPr>
      <w:r w:rsidRPr="00AE2BB6">
        <w:rPr>
          <w:rFonts w:ascii="Cambria" w:hAnsi="Cambria" w:cs="Segoe UI"/>
          <w:color w:val="212529"/>
          <w:sz w:val="22"/>
        </w:rPr>
        <w:t>Vee, Annette. “Introduction: Computer Programming as Literacy.” </w:t>
      </w:r>
      <w:r w:rsidRPr="00AE2BB6">
        <w:rPr>
          <w:rStyle w:val="Emphasis"/>
          <w:rFonts w:ascii="Cambria" w:hAnsi="Cambria" w:cs="Segoe UI"/>
          <w:color w:val="212529"/>
          <w:sz w:val="22"/>
        </w:rPr>
        <w:t>Coding Literacy</w:t>
      </w:r>
      <w:r w:rsidRPr="00AE2BB6">
        <w:rPr>
          <w:rFonts w:ascii="Cambria" w:hAnsi="Cambria" w:cs="Segoe UI"/>
          <w:color w:val="212529"/>
          <w:sz w:val="22"/>
        </w:rPr>
        <w:t>, MIT Press, 2017, pp. 1–42, </w:t>
      </w:r>
      <w:hyperlink r:id="rId62" w:history="1">
        <w:r w:rsidRPr="00AE2BB6">
          <w:rPr>
            <w:rStyle w:val="Hyperlink"/>
            <w:rFonts w:ascii="Cambria" w:hAnsi="Cambria" w:cs="Segoe UI"/>
            <w:color w:val="0065D1"/>
            <w:sz w:val="22"/>
          </w:rPr>
          <w:t>https://doi.org/10.7551/mitpress/10655.003.0003</w:t>
        </w:r>
      </w:hyperlink>
      <w:r w:rsidRPr="00AE2BB6">
        <w:rPr>
          <w:rFonts w:ascii="Cambria" w:hAnsi="Cambria" w:cs="Segoe UI"/>
          <w:color w:val="212529"/>
          <w:sz w:val="22"/>
        </w:rPr>
        <w:t>.</w:t>
      </w:r>
    </w:p>
    <w:p w14:paraId="50F2EA55"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iller, Benjamin. “Chapter 17: The Pleasurable Difficulty of Programming.” </w:t>
      </w:r>
      <w:r w:rsidRPr="00AE2BB6">
        <w:rPr>
          <w:rStyle w:val="Emphasis"/>
          <w:rFonts w:ascii="Cambria" w:hAnsi="Cambria" w:cs="Segoe UI"/>
          <w:color w:val="212529"/>
          <w:sz w:val="22"/>
        </w:rPr>
        <w:t>Methods and Methodologies for Research in Digital Writing and Rhetoric: Centering Positionality in Computers and Writing Scholarship</w:t>
      </w:r>
      <w:r w:rsidRPr="00AE2BB6">
        <w:rPr>
          <w:rFonts w:ascii="Cambria" w:hAnsi="Cambria" w:cs="Segoe UI"/>
          <w:color w:val="212529"/>
          <w:sz w:val="22"/>
        </w:rPr>
        <w:t xml:space="preserve">, Volume 2, edited by Victor Del </w:t>
      </w:r>
      <w:proofErr w:type="spellStart"/>
      <w:r w:rsidRPr="00AE2BB6">
        <w:rPr>
          <w:rFonts w:ascii="Cambria" w:hAnsi="Cambria" w:cs="Segoe UI"/>
          <w:color w:val="212529"/>
          <w:sz w:val="22"/>
        </w:rPr>
        <w:t>Hierro</w:t>
      </w:r>
      <w:proofErr w:type="spellEnd"/>
      <w:r w:rsidRPr="00AE2BB6">
        <w:rPr>
          <w:rFonts w:ascii="Cambria" w:hAnsi="Cambria" w:cs="Segoe UI"/>
          <w:color w:val="212529"/>
          <w:sz w:val="22"/>
        </w:rPr>
        <w:t xml:space="preserve"> and Crystal </w:t>
      </w:r>
      <w:proofErr w:type="spellStart"/>
      <w:r w:rsidRPr="00AE2BB6">
        <w:rPr>
          <w:rFonts w:ascii="Cambria" w:hAnsi="Cambria" w:cs="Segoe UI"/>
          <w:color w:val="212529"/>
          <w:sz w:val="22"/>
        </w:rPr>
        <w:t>VanKooten</w:t>
      </w:r>
      <w:proofErr w:type="spellEnd"/>
      <w:r w:rsidRPr="00AE2BB6">
        <w:rPr>
          <w:rFonts w:ascii="Cambria" w:hAnsi="Cambria" w:cs="Segoe UI"/>
          <w:color w:val="212529"/>
          <w:sz w:val="22"/>
        </w:rPr>
        <w:t>, The WAC Clearinghouse; University Press of Colorado, 2022, pp. 159–83. </w:t>
      </w:r>
      <w:hyperlink r:id="rId63" w:history="1">
        <w:r w:rsidRPr="00AE2BB6">
          <w:rPr>
            <w:rStyle w:val="Hyperlink"/>
            <w:rFonts w:ascii="Cambria" w:hAnsi="Cambria" w:cs="Segoe UI"/>
            <w:color w:val="0065D1"/>
            <w:sz w:val="22"/>
          </w:rPr>
          <w:t>https://doi.org/10.37514/PRA-B.2022.1664.2.17</w:t>
        </w:r>
      </w:hyperlink>
      <w:r w:rsidRPr="00AE2BB6">
        <w:rPr>
          <w:rFonts w:ascii="Cambria" w:hAnsi="Cambria" w:cs="Segoe UI"/>
          <w:color w:val="212529"/>
          <w:sz w:val="22"/>
        </w:rPr>
        <w:t>.</w:t>
      </w:r>
    </w:p>
    <w:p w14:paraId="1214B20C"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ontfort, Nick. “Appendix A: Why Program?” </w:t>
      </w:r>
      <w:r w:rsidRPr="00AE2BB6">
        <w:rPr>
          <w:rStyle w:val="Emphasis"/>
          <w:rFonts w:ascii="Cambria" w:hAnsi="Cambria" w:cs="Segoe UI"/>
          <w:color w:val="212529"/>
          <w:sz w:val="22"/>
        </w:rPr>
        <w:t>Exploratory Programming for the Arts and Humanities</w:t>
      </w:r>
      <w:r w:rsidRPr="00AE2BB6">
        <w:rPr>
          <w:rFonts w:ascii="Cambria" w:hAnsi="Cambria" w:cs="Segoe UI"/>
          <w:color w:val="212529"/>
          <w:sz w:val="22"/>
        </w:rPr>
        <w:t>, 2nd ed., The MIT Press, 2021, pp. 319–330, </w:t>
      </w:r>
      <w:hyperlink r:id="rId64" w:history="1">
        <w:r w:rsidRPr="00AE2BB6">
          <w:rPr>
            <w:rStyle w:val="Hyperlink"/>
            <w:rFonts w:ascii="Cambria" w:hAnsi="Cambria" w:cs="Segoe UI"/>
            <w:color w:val="0065D1"/>
            <w:sz w:val="22"/>
          </w:rPr>
          <w:t>https://mitpress.ublish.com/ebook/epah2e-preview/12629/1</w:t>
        </w:r>
      </w:hyperlink>
      <w:r w:rsidRPr="00AE2BB6">
        <w:rPr>
          <w:rFonts w:ascii="Cambria" w:hAnsi="Cambria" w:cs="Segoe UI"/>
          <w:color w:val="212529"/>
          <w:sz w:val="22"/>
        </w:rPr>
        <w:t>.</w:t>
      </w:r>
    </w:p>
    <w:p w14:paraId="3EFF30CE"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5F001C63" w14:textId="77777777" w:rsidR="001F7ECC" w:rsidRPr="00AE2BB6" w:rsidRDefault="001F7ECC" w:rsidP="00AE2BB6">
      <w:pPr>
        <w:numPr>
          <w:ilvl w:val="1"/>
          <w:numId w:val="16"/>
        </w:numPr>
        <w:spacing w:before="60" w:after="240"/>
        <w:rPr>
          <w:rFonts w:ascii="Cambria" w:hAnsi="Cambria" w:cs="Segoe UI"/>
          <w:color w:val="212529"/>
          <w:sz w:val="22"/>
        </w:rPr>
      </w:pPr>
      <w:r w:rsidRPr="00AE2BB6">
        <w:rPr>
          <w:rFonts w:ascii="Cambria" w:hAnsi="Cambria" w:cs="Segoe UI"/>
          <w:color w:val="212529"/>
          <w:sz w:val="22"/>
        </w:rPr>
        <w:t xml:space="preserve">Montfort, Nick, Patsy </w:t>
      </w:r>
      <w:proofErr w:type="spellStart"/>
      <w:r w:rsidRPr="00AE2BB6">
        <w:rPr>
          <w:rFonts w:ascii="Cambria" w:hAnsi="Cambria" w:cs="Segoe UI"/>
          <w:color w:val="212529"/>
          <w:sz w:val="22"/>
        </w:rPr>
        <w:t>Baudoin</w:t>
      </w:r>
      <w:proofErr w:type="spellEnd"/>
      <w:r w:rsidRPr="00AE2BB6">
        <w:rPr>
          <w:rFonts w:ascii="Cambria" w:hAnsi="Cambria" w:cs="Segoe UI"/>
          <w:color w:val="212529"/>
          <w:sz w:val="22"/>
        </w:rPr>
        <w:t xml:space="preserve">, John Bell, Ian </w:t>
      </w:r>
      <w:proofErr w:type="spellStart"/>
      <w:r w:rsidRPr="00AE2BB6">
        <w:rPr>
          <w:rFonts w:ascii="Cambria" w:hAnsi="Cambria" w:cs="Segoe UI"/>
          <w:color w:val="212529"/>
          <w:sz w:val="22"/>
        </w:rPr>
        <w:t>Bogost</w:t>
      </w:r>
      <w:proofErr w:type="spellEnd"/>
      <w:r w:rsidRPr="00AE2BB6">
        <w:rPr>
          <w:rFonts w:ascii="Cambria" w:hAnsi="Cambria" w:cs="Segoe UI"/>
          <w:color w:val="212529"/>
          <w:sz w:val="22"/>
        </w:rPr>
        <w:t xml:space="preserve">, Jeremy Douglass, Mark C Marino, Michael </w:t>
      </w:r>
      <w:proofErr w:type="spellStart"/>
      <w:r w:rsidRPr="00AE2BB6">
        <w:rPr>
          <w:rFonts w:ascii="Cambria" w:hAnsi="Cambria" w:cs="Segoe UI"/>
          <w:color w:val="212529"/>
          <w:sz w:val="22"/>
        </w:rPr>
        <w:t>Mateas</w:t>
      </w:r>
      <w:proofErr w:type="spellEnd"/>
      <w:r w:rsidRPr="00AE2BB6">
        <w:rPr>
          <w:rFonts w:ascii="Cambria" w:hAnsi="Cambria" w:cs="Segoe UI"/>
          <w:color w:val="212529"/>
          <w:sz w:val="22"/>
        </w:rPr>
        <w:t xml:space="preserve">, Casey </w:t>
      </w:r>
      <w:proofErr w:type="spellStart"/>
      <w:r w:rsidRPr="00AE2BB6">
        <w:rPr>
          <w:rFonts w:ascii="Cambria" w:hAnsi="Cambria" w:cs="Segoe UI"/>
          <w:color w:val="212529"/>
          <w:sz w:val="22"/>
        </w:rPr>
        <w:t>Reas</w:t>
      </w:r>
      <w:proofErr w:type="spellEnd"/>
      <w:r w:rsidRPr="00AE2BB6">
        <w:rPr>
          <w:rFonts w:ascii="Cambria" w:hAnsi="Cambria" w:cs="Segoe UI"/>
          <w:color w:val="212529"/>
          <w:sz w:val="22"/>
        </w:rPr>
        <w:t xml:space="preserve">, Mark Sample, and Noah </w:t>
      </w:r>
      <w:proofErr w:type="spellStart"/>
      <w:r w:rsidRPr="00AE2BB6">
        <w:rPr>
          <w:rFonts w:ascii="Cambria" w:hAnsi="Cambria" w:cs="Segoe UI"/>
          <w:color w:val="212529"/>
          <w:sz w:val="22"/>
        </w:rPr>
        <w:t>Vawter</w:t>
      </w:r>
      <w:proofErr w:type="spellEnd"/>
      <w:r w:rsidRPr="00AE2BB6">
        <w:rPr>
          <w:rFonts w:ascii="Cambria" w:hAnsi="Cambria" w:cs="Segoe UI"/>
          <w:color w:val="212529"/>
          <w:sz w:val="22"/>
        </w:rPr>
        <w:t>. “10: Introduction.” </w:t>
      </w:r>
      <w:r w:rsidRPr="00AE2BB6">
        <w:rPr>
          <w:rStyle w:val="Emphasis"/>
          <w:rFonts w:ascii="Cambria" w:hAnsi="Cambria" w:cs="Segoe UI"/>
          <w:color w:val="212529"/>
          <w:sz w:val="22"/>
        </w:rPr>
        <w:t>10 PRINT CHR$(205.5+</w:t>
      </w:r>
      <w:proofErr w:type="gramStart"/>
      <w:r w:rsidRPr="00AE2BB6">
        <w:rPr>
          <w:rStyle w:val="Emphasis"/>
          <w:rFonts w:ascii="Cambria" w:hAnsi="Cambria" w:cs="Segoe UI"/>
          <w:color w:val="212529"/>
          <w:sz w:val="22"/>
        </w:rPr>
        <w:t>RND(</w:t>
      </w:r>
      <w:proofErr w:type="gramEnd"/>
      <w:r w:rsidRPr="00AE2BB6">
        <w:rPr>
          <w:rStyle w:val="Emphasis"/>
          <w:rFonts w:ascii="Cambria" w:hAnsi="Cambria" w:cs="Segoe UI"/>
          <w:color w:val="212529"/>
          <w:sz w:val="22"/>
        </w:rPr>
        <w:t>1)); : GOTO 10</w:t>
      </w:r>
      <w:r w:rsidRPr="00AE2BB6">
        <w:rPr>
          <w:rFonts w:ascii="Cambria" w:hAnsi="Cambria" w:cs="Segoe UI"/>
          <w:color w:val="212529"/>
          <w:sz w:val="22"/>
        </w:rPr>
        <w:t>, The MIT Press, 2012, pp. 1–17. direct.mit.edu, </w:t>
      </w:r>
      <w:hyperlink r:id="rId65" w:history="1">
        <w:r w:rsidRPr="00AE2BB6">
          <w:rPr>
            <w:rStyle w:val="Hyperlink"/>
            <w:rFonts w:ascii="Cambria" w:hAnsi="Cambria" w:cs="Segoe UI"/>
            <w:color w:val="0065D1"/>
            <w:sz w:val="22"/>
          </w:rPr>
          <w:t>https://doi.org/10.7551/mitpress/9040.001.0001</w:t>
        </w:r>
      </w:hyperlink>
      <w:r w:rsidRPr="00AE2BB6">
        <w:rPr>
          <w:rFonts w:ascii="Cambria" w:hAnsi="Cambria" w:cs="Segoe UI"/>
          <w:color w:val="212529"/>
          <w:sz w:val="22"/>
        </w:rPr>
        <w:t>.</w:t>
      </w:r>
    </w:p>
    <w:p w14:paraId="0EC3BD4D" w14:textId="77777777" w:rsidR="00911202" w:rsidRDefault="00911202" w:rsidP="00AE2BB6">
      <w:pPr>
        <w:pStyle w:val="Heading3"/>
        <w:spacing w:before="264"/>
        <w:rPr>
          <w:rFonts w:ascii="Cambria" w:hAnsi="Cambria" w:cs="Segoe UI"/>
          <w:b/>
          <w:bCs w:val="0"/>
          <w:color w:val="212529"/>
          <w:sz w:val="22"/>
          <w:szCs w:val="22"/>
        </w:rPr>
      </w:pPr>
    </w:p>
    <w:p w14:paraId="224DDBBB" w14:textId="5794BC9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6: Mon, Sep 30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Code: What is it? Why does it matter?</w:t>
      </w:r>
    </w:p>
    <w:p w14:paraId="1FF35FA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66"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6A8CDB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7, please </w:t>
      </w:r>
      <w:r w:rsidRPr="00AE2BB6">
        <w:rPr>
          <w:rStyle w:val="Strong"/>
          <w:rFonts w:ascii="Cambria" w:hAnsi="Cambria" w:cs="Segoe UI"/>
          <w:color w:val="212529"/>
          <w:sz w:val="22"/>
          <w:szCs w:val="22"/>
        </w:rPr>
        <w:t>watch / read</w:t>
      </w:r>
      <w:r w:rsidRPr="00AE2BB6">
        <w:rPr>
          <w:rFonts w:ascii="Cambria" w:hAnsi="Cambria" w:cs="Segoe UI"/>
          <w:color w:val="212529"/>
          <w:sz w:val="22"/>
          <w:szCs w:val="22"/>
        </w:rPr>
        <w:t>:</w:t>
      </w:r>
    </w:p>
    <w:p w14:paraId="24E9266C"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Computer Scientist Explains Machine Learning in 5 Levels of Difficulty.” WIRED, YouTube, 18 Aug 2021. </w:t>
      </w:r>
      <w:hyperlink r:id="rId67" w:history="1">
        <w:r w:rsidRPr="00AE2BB6">
          <w:rPr>
            <w:rStyle w:val="Hyperlink"/>
            <w:rFonts w:ascii="Cambria" w:hAnsi="Cambria" w:cs="Segoe UI"/>
            <w:color w:val="0065D1"/>
            <w:sz w:val="22"/>
          </w:rPr>
          <w:t>https://www.youtube.com/watch?v=5q87K1WaoFI</w:t>
        </w:r>
      </w:hyperlink>
      <w:r w:rsidRPr="00AE2BB6">
        <w:rPr>
          <w:rFonts w:ascii="Cambria" w:hAnsi="Cambria" w:cs="Segoe UI"/>
          <w:color w:val="212529"/>
          <w:sz w:val="22"/>
        </w:rPr>
        <w:t>.</w:t>
      </w:r>
    </w:p>
    <w:p w14:paraId="1F73CC83"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Newhauser</w:t>
      </w:r>
      <w:proofErr w:type="spellEnd"/>
      <w:r w:rsidRPr="00AE2BB6">
        <w:rPr>
          <w:rFonts w:ascii="Cambria" w:hAnsi="Cambria" w:cs="Segoe UI"/>
          <w:color w:val="212529"/>
          <w:sz w:val="22"/>
        </w:rPr>
        <w:t xml:space="preserve">, Mary. “What Is Generative AI? A Comprehensive Guide for Everyone.” </w:t>
      </w:r>
      <w:proofErr w:type="spellStart"/>
      <w:r w:rsidRPr="00AE2BB6">
        <w:rPr>
          <w:rFonts w:ascii="Cambria" w:hAnsi="Cambria" w:cs="Segoe UI"/>
          <w:color w:val="212529"/>
          <w:sz w:val="22"/>
        </w:rPr>
        <w:t>GPTech</w:t>
      </w:r>
      <w:proofErr w:type="spellEnd"/>
      <w:r w:rsidRPr="00AE2BB6">
        <w:rPr>
          <w:rFonts w:ascii="Cambria" w:hAnsi="Cambria" w:cs="Segoe UI"/>
          <w:color w:val="212529"/>
          <w:sz w:val="22"/>
        </w:rPr>
        <w:t>, 26 June 2023, </w:t>
      </w:r>
      <w:hyperlink r:id="rId68" w:history="1">
        <w:r w:rsidRPr="00AE2BB6">
          <w:rPr>
            <w:rStyle w:val="Hyperlink"/>
            <w:rFonts w:ascii="Cambria" w:hAnsi="Cambria" w:cs="Segoe UI"/>
            <w:color w:val="0065D1"/>
            <w:sz w:val="22"/>
          </w:rPr>
          <w:t>https://www.gptechblog.com/</w:t>
        </w:r>
      </w:hyperlink>
    </w:p>
    <w:p w14:paraId="387977CF"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Crawford, Kate, and Trevor </w:t>
      </w:r>
      <w:proofErr w:type="spellStart"/>
      <w:r w:rsidRPr="00AE2BB6">
        <w:rPr>
          <w:rFonts w:ascii="Cambria" w:hAnsi="Cambria" w:cs="Segoe UI"/>
          <w:color w:val="212529"/>
          <w:sz w:val="22"/>
        </w:rPr>
        <w:t>Paglen</w:t>
      </w:r>
      <w:proofErr w:type="spellEnd"/>
      <w:r w:rsidRPr="00AE2BB6">
        <w:rPr>
          <w:rFonts w:ascii="Cambria" w:hAnsi="Cambria" w:cs="Segoe UI"/>
          <w:color w:val="212529"/>
          <w:sz w:val="22"/>
        </w:rPr>
        <w:t>. “Excavating AI: The Politics of Training Sets for Machine Learning.” 19 Sep 2019, </w:t>
      </w:r>
      <w:hyperlink r:id="rId69" w:history="1">
        <w:r w:rsidRPr="00AE2BB6">
          <w:rPr>
            <w:rStyle w:val="Hyperlink"/>
            <w:rFonts w:ascii="Cambria" w:hAnsi="Cambria" w:cs="Segoe UI"/>
            <w:color w:val="0065D1"/>
            <w:sz w:val="22"/>
          </w:rPr>
          <w:t>https://excavating.ai</w:t>
        </w:r>
      </w:hyperlink>
      <w:r w:rsidRPr="00AE2BB6">
        <w:rPr>
          <w:rFonts w:ascii="Cambria" w:hAnsi="Cambria" w:cs="Segoe UI"/>
          <w:color w:val="212529"/>
          <w:sz w:val="22"/>
        </w:rPr>
        <w:t>. what-is-generative-ai-comprehensive-guide-beginners&lt;/a&gt;.</w:t>
      </w:r>
    </w:p>
    <w:p w14:paraId="26F61F36"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Onuoha, Mimi and Mother Cyborg (Diana </w:t>
      </w:r>
      <w:proofErr w:type="spellStart"/>
      <w:r w:rsidRPr="00AE2BB6">
        <w:rPr>
          <w:rFonts w:ascii="Cambria" w:hAnsi="Cambria" w:cs="Segoe UI"/>
          <w:color w:val="212529"/>
          <w:sz w:val="22"/>
        </w:rPr>
        <w:t>Nucera</w:t>
      </w:r>
      <w:proofErr w:type="spellEnd"/>
      <w:r w:rsidRPr="00AE2BB6">
        <w:rPr>
          <w:rFonts w:ascii="Cambria" w:hAnsi="Cambria" w:cs="Segoe UI"/>
          <w:color w:val="212529"/>
          <w:sz w:val="22"/>
        </w:rPr>
        <w:t xml:space="preserve">). “A People’s Guide </w:t>
      </w:r>
      <w:proofErr w:type="gramStart"/>
      <w:r w:rsidRPr="00AE2BB6">
        <w:rPr>
          <w:rFonts w:ascii="Cambria" w:hAnsi="Cambria" w:cs="Segoe UI"/>
          <w:color w:val="212529"/>
          <w:sz w:val="22"/>
        </w:rPr>
        <w:t>To</w:t>
      </w:r>
      <w:proofErr w:type="gramEnd"/>
      <w:r w:rsidRPr="00AE2BB6">
        <w:rPr>
          <w:rFonts w:ascii="Cambria" w:hAnsi="Cambria" w:cs="Segoe UI"/>
          <w:color w:val="212529"/>
          <w:sz w:val="22"/>
        </w:rPr>
        <w:t xml:space="preserve"> Tech: Artificial Intelligence.” Allied Media Projects, Aug 2018, </w:t>
      </w:r>
      <w:hyperlink r:id="rId70" w:history="1">
        <w:r w:rsidRPr="00AE2BB6">
          <w:rPr>
            <w:rStyle w:val="Hyperlink"/>
            <w:rFonts w:ascii="Cambria" w:hAnsi="Cambria" w:cs="Segoe UI"/>
            <w:color w:val="0065D1"/>
            <w:sz w:val="22"/>
          </w:rPr>
          <w:t>https://alliedmedia.org/resources/peoples-guide-to-ai</w:t>
        </w:r>
      </w:hyperlink>
      <w:r w:rsidRPr="00AE2BB6">
        <w:rPr>
          <w:rFonts w:ascii="Cambria" w:hAnsi="Cambria" w:cs="Segoe UI"/>
          <w:color w:val="212529"/>
          <w:sz w:val="22"/>
        </w:rPr>
        <w:t>.</w:t>
      </w:r>
    </w:p>
    <w:p w14:paraId="4B181A61"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Shane, Janelle. “An Exercise in Frustration.” AI Weirdness, 21 May 2024, </w:t>
      </w:r>
      <w:hyperlink r:id="rId71" w:history="1">
        <w:r w:rsidRPr="00AE2BB6">
          <w:rPr>
            <w:rStyle w:val="Hyperlink"/>
            <w:rFonts w:ascii="Cambria" w:hAnsi="Cambria" w:cs="Segoe UI"/>
            <w:color w:val="0065D1"/>
            <w:sz w:val="22"/>
          </w:rPr>
          <w:t>https://www.aiweirdness.com/an-exercise-in-frustration/</w:t>
        </w:r>
      </w:hyperlink>
      <w:r w:rsidRPr="00AE2BB6">
        <w:rPr>
          <w:rFonts w:ascii="Cambria" w:hAnsi="Cambria" w:cs="Segoe UI"/>
          <w:color w:val="212529"/>
          <w:sz w:val="22"/>
        </w:rPr>
        <w:t>.</w:t>
      </w:r>
    </w:p>
    <w:p w14:paraId="76B8EB2E" w14:textId="77777777" w:rsidR="001F7ECC" w:rsidRPr="00AE2BB6" w:rsidRDefault="001F7ECC" w:rsidP="00AE2BB6">
      <w:pPr>
        <w:pStyle w:val="NormalWeb"/>
        <w:numPr>
          <w:ilvl w:val="0"/>
          <w:numId w:val="17"/>
        </w:numPr>
        <w:spacing w:before="0" w:beforeAutospacing="0"/>
        <w:rPr>
          <w:rFonts w:ascii="Cambria" w:hAnsi="Cambria" w:cs="Segoe UI"/>
          <w:color w:val="212529"/>
          <w:sz w:val="22"/>
          <w:szCs w:val="22"/>
        </w:rPr>
      </w:pPr>
      <w:r w:rsidRPr="00AE2BB6">
        <w:rPr>
          <w:rFonts w:ascii="Cambria" w:hAnsi="Cambria" w:cs="Segoe UI"/>
          <w:color w:val="212529"/>
          <w:sz w:val="22"/>
          <w:szCs w:val="22"/>
        </w:rPr>
        <w:t>Shane, Janelle. “When Algorithms Surprise Us.” AI Weirdness, 13 Apr 2018, </w:t>
      </w:r>
      <w:hyperlink r:id="rId72" w:history="1">
        <w:r w:rsidRPr="00AE2BB6">
          <w:rPr>
            <w:rStyle w:val="Hyperlink"/>
            <w:rFonts w:ascii="Cambria" w:hAnsi="Cambria" w:cs="Segoe UI"/>
            <w:color w:val="0065D1"/>
            <w:sz w:val="22"/>
            <w:szCs w:val="22"/>
          </w:rPr>
          <w:t>https://www.aiweirdness.com/when-algorithms-surprise-us-18-04-13/</w:t>
        </w:r>
      </w:hyperlink>
      <w:r w:rsidRPr="00AE2BB6">
        <w:rPr>
          <w:rFonts w:ascii="Cambria" w:hAnsi="Cambria" w:cs="Segoe UI"/>
          <w:color w:val="212529"/>
          <w:sz w:val="22"/>
          <w:szCs w:val="22"/>
        </w:rPr>
        <w:t>.</w:t>
      </w:r>
    </w:p>
    <w:p w14:paraId="2F232BCA"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eager learners can read / watch the following:</w:t>
      </w:r>
    </w:p>
    <w:p w14:paraId="7353A365" w14:textId="77777777" w:rsidR="001F7ECC" w:rsidRPr="00AE2BB6" w:rsidRDefault="001F7ECC" w:rsidP="00AE2BB6">
      <w:pPr>
        <w:numPr>
          <w:ilvl w:val="1"/>
          <w:numId w:val="17"/>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Alammar</w:t>
      </w:r>
      <w:proofErr w:type="spellEnd"/>
      <w:r w:rsidRPr="00AE2BB6">
        <w:rPr>
          <w:rFonts w:ascii="Cambria" w:hAnsi="Cambria" w:cs="Segoe UI"/>
          <w:color w:val="212529"/>
          <w:sz w:val="22"/>
        </w:rPr>
        <w:t>, Jay. “ChatGPT Has Never Seen a SINGLE Word (Despite Reading Most of The Internet). Meet LLM Tokenizers.” YouTube, 26 Jul 2023. </w:t>
      </w:r>
      <w:hyperlink r:id="rId73" w:history="1">
        <w:r w:rsidRPr="00AE2BB6">
          <w:rPr>
            <w:rStyle w:val="Hyperlink"/>
            <w:rFonts w:ascii="Cambria" w:hAnsi="Cambria" w:cs="Segoe UI"/>
            <w:color w:val="0065D1"/>
            <w:sz w:val="22"/>
          </w:rPr>
          <w:t>https://www.youtube.com/watch?v=uSinkCeUg9U</w:t>
        </w:r>
      </w:hyperlink>
      <w:r w:rsidRPr="00AE2BB6">
        <w:rPr>
          <w:rFonts w:ascii="Cambria" w:hAnsi="Cambria" w:cs="Segoe UI"/>
          <w:color w:val="212529"/>
          <w:sz w:val="22"/>
        </w:rPr>
        <w:t>.</w:t>
      </w:r>
    </w:p>
    <w:p w14:paraId="6AB050AD" w14:textId="77777777" w:rsidR="001F7ECC" w:rsidRPr="00AE2BB6" w:rsidRDefault="001F7ECC" w:rsidP="00AE2BB6">
      <w:pPr>
        <w:numPr>
          <w:ilvl w:val="1"/>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Karpathy</w:t>
      </w:r>
      <w:proofErr w:type="spellEnd"/>
      <w:r w:rsidRPr="00AE2BB6">
        <w:rPr>
          <w:rFonts w:ascii="Cambria" w:hAnsi="Cambria" w:cs="Segoe UI"/>
          <w:color w:val="212529"/>
          <w:sz w:val="22"/>
        </w:rPr>
        <w:t>, Andrej. “State of GPT | BRK216HFS.” Microsoft Build 2023. YouTube, 25 May 2023. </w:t>
      </w:r>
      <w:hyperlink r:id="rId74" w:history="1">
        <w:r w:rsidRPr="00AE2BB6">
          <w:rPr>
            <w:rStyle w:val="Hyperlink"/>
            <w:rFonts w:ascii="Cambria" w:hAnsi="Cambria" w:cs="Segoe UI"/>
            <w:color w:val="0065D1"/>
            <w:sz w:val="22"/>
          </w:rPr>
          <w:t>https://www.youtube.com/watch?v=bZQun8Y4L2A</w:t>
        </w:r>
      </w:hyperlink>
      <w:r w:rsidRPr="00AE2BB6">
        <w:rPr>
          <w:rFonts w:ascii="Cambria" w:hAnsi="Cambria" w:cs="Segoe UI"/>
          <w:color w:val="212529"/>
          <w:sz w:val="22"/>
        </w:rPr>
        <w:t>.</w:t>
      </w:r>
    </w:p>
    <w:p w14:paraId="0913E7C6" w14:textId="77777777" w:rsidR="001F7ECC" w:rsidRPr="00AE2BB6" w:rsidRDefault="001F7ECC" w:rsidP="00AE2BB6">
      <w:pPr>
        <w:numPr>
          <w:ilvl w:val="2"/>
          <w:numId w:val="17"/>
        </w:numPr>
        <w:spacing w:before="60" w:after="240"/>
        <w:rPr>
          <w:rFonts w:ascii="Cambria" w:hAnsi="Cambria" w:cs="Segoe UI"/>
          <w:color w:val="212529"/>
          <w:sz w:val="22"/>
        </w:rPr>
      </w:pPr>
      <w:r w:rsidRPr="00AE2BB6">
        <w:rPr>
          <w:rFonts w:ascii="Cambria" w:hAnsi="Cambria" w:cs="Segoe UI"/>
          <w:color w:val="212529"/>
          <w:sz w:val="22"/>
        </w:rPr>
        <w:t xml:space="preserve">NB: at 42 minutes, this is long; the first 20 minutes go into some more detail on how large language models are trained and built </w:t>
      </w:r>
      <w:proofErr w:type="gramStart"/>
      <w:r w:rsidRPr="00AE2BB6">
        <w:rPr>
          <w:rFonts w:ascii="Cambria" w:hAnsi="Cambria" w:cs="Segoe UI"/>
          <w:color w:val="212529"/>
          <w:sz w:val="22"/>
        </w:rPr>
        <w:t>up, and</w:t>
      </w:r>
      <w:proofErr w:type="gramEnd"/>
      <w:r w:rsidRPr="00AE2BB6">
        <w:rPr>
          <w:rFonts w:ascii="Cambria" w:hAnsi="Cambria" w:cs="Segoe UI"/>
          <w:color w:val="212529"/>
          <w:sz w:val="22"/>
        </w:rPr>
        <w:t xml:space="preserve"> is perhaps the more DSAM-level portion; the second half is advice on how to work with models, e.g. through prompt engineering, and what may be coming next.</w:t>
      </w:r>
    </w:p>
    <w:p w14:paraId="5BAF521F" w14:textId="77777777" w:rsidR="001F7ECC" w:rsidRPr="00AE2BB6" w:rsidRDefault="001F7ECC" w:rsidP="00AE2BB6">
      <w:pPr>
        <w:numPr>
          <w:ilvl w:val="1"/>
          <w:numId w:val="17"/>
        </w:numPr>
        <w:spacing w:before="120" w:after="120"/>
        <w:rPr>
          <w:rFonts w:ascii="Cambria" w:hAnsi="Cambria" w:cs="Segoe UI"/>
          <w:color w:val="212529"/>
          <w:sz w:val="22"/>
        </w:rPr>
      </w:pPr>
      <w:proofErr w:type="spellStart"/>
      <w:r w:rsidRPr="00AE2BB6">
        <w:rPr>
          <w:rFonts w:ascii="Cambria" w:hAnsi="Cambria" w:cs="Segoe UI"/>
          <w:color w:val="212529"/>
          <w:sz w:val="22"/>
        </w:rPr>
        <w:t>Kozyrkov</w:t>
      </w:r>
      <w:proofErr w:type="spellEnd"/>
      <w:r w:rsidRPr="00AE2BB6">
        <w:rPr>
          <w:rFonts w:ascii="Cambria" w:hAnsi="Cambria" w:cs="Segoe UI"/>
          <w:color w:val="212529"/>
          <w:sz w:val="22"/>
        </w:rPr>
        <w:t xml:space="preserve">, Cassie. “Introduction to ML and AI - MFML Part 1.” posted to YouTube </w:t>
      </w:r>
      <w:proofErr w:type="gramStart"/>
      <w:r w:rsidRPr="00AE2BB6">
        <w:rPr>
          <w:rFonts w:ascii="Cambria" w:hAnsi="Cambria" w:cs="Segoe UI"/>
          <w:color w:val="212529"/>
          <w:sz w:val="22"/>
        </w:rPr>
        <w:t>3 Oct 2021, but</w:t>
      </w:r>
      <w:proofErr w:type="gramEnd"/>
      <w:r w:rsidRPr="00AE2BB6">
        <w:rPr>
          <w:rFonts w:ascii="Cambria" w:hAnsi="Cambria" w:cs="Segoe UI"/>
          <w:color w:val="212529"/>
          <w:sz w:val="22"/>
        </w:rPr>
        <w:t xml:space="preserve"> filmed in 2018. </w:t>
      </w:r>
      <w:hyperlink r:id="rId75" w:history="1">
        <w:r w:rsidRPr="00AE2BB6">
          <w:rPr>
            <w:rStyle w:val="Hyperlink"/>
            <w:rFonts w:ascii="Cambria" w:hAnsi="Cambria" w:cs="Segoe UI"/>
            <w:color w:val="0065D1"/>
            <w:sz w:val="22"/>
          </w:rPr>
          <w:t>https://www.youtube.com/watch?v=lYWt-aCnE2U</w:t>
        </w:r>
      </w:hyperlink>
      <w:r w:rsidRPr="00AE2BB6">
        <w:rPr>
          <w:rFonts w:ascii="Cambria" w:hAnsi="Cambria" w:cs="Segoe UI"/>
          <w:color w:val="212529"/>
          <w:sz w:val="22"/>
        </w:rPr>
        <w:t>.</w:t>
      </w:r>
    </w:p>
    <w:p w14:paraId="6FEE5C21" w14:textId="77777777" w:rsidR="001F7ECC" w:rsidRPr="00AE2BB6" w:rsidRDefault="001F7ECC" w:rsidP="00AE2BB6">
      <w:pPr>
        <w:numPr>
          <w:ilvl w:val="2"/>
          <w:numId w:val="17"/>
        </w:numPr>
        <w:spacing w:before="60" w:after="100" w:afterAutospacing="1"/>
        <w:rPr>
          <w:rFonts w:ascii="Cambria" w:hAnsi="Cambria" w:cs="Segoe UI"/>
          <w:color w:val="212529"/>
          <w:sz w:val="22"/>
        </w:rPr>
      </w:pPr>
      <w:r w:rsidRPr="00AE2BB6">
        <w:rPr>
          <w:rFonts w:ascii="Cambria" w:hAnsi="Cambria" w:cs="Segoe UI"/>
          <w:color w:val="212529"/>
          <w:sz w:val="22"/>
        </w:rPr>
        <w:t>NB: another long video, and part of an even longer series. I recommend the following sections:</w:t>
      </w:r>
    </w:p>
    <w:p w14:paraId="26515B45" w14:textId="77777777" w:rsidR="001F7ECC" w:rsidRPr="00AE2BB6" w:rsidRDefault="001F7ECC" w:rsidP="00AE2BB6">
      <w:pPr>
        <w:numPr>
          <w:ilvl w:val="2"/>
          <w:numId w:val="17"/>
        </w:numPr>
        <w:spacing w:before="100" w:beforeAutospacing="1" w:after="100" w:afterAutospacing="1"/>
        <w:rPr>
          <w:rFonts w:ascii="Cambria" w:hAnsi="Cambria" w:cs="Segoe UI"/>
          <w:color w:val="212529"/>
          <w:sz w:val="22"/>
        </w:rPr>
      </w:pPr>
      <w:hyperlink r:id="rId76" w:history="1">
        <w:r w:rsidRPr="00AE2BB6">
          <w:rPr>
            <w:rStyle w:val="Hyperlink"/>
            <w:rFonts w:ascii="Cambria" w:hAnsi="Cambria" w:cs="Segoe UI"/>
            <w:color w:val="0065D1"/>
            <w:sz w:val="22"/>
          </w:rPr>
          <w:t>from 16:13</w:t>
        </w:r>
      </w:hyperlink>
      <w:r w:rsidRPr="00AE2BB6">
        <w:rPr>
          <w:rFonts w:ascii="Cambria" w:hAnsi="Cambria" w:cs="Segoe UI"/>
          <w:color w:val="212529"/>
          <w:sz w:val="22"/>
        </w:rPr>
        <w:t> to 34:45: The process of building a regression model and why that matters.</w:t>
      </w:r>
    </w:p>
    <w:p w14:paraId="1A273485" w14:textId="77777777" w:rsidR="001F7ECC" w:rsidRPr="00AE2BB6" w:rsidRDefault="001F7ECC" w:rsidP="00AE2BB6">
      <w:pPr>
        <w:numPr>
          <w:ilvl w:val="2"/>
          <w:numId w:val="17"/>
        </w:numPr>
        <w:spacing w:before="100" w:beforeAutospacing="1" w:after="100" w:afterAutospacing="1"/>
        <w:rPr>
          <w:rFonts w:ascii="Cambria" w:hAnsi="Cambria" w:cs="Segoe UI"/>
          <w:color w:val="212529"/>
          <w:sz w:val="22"/>
        </w:rPr>
      </w:pPr>
      <w:hyperlink r:id="rId77" w:history="1">
        <w:r w:rsidRPr="00AE2BB6">
          <w:rPr>
            <w:rStyle w:val="Hyperlink"/>
            <w:rFonts w:ascii="Cambria" w:hAnsi="Cambria" w:cs="Segoe UI"/>
            <w:color w:val="0065D1"/>
            <w:sz w:val="22"/>
          </w:rPr>
          <w:t>from 39:42</w:t>
        </w:r>
      </w:hyperlink>
      <w:r w:rsidRPr="00AE2BB6">
        <w:rPr>
          <w:rFonts w:ascii="Cambria" w:hAnsi="Cambria" w:cs="Segoe UI"/>
          <w:color w:val="212529"/>
          <w:sz w:val="22"/>
        </w:rPr>
        <w:t> to 45:37: Why did AI start booming in the late 2010s?</w:t>
      </w:r>
    </w:p>
    <w:p w14:paraId="6D168C9C" w14:textId="77777777" w:rsidR="001F7ECC" w:rsidRPr="00AE2BB6" w:rsidRDefault="001F7ECC" w:rsidP="00AE2BB6">
      <w:pPr>
        <w:numPr>
          <w:ilvl w:val="2"/>
          <w:numId w:val="17"/>
        </w:numPr>
        <w:spacing w:before="100" w:beforeAutospacing="1" w:after="240"/>
        <w:rPr>
          <w:rFonts w:ascii="Cambria" w:hAnsi="Cambria" w:cs="Segoe UI"/>
          <w:color w:val="212529"/>
          <w:sz w:val="22"/>
        </w:rPr>
      </w:pPr>
      <w:hyperlink r:id="rId78" w:history="1">
        <w:r w:rsidRPr="00AE2BB6">
          <w:rPr>
            <w:rStyle w:val="Hyperlink"/>
            <w:rFonts w:ascii="Cambria" w:hAnsi="Cambria" w:cs="Segoe UI"/>
            <w:color w:val="0065D1"/>
            <w:sz w:val="22"/>
          </w:rPr>
          <w:t>from 54:28</w:t>
        </w:r>
      </w:hyperlink>
      <w:r w:rsidRPr="00AE2BB6">
        <w:rPr>
          <w:rFonts w:ascii="Cambria" w:hAnsi="Cambria" w:cs="Segoe UI"/>
          <w:color w:val="212529"/>
          <w:sz w:val="22"/>
        </w:rPr>
        <w:t> to 1:07:05: When can you trust machine learning?</w:t>
      </w:r>
    </w:p>
    <w:p w14:paraId="151D22A7" w14:textId="77777777" w:rsidR="001F7ECC" w:rsidRDefault="001F7ECC" w:rsidP="00AE2BB6">
      <w:pPr>
        <w:numPr>
          <w:ilvl w:val="1"/>
          <w:numId w:val="17"/>
        </w:numPr>
        <w:spacing w:before="120" w:after="240"/>
        <w:rPr>
          <w:rFonts w:ascii="Cambria" w:hAnsi="Cambria" w:cs="Segoe UI"/>
          <w:color w:val="212529"/>
          <w:sz w:val="22"/>
        </w:rPr>
      </w:pPr>
      <w:r w:rsidRPr="00AE2BB6">
        <w:rPr>
          <w:rFonts w:ascii="Cambria" w:hAnsi="Cambria" w:cs="Segoe UI"/>
          <w:color w:val="212529"/>
          <w:sz w:val="22"/>
        </w:rPr>
        <w:t>Cheung, Diana. “Demystifying Generative AI: Introducing the Underlying Technologies &amp; Models of Generative AI.” Codesmith.io/Blog, Aug 30, 2023, </w:t>
      </w:r>
      <w:hyperlink r:id="rId79" w:history="1">
        <w:r w:rsidRPr="00AE2BB6">
          <w:rPr>
            <w:rStyle w:val="Hyperlink"/>
            <w:rFonts w:ascii="Cambria" w:hAnsi="Cambria" w:cs="Segoe UI"/>
            <w:color w:val="0065D1"/>
            <w:sz w:val="22"/>
          </w:rPr>
          <w:t>https://www.codesmith.io/blog/demystifying-generative-ai-introducing-the-underlying-technologies-models-of-generative-ai</w:t>
        </w:r>
      </w:hyperlink>
      <w:r w:rsidRPr="00AE2BB6">
        <w:rPr>
          <w:rFonts w:ascii="Cambria" w:hAnsi="Cambria" w:cs="Segoe UI"/>
          <w:color w:val="212529"/>
          <w:sz w:val="22"/>
        </w:rPr>
        <w:t>.</w:t>
      </w:r>
    </w:p>
    <w:p w14:paraId="2A6ECD3A" w14:textId="77777777" w:rsidR="00911202" w:rsidRPr="00AE2BB6" w:rsidRDefault="00911202" w:rsidP="00911202">
      <w:pPr>
        <w:spacing w:before="120" w:after="240"/>
        <w:ind w:left="1440"/>
        <w:rPr>
          <w:rFonts w:ascii="Cambria" w:hAnsi="Cambria" w:cs="Segoe UI"/>
          <w:color w:val="212529"/>
          <w:sz w:val="22"/>
        </w:rPr>
      </w:pPr>
    </w:p>
    <w:p w14:paraId="19C71C63" w14:textId="72663F3B"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lastRenderedPageBreak/>
        <w:t xml:space="preserve">Week 7: Mon, Oct 07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AI: Machines learning to classify and predict</w:t>
      </w:r>
    </w:p>
    <w:p w14:paraId="0698D2E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FDF2EE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y Friday, look through the options for the three upcoming People’s Choice weeks, and register your preferences.</w:t>
      </w:r>
    </w:p>
    <w:p w14:paraId="0E62FFA7" w14:textId="77777777" w:rsidR="00911202" w:rsidRPr="00AE2BB6" w:rsidRDefault="00911202" w:rsidP="00AE2BB6">
      <w:pPr>
        <w:pStyle w:val="NormalWeb"/>
        <w:spacing w:before="0" w:beforeAutospacing="0"/>
        <w:rPr>
          <w:rFonts w:ascii="Cambria" w:hAnsi="Cambria" w:cs="Segoe UI"/>
          <w:color w:val="212529"/>
          <w:sz w:val="22"/>
          <w:szCs w:val="22"/>
        </w:rPr>
      </w:pPr>
    </w:p>
    <w:p w14:paraId="2016FEA1" w14:textId="2CF948A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Week 8: Mon, Oct 14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Fall Break</w:t>
      </w:r>
      <w:r w:rsidRPr="00DB3FC4">
        <w:rPr>
          <w:rFonts w:ascii="Cambria" w:hAnsi="Cambria" w:cs="Segoe UI"/>
          <w:smallCaps w:val="0"/>
          <w:color w:val="212529"/>
          <w:szCs w:val="24"/>
        </w:rPr>
        <w:t> (reflection and planning)</w:t>
      </w:r>
    </w:p>
    <w:p w14:paraId="2D332E7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1"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F8B86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9, </w:t>
      </w:r>
      <w:hyperlink r:id="rId82"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46C5A0D9" w14:textId="1D32B2C8"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w:t>
      </w:r>
      <w:r w:rsidR="00DA20D3">
        <w:rPr>
          <w:rFonts w:ascii="Cambria" w:hAnsi="Cambria" w:cs="Segoe UI"/>
          <w:color w:val="212529"/>
          <w:sz w:val="22"/>
        </w:rPr>
        <w:t xml:space="preserve">sources / </w:t>
      </w:r>
      <w:r w:rsidRPr="00AE2BB6">
        <w:rPr>
          <w:rFonts w:ascii="Cambria" w:hAnsi="Cambria" w:cs="Segoe UI"/>
          <w:color w:val="212529"/>
          <w:sz w:val="22"/>
        </w:rPr>
        <w:t xml:space="preserve">objects are you working with?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26B88CFC" w14:textId="42FE1E5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have you done with or to </w:t>
      </w:r>
      <w:r w:rsidR="00DA20D3">
        <w:rPr>
          <w:rFonts w:ascii="Cambria" w:hAnsi="Cambria" w:cs="Segoe UI"/>
          <w:color w:val="212529"/>
          <w:sz w:val="22"/>
        </w:rPr>
        <w:t>them</w:t>
      </w:r>
      <w:r w:rsidRPr="00AE2BB6">
        <w:rPr>
          <w:rFonts w:ascii="Cambria" w:hAnsi="Cambria" w:cs="Segoe UI"/>
          <w:color w:val="212529"/>
          <w:sz w:val="22"/>
        </w:rPr>
        <w:t>?</w:t>
      </w:r>
    </w:p>
    <w:p w14:paraId="11056575"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1711FF0A"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2871EBB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356B9C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83"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 Also optionally, you may want to read </w:t>
      </w:r>
      <w:hyperlink r:id="rId84" w:anchor="what-is-debugging" w:history="1">
        <w:r w:rsidRPr="00AE2BB6">
          <w:rPr>
            <w:rStyle w:val="Hyperlink"/>
            <w:rFonts w:ascii="Cambria" w:hAnsi="Cambria" w:cs="Segoe UI"/>
            <w:color w:val="0065D1"/>
            <w:sz w:val="22"/>
            <w:szCs w:val="22"/>
          </w:rPr>
          <w:t>section 6.2</w:t>
        </w:r>
      </w:hyperlink>
      <w:r w:rsidRPr="00AE2BB6">
        <w:rPr>
          <w:rFonts w:ascii="Cambria" w:hAnsi="Cambria" w:cs="Segoe UI"/>
          <w:color w:val="212529"/>
          <w:sz w:val="22"/>
          <w:szCs w:val="22"/>
        </w:rPr>
        <w:t> of Paul Ford’s </w:t>
      </w:r>
      <w:r w:rsidRPr="00AE2BB6">
        <w:rPr>
          <w:rStyle w:val="Emphasis"/>
          <w:rFonts w:ascii="Cambria" w:hAnsi="Cambria" w:cs="Segoe UI"/>
          <w:color w:val="212529"/>
          <w:sz w:val="22"/>
          <w:szCs w:val="22"/>
        </w:rPr>
        <w:t>What is Code?</w:t>
      </w:r>
      <w:r w:rsidRPr="00AE2BB6">
        <w:rPr>
          <w:rFonts w:ascii="Cambria" w:hAnsi="Cambria" w:cs="Segoe UI"/>
          <w:color w:val="212529"/>
          <w:sz w:val="22"/>
          <w:szCs w:val="22"/>
        </w:rPr>
        <w:t>: “What is debugging?”</w:t>
      </w:r>
    </w:p>
    <w:p w14:paraId="34ADC29F" w14:textId="77777777" w:rsidR="00911202" w:rsidRDefault="00911202" w:rsidP="00AE2BB6">
      <w:pPr>
        <w:pStyle w:val="Heading3"/>
        <w:spacing w:before="264"/>
        <w:rPr>
          <w:rFonts w:ascii="Cambria" w:hAnsi="Cambria" w:cs="Segoe UI"/>
          <w:b/>
          <w:bCs w:val="0"/>
          <w:color w:val="212529"/>
          <w:sz w:val="22"/>
          <w:szCs w:val="22"/>
        </w:rPr>
      </w:pPr>
    </w:p>
    <w:p w14:paraId="7C63755E" w14:textId="3105221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9: Mon, Oct 2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2: Processed</w:t>
      </w:r>
    </w:p>
    <w:p w14:paraId="0E9A848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58DBA9D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0, please </w:t>
      </w:r>
      <w:r w:rsidRPr="00AE2BB6">
        <w:rPr>
          <w:rStyle w:val="Strong"/>
          <w:rFonts w:ascii="Cambria" w:hAnsi="Cambria" w:cs="Segoe UI"/>
          <w:color w:val="212529"/>
          <w:sz w:val="22"/>
          <w:szCs w:val="22"/>
        </w:rPr>
        <w:t>read / watch</w:t>
      </w:r>
      <w:r w:rsidRPr="00AE2BB6">
        <w:rPr>
          <w:rFonts w:ascii="Cambria" w:hAnsi="Cambria" w:cs="Segoe UI"/>
          <w:color w:val="212529"/>
          <w:sz w:val="22"/>
          <w:szCs w:val="22"/>
        </w:rPr>
        <w:t>:</w:t>
      </w:r>
    </w:p>
    <w:p w14:paraId="7E0F01FA"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isenberg, David. “Digital Accessibility: What It Is and Why It Matters.” Perkins School for the Blind, 17 May 2021, </w:t>
      </w:r>
      <w:hyperlink r:id="rId85" w:history="1">
        <w:r w:rsidRPr="00AE2BB6">
          <w:rPr>
            <w:rStyle w:val="Hyperlink"/>
            <w:rFonts w:ascii="Cambria" w:hAnsi="Cambria" w:cs="Segoe UI"/>
            <w:color w:val="0065D1"/>
            <w:sz w:val="22"/>
          </w:rPr>
          <w:t>https://www.perkins.org/digital-accessibility-makes-the-world-a-better-place/</w:t>
        </w:r>
      </w:hyperlink>
      <w:r w:rsidRPr="00AE2BB6">
        <w:rPr>
          <w:rFonts w:ascii="Cambria" w:hAnsi="Cambria" w:cs="Segoe UI"/>
          <w:color w:val="212529"/>
          <w:sz w:val="22"/>
        </w:rPr>
        <w:t>.</w:t>
      </w:r>
    </w:p>
    <w:p w14:paraId="20CBDD77" w14:textId="2242CD8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Selections from the W3C Web Accessibility Initiative (WAI</w:t>
      </w:r>
      <w:r w:rsidR="00E12F4D">
        <w:rPr>
          <w:rFonts w:ascii="Cambria" w:hAnsi="Cambria" w:cs="Segoe UI"/>
          <w:color w:val="212529"/>
          <w:sz w:val="22"/>
        </w:rPr>
        <w:t xml:space="preserve">, </w:t>
      </w:r>
      <w:hyperlink r:id="rId86" w:history="1">
        <w:r w:rsidR="00E12F4D" w:rsidRPr="00E12F4D">
          <w:rPr>
            <w:rStyle w:val="Hyperlink"/>
            <w:rFonts w:ascii="Cambria" w:hAnsi="Cambria" w:cs="Segoe UI"/>
            <w:sz w:val="22"/>
          </w:rPr>
          <w:t>https://www.w3.org/wai</w:t>
        </w:r>
      </w:hyperlink>
      <w:r w:rsidRPr="00AE2BB6">
        <w:rPr>
          <w:rFonts w:ascii="Cambria" w:hAnsi="Cambria" w:cs="Segoe UI"/>
          <w:color w:val="212529"/>
          <w:sz w:val="22"/>
        </w:rPr>
        <w:t>):</w:t>
      </w:r>
    </w:p>
    <w:p w14:paraId="47FBEBA2" w14:textId="77777777" w:rsidR="001F7ECC" w:rsidRPr="00AE2BB6" w:rsidRDefault="001F7ECC" w:rsidP="00AE2BB6">
      <w:pPr>
        <w:numPr>
          <w:ilvl w:val="1"/>
          <w:numId w:val="19"/>
        </w:numPr>
        <w:spacing w:before="60" w:after="100" w:afterAutospacing="1"/>
        <w:rPr>
          <w:rFonts w:ascii="Cambria" w:hAnsi="Cambria" w:cs="Segoe UI"/>
          <w:color w:val="212529"/>
          <w:sz w:val="22"/>
        </w:rPr>
      </w:pPr>
      <w:hyperlink r:id="rId87" w:history="1">
        <w:r w:rsidRPr="00AE2BB6">
          <w:rPr>
            <w:rStyle w:val="Hyperlink"/>
            <w:rFonts w:ascii="Cambria" w:hAnsi="Cambria" w:cs="Segoe UI"/>
            <w:color w:val="0065D1"/>
            <w:sz w:val="22"/>
          </w:rPr>
          <w:t>“Accessibility Principles”</w:t>
        </w:r>
      </w:hyperlink>
      <w:r w:rsidRPr="00AE2BB6">
        <w:rPr>
          <w:rFonts w:ascii="Cambria" w:hAnsi="Cambria" w:cs="Segoe UI"/>
          <w:color w:val="212529"/>
          <w:sz w:val="22"/>
        </w:rPr>
        <w:t> (Overview)</w:t>
      </w:r>
    </w:p>
    <w:p w14:paraId="268B71AE" w14:textId="77777777" w:rsidR="001F7ECC" w:rsidRPr="00AE2BB6" w:rsidRDefault="001F7ECC" w:rsidP="00AE2BB6">
      <w:pPr>
        <w:numPr>
          <w:ilvl w:val="2"/>
          <w:numId w:val="19"/>
        </w:numPr>
        <w:spacing w:before="60" w:after="100" w:afterAutospacing="1"/>
        <w:rPr>
          <w:rFonts w:ascii="Cambria" w:hAnsi="Cambria" w:cs="Segoe UI"/>
          <w:color w:val="212529"/>
          <w:sz w:val="22"/>
        </w:rPr>
      </w:pPr>
      <w:hyperlink r:id="rId88" w:history="1">
        <w:r w:rsidRPr="00AE2BB6">
          <w:rPr>
            <w:rStyle w:val="Hyperlink"/>
            <w:rFonts w:ascii="Cambria" w:hAnsi="Cambria" w:cs="Segoe UI"/>
            <w:color w:val="0065D1"/>
            <w:sz w:val="22"/>
          </w:rPr>
          <w:t>Perception - hearing, feeling and seeing</w:t>
        </w:r>
      </w:hyperlink>
    </w:p>
    <w:p w14:paraId="4E94F328" w14:textId="77777777" w:rsidR="001F7ECC" w:rsidRPr="00AE2BB6" w:rsidRDefault="001F7ECC" w:rsidP="00AE2BB6">
      <w:pPr>
        <w:numPr>
          <w:ilvl w:val="2"/>
          <w:numId w:val="19"/>
        </w:numPr>
        <w:spacing w:before="100" w:beforeAutospacing="1" w:after="100" w:afterAutospacing="1"/>
        <w:rPr>
          <w:rFonts w:ascii="Cambria" w:hAnsi="Cambria" w:cs="Segoe UI"/>
          <w:color w:val="212529"/>
          <w:sz w:val="22"/>
        </w:rPr>
      </w:pPr>
      <w:hyperlink r:id="rId89" w:history="1">
        <w:r w:rsidRPr="00AE2BB6">
          <w:rPr>
            <w:rStyle w:val="Hyperlink"/>
            <w:rFonts w:ascii="Cambria" w:hAnsi="Cambria" w:cs="Segoe UI"/>
            <w:color w:val="0065D1"/>
            <w:sz w:val="22"/>
          </w:rPr>
          <w:t>Presentation - distinguishing and understanding</w:t>
        </w:r>
      </w:hyperlink>
    </w:p>
    <w:p w14:paraId="4341224B" w14:textId="77777777" w:rsidR="001F7ECC" w:rsidRPr="00AE2BB6" w:rsidRDefault="001F7ECC" w:rsidP="00AE2BB6">
      <w:pPr>
        <w:numPr>
          <w:ilvl w:val="2"/>
          <w:numId w:val="19"/>
        </w:numPr>
        <w:spacing w:before="100" w:beforeAutospacing="1" w:after="100" w:afterAutospacing="1"/>
        <w:rPr>
          <w:rFonts w:ascii="Cambria" w:hAnsi="Cambria" w:cs="Segoe UI"/>
          <w:color w:val="212529"/>
          <w:sz w:val="22"/>
        </w:rPr>
      </w:pPr>
      <w:hyperlink r:id="rId90" w:history="1">
        <w:r w:rsidRPr="00AE2BB6">
          <w:rPr>
            <w:rStyle w:val="Hyperlink"/>
            <w:rFonts w:ascii="Cambria" w:hAnsi="Cambria" w:cs="Segoe UI"/>
            <w:color w:val="0065D1"/>
            <w:sz w:val="22"/>
          </w:rPr>
          <w:t>Input - typing, writing, and clicking</w:t>
        </w:r>
      </w:hyperlink>
    </w:p>
    <w:p w14:paraId="34CD6C24" w14:textId="77777777" w:rsidR="001F7ECC" w:rsidRPr="00AE2BB6" w:rsidRDefault="001F7ECC" w:rsidP="00AE2BB6">
      <w:pPr>
        <w:numPr>
          <w:ilvl w:val="2"/>
          <w:numId w:val="19"/>
        </w:numPr>
        <w:spacing w:before="100" w:beforeAutospacing="1" w:after="240"/>
        <w:rPr>
          <w:rFonts w:ascii="Cambria" w:hAnsi="Cambria" w:cs="Segoe UI"/>
          <w:color w:val="212529"/>
          <w:sz w:val="22"/>
        </w:rPr>
      </w:pPr>
      <w:hyperlink r:id="rId91" w:history="1">
        <w:r w:rsidRPr="00AE2BB6">
          <w:rPr>
            <w:rStyle w:val="Hyperlink"/>
            <w:rFonts w:ascii="Cambria" w:hAnsi="Cambria" w:cs="Segoe UI"/>
            <w:color w:val="0065D1"/>
            <w:sz w:val="22"/>
          </w:rPr>
          <w:t>Interaction - navigating and finding</w:t>
        </w:r>
      </w:hyperlink>
    </w:p>
    <w:p w14:paraId="47BA7333" w14:textId="77777777" w:rsidR="001F7ECC" w:rsidRPr="00AE2BB6" w:rsidRDefault="001F7ECC" w:rsidP="00AE2BB6">
      <w:pPr>
        <w:numPr>
          <w:ilvl w:val="1"/>
          <w:numId w:val="19"/>
        </w:numPr>
        <w:spacing w:before="120" w:after="120"/>
        <w:rPr>
          <w:rFonts w:ascii="Cambria" w:hAnsi="Cambria" w:cs="Segoe UI"/>
          <w:color w:val="212529"/>
          <w:sz w:val="22"/>
        </w:rPr>
      </w:pPr>
      <w:hyperlink r:id="rId92" w:history="1">
        <w:r w:rsidRPr="00AE2BB6">
          <w:rPr>
            <w:rStyle w:val="Hyperlink"/>
            <w:rFonts w:ascii="Cambria" w:hAnsi="Cambria" w:cs="Segoe UI"/>
            <w:color w:val="0065D1"/>
            <w:sz w:val="22"/>
          </w:rPr>
          <w:t>“Web Accessibility Perspectives - Compilation of 10 Topics/Videos”</w:t>
        </w:r>
      </w:hyperlink>
    </w:p>
    <w:p w14:paraId="56E2485D" w14:textId="77777777" w:rsidR="001F7ECC" w:rsidRPr="00AE2BB6" w:rsidRDefault="001F7ECC" w:rsidP="00AE2BB6">
      <w:pPr>
        <w:numPr>
          <w:ilvl w:val="1"/>
          <w:numId w:val="19"/>
        </w:numPr>
        <w:spacing w:before="100" w:beforeAutospacing="1" w:after="240"/>
        <w:rPr>
          <w:rFonts w:ascii="Cambria" w:hAnsi="Cambria" w:cs="Segoe UI"/>
          <w:color w:val="212529"/>
          <w:sz w:val="22"/>
        </w:rPr>
      </w:pPr>
      <w:hyperlink r:id="rId93" w:history="1">
        <w:r w:rsidRPr="00AE2BB6">
          <w:rPr>
            <w:rStyle w:val="Hyperlink"/>
            <w:rFonts w:ascii="Cambria" w:hAnsi="Cambria" w:cs="Segoe UI"/>
            <w:color w:val="0065D1"/>
            <w:sz w:val="22"/>
          </w:rPr>
          <w:t>How People with Disabilities Use the Web: Tools and Techniques</w:t>
        </w:r>
      </w:hyperlink>
    </w:p>
    <w:p w14:paraId="41FEF3A6" w14:textId="77777777" w:rsidR="001F7ECC" w:rsidRPr="00AE2BB6" w:rsidRDefault="001F7ECC" w:rsidP="00AE2BB6">
      <w:pPr>
        <w:pStyle w:val="NormalWeb"/>
        <w:numPr>
          <w:ilvl w:val="0"/>
          <w:numId w:val="19"/>
        </w:numPr>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Yergeau, M. Remi, Elizabeth Brewer, Stephanie L. </w:t>
      </w:r>
      <w:proofErr w:type="spellStart"/>
      <w:r w:rsidRPr="00AE2BB6">
        <w:rPr>
          <w:rFonts w:ascii="Cambria" w:hAnsi="Cambria" w:cs="Segoe UI"/>
          <w:color w:val="212529"/>
          <w:sz w:val="22"/>
          <w:szCs w:val="22"/>
        </w:rPr>
        <w:t>Kerschbaum</w:t>
      </w:r>
      <w:proofErr w:type="spellEnd"/>
      <w:r w:rsidRPr="00AE2BB6">
        <w:rPr>
          <w:rFonts w:ascii="Cambria" w:hAnsi="Cambria" w:cs="Segoe UI"/>
          <w:color w:val="212529"/>
          <w:sz w:val="22"/>
          <w:szCs w:val="22"/>
        </w:rPr>
        <w:t xml:space="preserve">, Sushil </w:t>
      </w:r>
      <w:proofErr w:type="spellStart"/>
      <w:r w:rsidRPr="00AE2BB6">
        <w:rPr>
          <w:rFonts w:ascii="Cambria" w:hAnsi="Cambria" w:cs="Segoe UI"/>
          <w:color w:val="212529"/>
          <w:sz w:val="22"/>
          <w:szCs w:val="22"/>
        </w:rPr>
        <w:t>Oswal</w:t>
      </w:r>
      <w:proofErr w:type="spellEnd"/>
      <w:r w:rsidRPr="00AE2BB6">
        <w:rPr>
          <w:rFonts w:ascii="Cambria" w:hAnsi="Cambria" w:cs="Segoe UI"/>
          <w:color w:val="212529"/>
          <w:sz w:val="22"/>
          <w:szCs w:val="22"/>
        </w:rPr>
        <w:t xml:space="preserve">, Margaret Price, Michael J. Salvo, Cynthia L. Selfe, and Franny Howes. “Multimodality in Motion: Disability and </w:t>
      </w:r>
      <w:proofErr w:type="spellStart"/>
      <w:r w:rsidRPr="00AE2BB6">
        <w:rPr>
          <w:rFonts w:ascii="Cambria" w:hAnsi="Cambria" w:cs="Segoe UI"/>
          <w:color w:val="212529"/>
          <w:sz w:val="22"/>
          <w:szCs w:val="22"/>
        </w:rPr>
        <w:t>Kairotic</w:t>
      </w:r>
      <w:proofErr w:type="spellEnd"/>
      <w:r w:rsidRPr="00AE2BB6">
        <w:rPr>
          <w:rFonts w:ascii="Cambria" w:hAnsi="Cambria" w:cs="Segoe UI"/>
          <w:color w:val="212529"/>
          <w:sz w:val="22"/>
          <w:szCs w:val="22"/>
        </w:rPr>
        <w:t xml:space="preserve"> Spaces.” Kairos: A Journal of Rhetoric, Technology, and Pedagogy, vol. 18, no. 1, Aug. 2013, </w:t>
      </w:r>
      <w:hyperlink r:id="rId94" w:history="1">
        <w:r w:rsidRPr="00AE2BB6">
          <w:rPr>
            <w:rStyle w:val="Hyperlink"/>
            <w:rFonts w:ascii="Cambria" w:hAnsi="Cambria" w:cs="Segoe UI"/>
            <w:color w:val="0065D1"/>
            <w:sz w:val="22"/>
            <w:szCs w:val="22"/>
          </w:rPr>
          <w:t>https://kairos.technorhetoric.net/18.1/coverweb/yergeau-et-al/index.html</w:t>
        </w:r>
      </w:hyperlink>
      <w:r w:rsidRPr="00AE2BB6">
        <w:rPr>
          <w:rFonts w:ascii="Cambria" w:hAnsi="Cambria" w:cs="Segoe UI"/>
          <w:color w:val="212529"/>
          <w:sz w:val="22"/>
          <w:szCs w:val="22"/>
        </w:rPr>
        <w:t>.</w:t>
      </w:r>
    </w:p>
    <w:p w14:paraId="6CD5F54D"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s for eager readers:</w:t>
      </w:r>
    </w:p>
    <w:p w14:paraId="67308E8B" w14:textId="77777777" w:rsidR="001F7ECC" w:rsidRPr="00AE2BB6" w:rsidRDefault="001F7ECC" w:rsidP="00AE2BB6">
      <w:pPr>
        <w:numPr>
          <w:ilvl w:val="1"/>
          <w:numId w:val="19"/>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w:t>
      </w:r>
    </w:p>
    <w:p w14:paraId="4CD96933" w14:textId="77777777" w:rsidR="001F7ECC" w:rsidRPr="00AE2BB6" w:rsidRDefault="001F7ECC" w:rsidP="00AE2BB6">
      <w:pPr>
        <w:numPr>
          <w:ilvl w:val="2"/>
          <w:numId w:val="19"/>
        </w:numPr>
        <w:spacing w:before="60" w:after="100" w:afterAutospacing="1"/>
        <w:rPr>
          <w:rFonts w:ascii="Cambria" w:hAnsi="Cambria" w:cs="Segoe UI"/>
          <w:color w:val="212529"/>
          <w:sz w:val="22"/>
        </w:rPr>
      </w:pPr>
      <w:hyperlink r:id="rId95" w:history="1">
        <w:r w:rsidRPr="00AE2BB6">
          <w:rPr>
            <w:rStyle w:val="Hyperlink"/>
            <w:rFonts w:ascii="Cambria" w:hAnsi="Cambria" w:cs="Segoe UI"/>
            <w:color w:val="0065D1"/>
            <w:sz w:val="22"/>
          </w:rPr>
          <w:t>3: “On Rational, Scientific, Objective Viewpoints from Mythical, Imaginary, Impossible Standpoints”</w:t>
        </w:r>
      </w:hyperlink>
    </w:p>
    <w:p w14:paraId="4BA5A949" w14:textId="77777777" w:rsidR="001F7ECC" w:rsidRPr="00AE2BB6" w:rsidRDefault="001F7ECC" w:rsidP="00AE2BB6">
      <w:pPr>
        <w:numPr>
          <w:ilvl w:val="2"/>
          <w:numId w:val="19"/>
        </w:numPr>
        <w:spacing w:before="100" w:beforeAutospacing="1" w:after="240"/>
        <w:rPr>
          <w:rFonts w:ascii="Cambria" w:hAnsi="Cambria" w:cs="Segoe UI"/>
          <w:color w:val="212529"/>
          <w:sz w:val="22"/>
        </w:rPr>
      </w:pPr>
      <w:hyperlink r:id="rId96" w:history="1">
        <w:r w:rsidRPr="00AE2BB6">
          <w:rPr>
            <w:rStyle w:val="Hyperlink"/>
            <w:rFonts w:ascii="Cambria" w:hAnsi="Cambria" w:cs="Segoe UI"/>
            <w:color w:val="0065D1"/>
            <w:sz w:val="22"/>
          </w:rPr>
          <w:t>5: Unicorns, Janitors, Ninjas, Wizards, and Rock Stars</w:t>
        </w:r>
      </w:hyperlink>
    </w:p>
    <w:p w14:paraId="2D5C349B" w14:textId="77777777" w:rsidR="001F7ECC" w:rsidRDefault="001F7ECC" w:rsidP="00AE2BB6">
      <w:pPr>
        <w:numPr>
          <w:ilvl w:val="1"/>
          <w:numId w:val="19"/>
        </w:numPr>
        <w:spacing w:before="120" w:after="240"/>
        <w:rPr>
          <w:rFonts w:ascii="Cambria" w:hAnsi="Cambria" w:cs="Segoe UI"/>
          <w:color w:val="212529"/>
          <w:sz w:val="22"/>
        </w:rPr>
      </w:pPr>
      <w:r w:rsidRPr="00AE2BB6">
        <w:rPr>
          <w:rFonts w:ascii="Cambria" w:hAnsi="Cambria" w:cs="Segoe UI"/>
          <w:color w:val="212529"/>
          <w:sz w:val="22"/>
        </w:rPr>
        <w:t>W3C Web Accessibility Initiative (WAI), </w:t>
      </w:r>
      <w:hyperlink r:id="rId97" w:history="1">
        <w:r w:rsidRPr="00AE2BB6">
          <w:rPr>
            <w:rStyle w:val="Hyperlink"/>
            <w:rFonts w:ascii="Cambria" w:hAnsi="Cambria" w:cs="Segoe UI"/>
            <w:color w:val="0065D1"/>
            <w:sz w:val="22"/>
          </w:rPr>
          <w:t>“Stories of Web Users”</w:t>
        </w:r>
      </w:hyperlink>
    </w:p>
    <w:p w14:paraId="4C4D6ACC" w14:textId="77777777" w:rsidR="00911202" w:rsidRPr="00AE2BB6" w:rsidRDefault="00911202" w:rsidP="00911202">
      <w:pPr>
        <w:spacing w:before="120" w:after="240"/>
        <w:ind w:left="1440"/>
        <w:rPr>
          <w:rFonts w:ascii="Cambria" w:hAnsi="Cambria" w:cs="Segoe UI"/>
          <w:color w:val="212529"/>
          <w:sz w:val="22"/>
        </w:rPr>
      </w:pPr>
    </w:p>
    <w:p w14:paraId="455AE50A" w14:textId="29A16DFC"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0: Mon, Oct 28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accessibility</w:t>
      </w:r>
    </w:p>
    <w:p w14:paraId="4B119C7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98"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7DABF69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844CC37" w14:textId="77777777" w:rsidR="00911202" w:rsidRPr="00AE2BB6" w:rsidRDefault="00911202" w:rsidP="00AE2BB6">
      <w:pPr>
        <w:pStyle w:val="NormalWeb"/>
        <w:spacing w:before="0" w:beforeAutospacing="0"/>
        <w:rPr>
          <w:rFonts w:ascii="Cambria" w:hAnsi="Cambria" w:cs="Segoe UI"/>
          <w:color w:val="212529"/>
          <w:sz w:val="22"/>
          <w:szCs w:val="22"/>
        </w:rPr>
      </w:pPr>
    </w:p>
    <w:p w14:paraId="491FE0A3" w14:textId="2B10412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1: Mon, Nov 04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1</w:t>
      </w:r>
    </w:p>
    <w:p w14:paraId="66F9A8B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99"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2C9D2EA"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AC9AB8D" w14:textId="77777777" w:rsidR="00911202" w:rsidRDefault="00911202" w:rsidP="00AE2BB6">
      <w:pPr>
        <w:pStyle w:val="Heading3"/>
        <w:spacing w:before="264"/>
        <w:rPr>
          <w:rFonts w:ascii="Cambria" w:hAnsi="Cambria" w:cs="Segoe UI"/>
          <w:b/>
          <w:bCs w:val="0"/>
          <w:color w:val="212529"/>
          <w:sz w:val="22"/>
          <w:szCs w:val="22"/>
        </w:rPr>
      </w:pPr>
    </w:p>
    <w:p w14:paraId="63AD2675" w14:textId="32AB6D7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2: Mon, Nov 1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2</w:t>
      </w:r>
    </w:p>
    <w:p w14:paraId="04A9535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6EEED53E"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3, </w:t>
      </w:r>
      <w:hyperlink r:id="rId101"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5B77A4E8" w14:textId="5CDE4924"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questions are you pursuing by processing your </w:t>
      </w:r>
      <w:r w:rsidR="00DA20D3">
        <w:rPr>
          <w:rFonts w:ascii="Cambria" w:hAnsi="Cambria" w:cs="Segoe UI"/>
          <w:color w:val="212529"/>
          <w:sz w:val="22"/>
        </w:rPr>
        <w:t>sources</w:t>
      </w:r>
      <w:r w:rsidRPr="00AE2BB6">
        <w:rPr>
          <w:rFonts w:ascii="Cambria" w:hAnsi="Cambria" w:cs="Segoe UI"/>
          <w:color w:val="212529"/>
          <w:sz w:val="22"/>
        </w:rPr>
        <w:t xml:space="preserve">?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17FE3C03"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nswers do you have so far, however tentative?</w:t>
      </w:r>
    </w:p>
    <w:p w14:paraId="0F510FDE"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 to deepen your questions and answers?</w:t>
      </w:r>
    </w:p>
    <w:p w14:paraId="33DA63C8"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5C32C8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354BFB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lastRenderedPageBreak/>
        <w:t>Optionally, schedule a meeting with Ben in </w:t>
      </w:r>
      <w:hyperlink r:id="rId102"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354BF951" w14:textId="77777777" w:rsidR="00B60045" w:rsidRDefault="00B60045" w:rsidP="00AE2BB6">
      <w:pPr>
        <w:pStyle w:val="Heading3"/>
        <w:spacing w:before="264"/>
        <w:rPr>
          <w:rFonts w:ascii="Cambria" w:hAnsi="Cambria" w:cs="Segoe UI"/>
          <w:b/>
          <w:bCs w:val="0"/>
          <w:color w:val="212529"/>
          <w:sz w:val="22"/>
          <w:szCs w:val="22"/>
        </w:rPr>
      </w:pPr>
    </w:p>
    <w:p w14:paraId="054B9F5C" w14:textId="6C7A309B"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Week 1</w:t>
      </w:r>
      <w:r w:rsidR="00911202" w:rsidRPr="00DB3FC4">
        <w:rPr>
          <w:rFonts w:ascii="Cambria" w:hAnsi="Cambria" w:cs="Segoe UI"/>
          <w:b/>
          <w:bCs w:val="0"/>
          <w:color w:val="212529"/>
          <w:szCs w:val="24"/>
        </w:rPr>
        <w:t>3</w:t>
      </w:r>
      <w:r w:rsidRPr="00DB3FC4">
        <w:rPr>
          <w:rFonts w:ascii="Cambria" w:hAnsi="Cambria" w:cs="Segoe UI"/>
          <w:b/>
          <w:bCs w:val="0"/>
          <w:color w:val="212529"/>
          <w:szCs w:val="24"/>
        </w:rPr>
        <w:t xml:space="preserve">: Mon, Nov 18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3: And...?</w:t>
      </w:r>
    </w:p>
    <w:p w14:paraId="412D31A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7DD704CC"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3"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BD6132C" w14:textId="77777777" w:rsidR="00B60045" w:rsidRPr="00AE2BB6" w:rsidRDefault="00B60045" w:rsidP="00AE2BB6">
      <w:pPr>
        <w:pStyle w:val="NormalWeb"/>
        <w:spacing w:before="0" w:beforeAutospacing="0"/>
        <w:rPr>
          <w:rFonts w:ascii="Cambria" w:hAnsi="Cambria" w:cs="Segoe UI"/>
          <w:color w:val="212529"/>
          <w:sz w:val="22"/>
          <w:szCs w:val="22"/>
        </w:rPr>
      </w:pPr>
    </w:p>
    <w:p w14:paraId="3CDFEF3C" w14:textId="64820EAF" w:rsidR="001F7ECC" w:rsidRPr="00DB3FC4" w:rsidRDefault="001F7ECC" w:rsidP="00AE2BB6">
      <w:pPr>
        <w:pStyle w:val="Heading3"/>
        <w:spacing w:before="264"/>
        <w:rPr>
          <w:rFonts w:ascii="Cambria" w:hAnsi="Cambria" w:cs="Segoe UI"/>
          <w:color w:val="212529"/>
          <w:szCs w:val="24"/>
        </w:rPr>
      </w:pPr>
      <w:r w:rsidRPr="00DB3FC4">
        <w:rPr>
          <w:rFonts w:ascii="Cambria" w:hAnsi="Cambria" w:cs="Segoe UI"/>
          <w:b/>
          <w:bCs w:val="0"/>
          <w:color w:val="212529"/>
          <w:szCs w:val="24"/>
        </w:rPr>
        <w:t>Week 14: Mon, Nov 25 – </w:t>
      </w:r>
      <w:r w:rsidR="0037452D"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Thanksgiving Break</w:t>
      </w:r>
      <w:r w:rsidRPr="00DB3FC4">
        <w:rPr>
          <w:rFonts w:ascii="Cambria" w:hAnsi="Cambria" w:cs="Segoe UI"/>
          <w:smallCaps w:val="0"/>
          <w:color w:val="212529"/>
          <w:szCs w:val="24"/>
        </w:rPr>
        <w:t> (digesting)</w:t>
      </w:r>
    </w:p>
    <w:p w14:paraId="75E9A4A3"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class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 Have a great break!</w:t>
      </w:r>
    </w:p>
    <w:p w14:paraId="295A9A1A" w14:textId="77777777" w:rsidR="00B60045" w:rsidRPr="00AE2BB6" w:rsidRDefault="00B60045" w:rsidP="00AE2BB6">
      <w:pPr>
        <w:pStyle w:val="NormalWeb"/>
        <w:spacing w:before="0" w:beforeAutospacing="0"/>
        <w:rPr>
          <w:rFonts w:ascii="Cambria" w:hAnsi="Cambria" w:cs="Segoe UI"/>
          <w:color w:val="212529"/>
          <w:sz w:val="22"/>
          <w:szCs w:val="22"/>
        </w:rPr>
      </w:pPr>
    </w:p>
    <w:p w14:paraId="1F5E0B3C" w14:textId="1E37FA17"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5: Mon, Dec 02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3</w:t>
      </w:r>
    </w:p>
    <w:p w14:paraId="75E1C6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4" w:history="1">
        <w:r w:rsidRPr="00AE2BB6">
          <w:rPr>
            <w:rStyle w:val="Hyperlink"/>
            <w:rFonts w:ascii="Cambria" w:hAnsi="Cambria" w:cs="Segoe UI"/>
            <w:color w:val="0065D1"/>
            <w:sz w:val="22"/>
            <w:szCs w:val="22"/>
          </w:rPr>
          <w:t>Mindful P</w:t>
        </w:r>
        <w:r w:rsidRPr="00AE2BB6">
          <w:rPr>
            <w:rStyle w:val="Hyperlink"/>
            <w:rFonts w:ascii="Cambria" w:hAnsi="Cambria" w:cs="Segoe UI"/>
            <w:color w:val="0065D1"/>
            <w:sz w:val="22"/>
            <w:szCs w:val="22"/>
          </w:rPr>
          <w:t>r</w:t>
        </w:r>
        <w:r w:rsidRPr="00AE2BB6">
          <w:rPr>
            <w:rStyle w:val="Hyperlink"/>
            <w:rFonts w:ascii="Cambria" w:hAnsi="Cambria" w:cs="Segoe UI"/>
            <w:color w:val="0065D1"/>
            <w:sz w:val="22"/>
            <w:szCs w:val="22"/>
          </w:rPr>
          <w:t>actice Journal</w:t>
        </w:r>
      </w:hyperlink>
      <w:r w:rsidRPr="00AE2BB6">
        <w:rPr>
          <w:rFonts w:ascii="Cambria" w:hAnsi="Cambria" w:cs="Segoe UI"/>
          <w:color w:val="212529"/>
          <w:sz w:val="22"/>
          <w:szCs w:val="22"/>
        </w:rPr>
        <w:t>.</w:t>
      </w:r>
    </w:p>
    <w:p w14:paraId="718CD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our final class, </w:t>
      </w:r>
      <w:r w:rsidRPr="00AE2BB6">
        <w:rPr>
          <w:rStyle w:val="Strong"/>
          <w:rFonts w:ascii="Cambria" w:hAnsi="Cambria" w:cs="Segoe UI"/>
          <w:color w:val="212529"/>
          <w:sz w:val="22"/>
          <w:szCs w:val="22"/>
        </w:rPr>
        <w:t>pre-record</w:t>
      </w:r>
      <w:r w:rsidRPr="00AE2BB6">
        <w:rPr>
          <w:rFonts w:ascii="Cambria" w:hAnsi="Cambria" w:cs="Segoe UI"/>
          <w:color w:val="212529"/>
          <w:sz w:val="22"/>
          <w:szCs w:val="22"/>
        </w:rPr>
        <w:t> a now-</w:t>
      </w:r>
      <w:r w:rsidRPr="00AE2BB6">
        <w:rPr>
          <w:rStyle w:val="Strong"/>
          <w:rFonts w:ascii="Cambria" w:hAnsi="Cambria" w:cs="Segoe UI"/>
          <w:color w:val="212529"/>
          <w:sz w:val="22"/>
          <w:szCs w:val="22"/>
        </w:rPr>
        <w:t>10</w:t>
      </w:r>
      <w:r w:rsidRPr="00AE2BB6">
        <w:rPr>
          <w:rFonts w:ascii="Cambria" w:hAnsi="Cambria" w:cs="Segoe UI"/>
          <w:color w:val="212529"/>
          <w:sz w:val="22"/>
          <w:szCs w:val="22"/>
        </w:rPr>
        <w:t>-minute presentation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 and your </w:t>
      </w:r>
      <w:r w:rsidRPr="00AE2BB6">
        <w:rPr>
          <w:rStyle w:val="Strong"/>
          <w:rFonts w:ascii="Cambria" w:hAnsi="Cambria" w:cs="Segoe UI"/>
          <w:i/>
          <w:iCs/>
          <w:color w:val="212529"/>
          <w:sz w:val="22"/>
          <w:szCs w:val="22"/>
        </w:rPr>
        <w:t>public-facing project site</w:t>
      </w:r>
      <w:r w:rsidRPr="00AE2BB6">
        <w:rPr>
          <w:rFonts w:ascii="Cambria" w:hAnsi="Cambria" w:cs="Segoe UI"/>
          <w:color w:val="212529"/>
          <w:sz w:val="22"/>
          <w:szCs w:val="22"/>
        </w:rPr>
        <w:t> to answer the following:</w:t>
      </w:r>
    </w:p>
    <w:p w14:paraId="435CE541" w14:textId="1F7A44B1"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materials (</w:t>
      </w:r>
      <w:r w:rsidR="00DA20D3">
        <w:rPr>
          <w:rFonts w:ascii="Cambria" w:hAnsi="Cambria" w:cs="Segoe UI"/>
          <w:color w:val="212529"/>
          <w:sz w:val="22"/>
        </w:rPr>
        <w:t>sources</w:t>
      </w:r>
      <w:r w:rsidRPr="00AE2BB6">
        <w:rPr>
          <w:rFonts w:ascii="Cambria" w:hAnsi="Cambria" w:cs="Segoe UI"/>
          <w:color w:val="212529"/>
          <w:sz w:val="22"/>
        </w:rPr>
        <w:t>, processing steps, arguments) are you providing on your site?</w:t>
      </w:r>
    </w:p>
    <w:p w14:paraId="5DD3B977"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How have you prepared your materials for presentation to a public readership?</w:t>
      </w:r>
    </w:p>
    <w:p w14:paraId="1E7EF5AE"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en you look back at your initial goals, where have you ended up?</w:t>
      </w:r>
    </w:p>
    <w:p w14:paraId="07A3D9D3"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 that could apply to future projects?</w:t>
      </w:r>
    </w:p>
    <w:p w14:paraId="33E81D5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9994607" w14:textId="5190E6A2" w:rsidR="00B60045"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105"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46DF3714" w14:textId="77777777" w:rsidR="00DB3FC4" w:rsidRPr="00AE2BB6" w:rsidRDefault="00DB3FC4" w:rsidP="00AE2BB6">
      <w:pPr>
        <w:pStyle w:val="NormalWeb"/>
        <w:spacing w:before="0" w:beforeAutospacing="0"/>
        <w:rPr>
          <w:rFonts w:ascii="Cambria" w:hAnsi="Cambria" w:cs="Segoe UI"/>
          <w:color w:val="212529"/>
          <w:sz w:val="22"/>
          <w:szCs w:val="22"/>
        </w:rPr>
      </w:pPr>
    </w:p>
    <w:p w14:paraId="5CADBE92" w14:textId="654EE1C4" w:rsidR="00EF1F5A" w:rsidRPr="00DB3FC4" w:rsidRDefault="001F7ECC" w:rsidP="00B60045">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6: Mon, Dec 09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4: Presented</w:t>
      </w:r>
    </w:p>
    <w:p w14:paraId="4FDBF012" w14:textId="2D84DA0C" w:rsidR="00041A5A" w:rsidRDefault="00041A5A" w:rsidP="00041A5A">
      <w:pPr>
        <w:pStyle w:val="FirstParagraph"/>
      </w:pPr>
      <w:r>
        <w:t>Enjoy the break!</w:t>
      </w:r>
    </w:p>
    <w:p w14:paraId="314AF8D3" w14:textId="77777777" w:rsidR="00F814CD" w:rsidRDefault="00F814CD" w:rsidP="00B60045">
      <w:pPr>
        <w:pStyle w:val="Heading1"/>
        <w:jc w:val="left"/>
      </w:pPr>
    </w:p>
    <w:p w14:paraId="3D375977" w14:textId="7438CAD9" w:rsidR="00A76004" w:rsidRPr="00A76004" w:rsidRDefault="00A76004" w:rsidP="00E445FB">
      <w:pPr>
        <w:pStyle w:val="Heading1"/>
        <w:jc w:val="left"/>
      </w:pPr>
    </w:p>
    <w:sectPr w:rsidR="00A76004" w:rsidRPr="00A76004" w:rsidSect="00B25C2F">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0219E" w14:textId="77777777" w:rsidR="0035624B" w:rsidRDefault="0035624B">
      <w:r>
        <w:separator/>
      </w:r>
    </w:p>
  </w:endnote>
  <w:endnote w:type="continuationSeparator" w:id="0">
    <w:p w14:paraId="43AADC45" w14:textId="77777777" w:rsidR="0035624B" w:rsidRDefault="0035624B">
      <w:r>
        <w:continuationSeparator/>
      </w:r>
    </w:p>
  </w:endnote>
  <w:endnote w:type="continuationNotice" w:id="1">
    <w:p w14:paraId="4CA249B6" w14:textId="77777777" w:rsidR="0035624B" w:rsidRDefault="003562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C62C9E" w14:textId="77777777" w:rsidR="0035624B" w:rsidRDefault="0035624B">
      <w:r>
        <w:separator/>
      </w:r>
    </w:p>
  </w:footnote>
  <w:footnote w:type="continuationSeparator" w:id="0">
    <w:p w14:paraId="3EA86450" w14:textId="77777777" w:rsidR="0035624B" w:rsidRDefault="0035624B">
      <w:r>
        <w:continuationSeparator/>
      </w:r>
    </w:p>
  </w:footnote>
  <w:footnote w:type="continuationNotice" w:id="1">
    <w:p w14:paraId="436E0CCE" w14:textId="77777777" w:rsidR="0035624B" w:rsidRDefault="003562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5F647" w14:textId="77777777" w:rsidR="00A33950" w:rsidRPr="00291195" w:rsidRDefault="00A33950" w:rsidP="00A33950">
    <w:pPr>
      <w:pStyle w:val="Header"/>
      <w:rPr>
        <w:sz w:val="20"/>
      </w:rPr>
    </w:pPr>
    <w:r w:rsidRPr="00291195">
      <w:rPr>
        <w:sz w:val="20"/>
      </w:rPr>
      <w:t xml:space="preserve">Miller </w:t>
    </w:r>
    <w:r>
      <w:rPr>
        <w:sz w:val="20"/>
      </w:rPr>
      <w:t xml:space="preserve">2024 Fall </w:t>
    </w:r>
    <w:r w:rsidRPr="00291195">
      <w:rPr>
        <w:sz w:val="20"/>
      </w:rPr>
      <w:t>Syllabus</w:t>
    </w:r>
    <w:r>
      <w:rPr>
        <w:sz w:val="20"/>
      </w:rPr>
      <w:t xml:space="preserve"> – DSAM Seminar </w:t>
    </w:r>
    <w:r>
      <w:rPr>
        <w:sz w:val="20"/>
      </w:rPr>
      <w:tab/>
    </w:r>
    <w:r>
      <w:rPr>
        <w:sz w:val="20"/>
      </w:rPr>
      <w:tab/>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Pr>
        <w:rStyle w:val="PageNumber"/>
        <w:sz w:val="20"/>
      </w:rPr>
      <w:t>1</w:t>
    </w:r>
    <w:r w:rsidRPr="00EF17FE">
      <w:rPr>
        <w:rStyle w:val="PageNumber"/>
        <w:sz w:val="20"/>
      </w:rPr>
      <w:fldChar w:fldCharType="end"/>
    </w:r>
    <w:r>
      <w:rPr>
        <w:rStyle w:val="PageNumber"/>
        <w:sz w:val="20"/>
      </w:rPr>
      <w:t xml:space="preserve"> of </w:t>
    </w:r>
    <w:r w:rsidRPr="00004BFD">
      <w:rPr>
        <w:sz w:val="20"/>
      </w:rPr>
      <w:fldChar w:fldCharType="begin"/>
    </w:r>
    <w:r w:rsidRPr="00004BFD">
      <w:rPr>
        <w:sz w:val="20"/>
      </w:rPr>
      <w:instrText xml:space="preserve"> NUMPAGES  \* Arabic  \* MERGEFORMAT </w:instrText>
    </w:r>
    <w:r w:rsidRPr="00004BFD">
      <w:rPr>
        <w:sz w:val="20"/>
      </w:rPr>
      <w:fldChar w:fldCharType="separate"/>
    </w:r>
    <w:r>
      <w:rPr>
        <w:sz w:val="20"/>
      </w:rPr>
      <w:t>24</w:t>
    </w:r>
    <w:r w:rsidRPr="00004BFD">
      <w:rPr>
        <w:sz w:val="20"/>
      </w:rPr>
      <w:fldChar w:fldCharType="end"/>
    </w:r>
  </w:p>
  <w:p w14:paraId="6E1E4726" w14:textId="77777777" w:rsidR="00CC299F" w:rsidRDefault="00CC2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7FBF4" w14:textId="3D69221A"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CC299F">
      <w:rPr>
        <w:sz w:val="20"/>
      </w:rPr>
      <w:t>4</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4" w15:restartNumberingAfterBreak="0">
    <w:nsid w:val="1C604B03"/>
    <w:multiLevelType w:val="multilevel"/>
    <w:tmpl w:val="D8ACE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58233C"/>
    <w:multiLevelType w:val="multilevel"/>
    <w:tmpl w:val="F1666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29689B"/>
    <w:multiLevelType w:val="multilevel"/>
    <w:tmpl w:val="A7F61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63D81"/>
    <w:multiLevelType w:val="multilevel"/>
    <w:tmpl w:val="81787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036D50"/>
    <w:multiLevelType w:val="multilevel"/>
    <w:tmpl w:val="B492C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2A3A28"/>
    <w:multiLevelType w:val="multilevel"/>
    <w:tmpl w:val="B60C6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5154D1"/>
    <w:multiLevelType w:val="multilevel"/>
    <w:tmpl w:val="32182F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12709E3"/>
    <w:multiLevelType w:val="multilevel"/>
    <w:tmpl w:val="F26CD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387639"/>
    <w:multiLevelType w:val="multilevel"/>
    <w:tmpl w:val="4F9C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4A094B"/>
    <w:multiLevelType w:val="multilevel"/>
    <w:tmpl w:val="4A6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103C7A"/>
    <w:multiLevelType w:val="multilevel"/>
    <w:tmpl w:val="A37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526759"/>
    <w:multiLevelType w:val="multilevel"/>
    <w:tmpl w:val="3C08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45F30E7"/>
    <w:multiLevelType w:val="multilevel"/>
    <w:tmpl w:val="79D676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FA3BFB"/>
    <w:multiLevelType w:val="multilevel"/>
    <w:tmpl w:val="9EE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19"/>
  </w:num>
  <w:num w:numId="3" w16cid:durableId="913778512">
    <w:abstractNumId w:val="12"/>
  </w:num>
  <w:num w:numId="4" w16cid:durableId="175926533">
    <w:abstractNumId w:val="11"/>
  </w:num>
  <w:num w:numId="5" w16cid:durableId="2118602999">
    <w:abstractNumId w:val="1"/>
  </w:num>
  <w:num w:numId="6" w16cid:durableId="18026484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5649009">
    <w:abstractNumId w:val="20"/>
  </w:num>
  <w:num w:numId="9" w16cid:durableId="27682614">
    <w:abstractNumId w:val="8"/>
  </w:num>
  <w:num w:numId="10" w16cid:durableId="1539850370">
    <w:abstractNumId w:val="13"/>
  </w:num>
  <w:num w:numId="11" w16cid:durableId="996569263">
    <w:abstractNumId w:val="18"/>
  </w:num>
  <w:num w:numId="12" w16cid:durableId="1759209743">
    <w:abstractNumId w:val="7"/>
  </w:num>
  <w:num w:numId="13" w16cid:durableId="890921846">
    <w:abstractNumId w:val="6"/>
  </w:num>
  <w:num w:numId="14" w16cid:durableId="471336138">
    <w:abstractNumId w:val="17"/>
  </w:num>
  <w:num w:numId="15" w16cid:durableId="1885553431">
    <w:abstractNumId w:val="15"/>
  </w:num>
  <w:num w:numId="16" w16cid:durableId="2024670392">
    <w:abstractNumId w:val="4"/>
  </w:num>
  <w:num w:numId="17" w16cid:durableId="1136214829">
    <w:abstractNumId w:val="5"/>
  </w:num>
  <w:num w:numId="18" w16cid:durableId="1272467692">
    <w:abstractNumId w:val="14"/>
  </w:num>
  <w:num w:numId="19" w16cid:durableId="1906064693">
    <w:abstractNumId w:val="10"/>
  </w:num>
  <w:num w:numId="20" w16cid:durableId="354382296">
    <w:abstractNumId w:val="16"/>
  </w:num>
  <w:num w:numId="21" w16cid:durableId="2088964046">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3CF6"/>
    <w:rsid w:val="00024209"/>
    <w:rsid w:val="000265E6"/>
    <w:rsid w:val="00030B07"/>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6B11"/>
    <w:rsid w:val="000D71B5"/>
    <w:rsid w:val="000E1117"/>
    <w:rsid w:val="000E64B8"/>
    <w:rsid w:val="000E6873"/>
    <w:rsid w:val="000F4622"/>
    <w:rsid w:val="000F69AA"/>
    <w:rsid w:val="000F72A4"/>
    <w:rsid w:val="000F784B"/>
    <w:rsid w:val="0010258E"/>
    <w:rsid w:val="00104DED"/>
    <w:rsid w:val="00105D09"/>
    <w:rsid w:val="00107507"/>
    <w:rsid w:val="001127AB"/>
    <w:rsid w:val="00112A94"/>
    <w:rsid w:val="001176CB"/>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1F7ECC"/>
    <w:rsid w:val="00202B70"/>
    <w:rsid w:val="00203D59"/>
    <w:rsid w:val="00204797"/>
    <w:rsid w:val="00206326"/>
    <w:rsid w:val="00207BED"/>
    <w:rsid w:val="00210A3D"/>
    <w:rsid w:val="00215424"/>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95D1B"/>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2F5FA2"/>
    <w:rsid w:val="003018C6"/>
    <w:rsid w:val="00304473"/>
    <w:rsid w:val="003047A6"/>
    <w:rsid w:val="00317832"/>
    <w:rsid w:val="00323C20"/>
    <w:rsid w:val="00334983"/>
    <w:rsid w:val="00340FEA"/>
    <w:rsid w:val="00342131"/>
    <w:rsid w:val="00344323"/>
    <w:rsid w:val="0034551B"/>
    <w:rsid w:val="0034558C"/>
    <w:rsid w:val="003459E7"/>
    <w:rsid w:val="00353616"/>
    <w:rsid w:val="0035624B"/>
    <w:rsid w:val="00356727"/>
    <w:rsid w:val="003602DB"/>
    <w:rsid w:val="003633A5"/>
    <w:rsid w:val="00364548"/>
    <w:rsid w:val="003665AA"/>
    <w:rsid w:val="00370D4F"/>
    <w:rsid w:val="00370D99"/>
    <w:rsid w:val="0037452D"/>
    <w:rsid w:val="00374668"/>
    <w:rsid w:val="0038012A"/>
    <w:rsid w:val="00383337"/>
    <w:rsid w:val="00397787"/>
    <w:rsid w:val="00397C34"/>
    <w:rsid w:val="003A5FAD"/>
    <w:rsid w:val="003B1ACB"/>
    <w:rsid w:val="003B1C87"/>
    <w:rsid w:val="003B4EBB"/>
    <w:rsid w:val="003C23D4"/>
    <w:rsid w:val="003D2E6C"/>
    <w:rsid w:val="003D3223"/>
    <w:rsid w:val="003D3427"/>
    <w:rsid w:val="003D3A70"/>
    <w:rsid w:val="003E2D9A"/>
    <w:rsid w:val="003E4A4B"/>
    <w:rsid w:val="003E66C6"/>
    <w:rsid w:val="003F2E88"/>
    <w:rsid w:val="003F6594"/>
    <w:rsid w:val="004020C3"/>
    <w:rsid w:val="00403E38"/>
    <w:rsid w:val="00406628"/>
    <w:rsid w:val="004161A3"/>
    <w:rsid w:val="00420C8D"/>
    <w:rsid w:val="00427FEA"/>
    <w:rsid w:val="00434083"/>
    <w:rsid w:val="004455A6"/>
    <w:rsid w:val="00445911"/>
    <w:rsid w:val="00446818"/>
    <w:rsid w:val="00446911"/>
    <w:rsid w:val="004506BA"/>
    <w:rsid w:val="004506D3"/>
    <w:rsid w:val="00451672"/>
    <w:rsid w:val="00452A5A"/>
    <w:rsid w:val="00461CBA"/>
    <w:rsid w:val="0046204F"/>
    <w:rsid w:val="00462751"/>
    <w:rsid w:val="004646C7"/>
    <w:rsid w:val="0047088F"/>
    <w:rsid w:val="00472EFC"/>
    <w:rsid w:val="0047429F"/>
    <w:rsid w:val="00481B6F"/>
    <w:rsid w:val="004833AD"/>
    <w:rsid w:val="00487716"/>
    <w:rsid w:val="004A2B2E"/>
    <w:rsid w:val="004A38FD"/>
    <w:rsid w:val="004B353C"/>
    <w:rsid w:val="004B413E"/>
    <w:rsid w:val="004B5984"/>
    <w:rsid w:val="004C425A"/>
    <w:rsid w:val="004C658E"/>
    <w:rsid w:val="004C77DD"/>
    <w:rsid w:val="004C7849"/>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11055"/>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C4A59"/>
    <w:rsid w:val="005D171B"/>
    <w:rsid w:val="005E0C05"/>
    <w:rsid w:val="005E23A1"/>
    <w:rsid w:val="005F45C6"/>
    <w:rsid w:val="005F56E5"/>
    <w:rsid w:val="006010D7"/>
    <w:rsid w:val="00605AA0"/>
    <w:rsid w:val="0060628B"/>
    <w:rsid w:val="00606DE2"/>
    <w:rsid w:val="006075F4"/>
    <w:rsid w:val="00612ABA"/>
    <w:rsid w:val="00612F6B"/>
    <w:rsid w:val="00620875"/>
    <w:rsid w:val="00620FAA"/>
    <w:rsid w:val="006235B8"/>
    <w:rsid w:val="00625F4C"/>
    <w:rsid w:val="00626032"/>
    <w:rsid w:val="0062690A"/>
    <w:rsid w:val="00633160"/>
    <w:rsid w:val="006356B0"/>
    <w:rsid w:val="00640101"/>
    <w:rsid w:val="006437BC"/>
    <w:rsid w:val="00646EA2"/>
    <w:rsid w:val="006531A1"/>
    <w:rsid w:val="006531D3"/>
    <w:rsid w:val="006535F6"/>
    <w:rsid w:val="006622C3"/>
    <w:rsid w:val="006631B2"/>
    <w:rsid w:val="006653C7"/>
    <w:rsid w:val="00671338"/>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B696C"/>
    <w:rsid w:val="006C6DD6"/>
    <w:rsid w:val="006D03E1"/>
    <w:rsid w:val="006D1957"/>
    <w:rsid w:val="006D2EEF"/>
    <w:rsid w:val="006D378F"/>
    <w:rsid w:val="006D412A"/>
    <w:rsid w:val="006D4CC9"/>
    <w:rsid w:val="006D5269"/>
    <w:rsid w:val="006D67FA"/>
    <w:rsid w:val="006E0E94"/>
    <w:rsid w:val="006E5A2B"/>
    <w:rsid w:val="006E642C"/>
    <w:rsid w:val="006E6673"/>
    <w:rsid w:val="006F041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4E26"/>
    <w:rsid w:val="007465CC"/>
    <w:rsid w:val="00747679"/>
    <w:rsid w:val="00755071"/>
    <w:rsid w:val="007604BD"/>
    <w:rsid w:val="007652A9"/>
    <w:rsid w:val="0076562C"/>
    <w:rsid w:val="007770A8"/>
    <w:rsid w:val="00777895"/>
    <w:rsid w:val="00777EDE"/>
    <w:rsid w:val="00782942"/>
    <w:rsid w:val="00785EF7"/>
    <w:rsid w:val="00787E9A"/>
    <w:rsid w:val="00795893"/>
    <w:rsid w:val="007A2259"/>
    <w:rsid w:val="007A34C1"/>
    <w:rsid w:val="007B052F"/>
    <w:rsid w:val="007B15F6"/>
    <w:rsid w:val="007B27D2"/>
    <w:rsid w:val="007B2EA5"/>
    <w:rsid w:val="007B47EF"/>
    <w:rsid w:val="007C104F"/>
    <w:rsid w:val="007C4473"/>
    <w:rsid w:val="007C67C5"/>
    <w:rsid w:val="007D0C9B"/>
    <w:rsid w:val="007D5B14"/>
    <w:rsid w:val="007E611B"/>
    <w:rsid w:val="007E74F6"/>
    <w:rsid w:val="008008BA"/>
    <w:rsid w:val="00801814"/>
    <w:rsid w:val="00811AA8"/>
    <w:rsid w:val="00816503"/>
    <w:rsid w:val="00820796"/>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B0782"/>
    <w:rsid w:val="008B18B1"/>
    <w:rsid w:val="008B232B"/>
    <w:rsid w:val="008B31DB"/>
    <w:rsid w:val="008B4501"/>
    <w:rsid w:val="008C08DE"/>
    <w:rsid w:val="008C1B57"/>
    <w:rsid w:val="008C2B9A"/>
    <w:rsid w:val="008C377F"/>
    <w:rsid w:val="008C7E06"/>
    <w:rsid w:val="008D2786"/>
    <w:rsid w:val="008D36B5"/>
    <w:rsid w:val="008D3F58"/>
    <w:rsid w:val="008E5366"/>
    <w:rsid w:val="008E735D"/>
    <w:rsid w:val="008F0070"/>
    <w:rsid w:val="008F1621"/>
    <w:rsid w:val="008F4186"/>
    <w:rsid w:val="008F4C25"/>
    <w:rsid w:val="008F57BF"/>
    <w:rsid w:val="0090038E"/>
    <w:rsid w:val="00902428"/>
    <w:rsid w:val="00904485"/>
    <w:rsid w:val="00907569"/>
    <w:rsid w:val="00911202"/>
    <w:rsid w:val="00911991"/>
    <w:rsid w:val="00915AD7"/>
    <w:rsid w:val="00916AC2"/>
    <w:rsid w:val="009236D8"/>
    <w:rsid w:val="00924184"/>
    <w:rsid w:val="00925AB8"/>
    <w:rsid w:val="00925EC1"/>
    <w:rsid w:val="00925F1F"/>
    <w:rsid w:val="0093008C"/>
    <w:rsid w:val="00930DD9"/>
    <w:rsid w:val="0093423D"/>
    <w:rsid w:val="00936D54"/>
    <w:rsid w:val="00937A66"/>
    <w:rsid w:val="00942746"/>
    <w:rsid w:val="00943453"/>
    <w:rsid w:val="00943520"/>
    <w:rsid w:val="00950D90"/>
    <w:rsid w:val="0095604A"/>
    <w:rsid w:val="009624C5"/>
    <w:rsid w:val="0097336E"/>
    <w:rsid w:val="00974EC4"/>
    <w:rsid w:val="00975622"/>
    <w:rsid w:val="0097603A"/>
    <w:rsid w:val="00984BAF"/>
    <w:rsid w:val="00985E18"/>
    <w:rsid w:val="00986243"/>
    <w:rsid w:val="009903FE"/>
    <w:rsid w:val="009914FD"/>
    <w:rsid w:val="00991655"/>
    <w:rsid w:val="00996A42"/>
    <w:rsid w:val="00996BB9"/>
    <w:rsid w:val="009A705D"/>
    <w:rsid w:val="009A71A9"/>
    <w:rsid w:val="009B3700"/>
    <w:rsid w:val="009B3F30"/>
    <w:rsid w:val="009B4525"/>
    <w:rsid w:val="009B55CA"/>
    <w:rsid w:val="009C0C91"/>
    <w:rsid w:val="009C3902"/>
    <w:rsid w:val="009C7F2A"/>
    <w:rsid w:val="009D1B72"/>
    <w:rsid w:val="009D2599"/>
    <w:rsid w:val="009D7716"/>
    <w:rsid w:val="009E1DB9"/>
    <w:rsid w:val="009E3FE9"/>
    <w:rsid w:val="009E5EB6"/>
    <w:rsid w:val="009F0265"/>
    <w:rsid w:val="009F128E"/>
    <w:rsid w:val="009F134F"/>
    <w:rsid w:val="009F738A"/>
    <w:rsid w:val="00A02124"/>
    <w:rsid w:val="00A06F82"/>
    <w:rsid w:val="00A113C9"/>
    <w:rsid w:val="00A160EC"/>
    <w:rsid w:val="00A212C9"/>
    <w:rsid w:val="00A245F1"/>
    <w:rsid w:val="00A24B50"/>
    <w:rsid w:val="00A3113B"/>
    <w:rsid w:val="00A33950"/>
    <w:rsid w:val="00A357FC"/>
    <w:rsid w:val="00A42B31"/>
    <w:rsid w:val="00A440F0"/>
    <w:rsid w:val="00A45626"/>
    <w:rsid w:val="00A46ED8"/>
    <w:rsid w:val="00A50496"/>
    <w:rsid w:val="00A54349"/>
    <w:rsid w:val="00A55E99"/>
    <w:rsid w:val="00A57F1B"/>
    <w:rsid w:val="00A60A13"/>
    <w:rsid w:val="00A60C62"/>
    <w:rsid w:val="00A6582A"/>
    <w:rsid w:val="00A70272"/>
    <w:rsid w:val="00A70E91"/>
    <w:rsid w:val="00A7193D"/>
    <w:rsid w:val="00A722E5"/>
    <w:rsid w:val="00A76004"/>
    <w:rsid w:val="00A8305E"/>
    <w:rsid w:val="00A83575"/>
    <w:rsid w:val="00A85528"/>
    <w:rsid w:val="00A858CB"/>
    <w:rsid w:val="00A90D4D"/>
    <w:rsid w:val="00A93061"/>
    <w:rsid w:val="00A96924"/>
    <w:rsid w:val="00A979B7"/>
    <w:rsid w:val="00A97A9F"/>
    <w:rsid w:val="00AA26B8"/>
    <w:rsid w:val="00AA3403"/>
    <w:rsid w:val="00AA5B3C"/>
    <w:rsid w:val="00AA7E45"/>
    <w:rsid w:val="00AB020D"/>
    <w:rsid w:val="00AB0E34"/>
    <w:rsid w:val="00AB18B0"/>
    <w:rsid w:val="00AB1983"/>
    <w:rsid w:val="00AC17ED"/>
    <w:rsid w:val="00AC1AF7"/>
    <w:rsid w:val="00AC6C8A"/>
    <w:rsid w:val="00AC7975"/>
    <w:rsid w:val="00AD0390"/>
    <w:rsid w:val="00AD1B88"/>
    <w:rsid w:val="00AD5D3E"/>
    <w:rsid w:val="00AD77B9"/>
    <w:rsid w:val="00AE00D4"/>
    <w:rsid w:val="00AE0F4A"/>
    <w:rsid w:val="00AE2BB6"/>
    <w:rsid w:val="00AE7D7B"/>
    <w:rsid w:val="00AF0B3E"/>
    <w:rsid w:val="00AF74E4"/>
    <w:rsid w:val="00B0185F"/>
    <w:rsid w:val="00B05995"/>
    <w:rsid w:val="00B25C2F"/>
    <w:rsid w:val="00B30F14"/>
    <w:rsid w:val="00B33123"/>
    <w:rsid w:val="00B34C83"/>
    <w:rsid w:val="00B35938"/>
    <w:rsid w:val="00B36492"/>
    <w:rsid w:val="00B36904"/>
    <w:rsid w:val="00B40C46"/>
    <w:rsid w:val="00B42AC4"/>
    <w:rsid w:val="00B43221"/>
    <w:rsid w:val="00B50EB8"/>
    <w:rsid w:val="00B51BA0"/>
    <w:rsid w:val="00B51E17"/>
    <w:rsid w:val="00B56E57"/>
    <w:rsid w:val="00B60045"/>
    <w:rsid w:val="00B60F18"/>
    <w:rsid w:val="00B61318"/>
    <w:rsid w:val="00B62016"/>
    <w:rsid w:val="00B6260A"/>
    <w:rsid w:val="00B627D7"/>
    <w:rsid w:val="00B62C17"/>
    <w:rsid w:val="00B66356"/>
    <w:rsid w:val="00B66534"/>
    <w:rsid w:val="00B67E74"/>
    <w:rsid w:val="00B74A9A"/>
    <w:rsid w:val="00B7502A"/>
    <w:rsid w:val="00B75842"/>
    <w:rsid w:val="00B76428"/>
    <w:rsid w:val="00B76961"/>
    <w:rsid w:val="00B77ACE"/>
    <w:rsid w:val="00B81D71"/>
    <w:rsid w:val="00B828E9"/>
    <w:rsid w:val="00B8416C"/>
    <w:rsid w:val="00B84845"/>
    <w:rsid w:val="00B84A26"/>
    <w:rsid w:val="00B862AB"/>
    <w:rsid w:val="00B9117E"/>
    <w:rsid w:val="00B968E2"/>
    <w:rsid w:val="00BA626C"/>
    <w:rsid w:val="00BB1759"/>
    <w:rsid w:val="00BB6BEA"/>
    <w:rsid w:val="00BC6365"/>
    <w:rsid w:val="00BC795F"/>
    <w:rsid w:val="00BD0B5A"/>
    <w:rsid w:val="00BD436B"/>
    <w:rsid w:val="00BD5929"/>
    <w:rsid w:val="00BD5C2F"/>
    <w:rsid w:val="00BE151A"/>
    <w:rsid w:val="00BE174D"/>
    <w:rsid w:val="00BE2FB7"/>
    <w:rsid w:val="00BE3171"/>
    <w:rsid w:val="00BE337E"/>
    <w:rsid w:val="00BF00D8"/>
    <w:rsid w:val="00BF042F"/>
    <w:rsid w:val="00BF09AC"/>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0EB8"/>
    <w:rsid w:val="00C531D8"/>
    <w:rsid w:val="00C537FC"/>
    <w:rsid w:val="00C546B3"/>
    <w:rsid w:val="00C55FF9"/>
    <w:rsid w:val="00C6071E"/>
    <w:rsid w:val="00C61899"/>
    <w:rsid w:val="00C638D3"/>
    <w:rsid w:val="00C64770"/>
    <w:rsid w:val="00C66949"/>
    <w:rsid w:val="00C66A1C"/>
    <w:rsid w:val="00C766E1"/>
    <w:rsid w:val="00C77C8B"/>
    <w:rsid w:val="00C87D0E"/>
    <w:rsid w:val="00C90B2C"/>
    <w:rsid w:val="00CA577B"/>
    <w:rsid w:val="00CA7613"/>
    <w:rsid w:val="00CB0F73"/>
    <w:rsid w:val="00CC299F"/>
    <w:rsid w:val="00CC4281"/>
    <w:rsid w:val="00CC5D22"/>
    <w:rsid w:val="00CD2B8E"/>
    <w:rsid w:val="00CD400C"/>
    <w:rsid w:val="00CD4AE4"/>
    <w:rsid w:val="00CD52F7"/>
    <w:rsid w:val="00CE732E"/>
    <w:rsid w:val="00CE76AC"/>
    <w:rsid w:val="00CE7B2E"/>
    <w:rsid w:val="00CF027E"/>
    <w:rsid w:val="00CF16B7"/>
    <w:rsid w:val="00CF223C"/>
    <w:rsid w:val="00CF577C"/>
    <w:rsid w:val="00CF67CB"/>
    <w:rsid w:val="00CF6AD9"/>
    <w:rsid w:val="00D00AED"/>
    <w:rsid w:val="00D1162F"/>
    <w:rsid w:val="00D136D2"/>
    <w:rsid w:val="00D17A8C"/>
    <w:rsid w:val="00D23249"/>
    <w:rsid w:val="00D234BB"/>
    <w:rsid w:val="00D23D2B"/>
    <w:rsid w:val="00D24F95"/>
    <w:rsid w:val="00D3106C"/>
    <w:rsid w:val="00D34376"/>
    <w:rsid w:val="00D57AFB"/>
    <w:rsid w:val="00D622EC"/>
    <w:rsid w:val="00D625E3"/>
    <w:rsid w:val="00D65009"/>
    <w:rsid w:val="00D67100"/>
    <w:rsid w:val="00D70516"/>
    <w:rsid w:val="00D73682"/>
    <w:rsid w:val="00D73CF9"/>
    <w:rsid w:val="00D81FC5"/>
    <w:rsid w:val="00D8328B"/>
    <w:rsid w:val="00D87321"/>
    <w:rsid w:val="00D93457"/>
    <w:rsid w:val="00DA038E"/>
    <w:rsid w:val="00DA1D5D"/>
    <w:rsid w:val="00DA20D3"/>
    <w:rsid w:val="00DA4BB1"/>
    <w:rsid w:val="00DA6FE5"/>
    <w:rsid w:val="00DA7FA1"/>
    <w:rsid w:val="00DB0521"/>
    <w:rsid w:val="00DB1110"/>
    <w:rsid w:val="00DB1289"/>
    <w:rsid w:val="00DB14C9"/>
    <w:rsid w:val="00DB1E5F"/>
    <w:rsid w:val="00DB35E4"/>
    <w:rsid w:val="00DB3B41"/>
    <w:rsid w:val="00DB3FC4"/>
    <w:rsid w:val="00DB5593"/>
    <w:rsid w:val="00DB78C2"/>
    <w:rsid w:val="00DC1B1D"/>
    <w:rsid w:val="00DC3577"/>
    <w:rsid w:val="00DC4C94"/>
    <w:rsid w:val="00DC596D"/>
    <w:rsid w:val="00DD0BC6"/>
    <w:rsid w:val="00DD3DB8"/>
    <w:rsid w:val="00DE1257"/>
    <w:rsid w:val="00DE7D0C"/>
    <w:rsid w:val="00DF26B9"/>
    <w:rsid w:val="00E00BBC"/>
    <w:rsid w:val="00E05BCA"/>
    <w:rsid w:val="00E10688"/>
    <w:rsid w:val="00E118F7"/>
    <w:rsid w:val="00E12F4D"/>
    <w:rsid w:val="00E14A27"/>
    <w:rsid w:val="00E16DCC"/>
    <w:rsid w:val="00E21902"/>
    <w:rsid w:val="00E21B85"/>
    <w:rsid w:val="00E275B6"/>
    <w:rsid w:val="00E27868"/>
    <w:rsid w:val="00E27A40"/>
    <w:rsid w:val="00E27AED"/>
    <w:rsid w:val="00E308F5"/>
    <w:rsid w:val="00E3164A"/>
    <w:rsid w:val="00E317DA"/>
    <w:rsid w:val="00E33BE7"/>
    <w:rsid w:val="00E40103"/>
    <w:rsid w:val="00E4182E"/>
    <w:rsid w:val="00E4218B"/>
    <w:rsid w:val="00E445FB"/>
    <w:rsid w:val="00E4507E"/>
    <w:rsid w:val="00E5524C"/>
    <w:rsid w:val="00E55339"/>
    <w:rsid w:val="00E55FCE"/>
    <w:rsid w:val="00E57E9F"/>
    <w:rsid w:val="00E72EC9"/>
    <w:rsid w:val="00E80042"/>
    <w:rsid w:val="00E80CE7"/>
    <w:rsid w:val="00E821D1"/>
    <w:rsid w:val="00E84679"/>
    <w:rsid w:val="00E85F3C"/>
    <w:rsid w:val="00E86923"/>
    <w:rsid w:val="00E96E3E"/>
    <w:rsid w:val="00EA5CF7"/>
    <w:rsid w:val="00EB0284"/>
    <w:rsid w:val="00EB17E2"/>
    <w:rsid w:val="00EB2BA9"/>
    <w:rsid w:val="00EB2F98"/>
    <w:rsid w:val="00EB7393"/>
    <w:rsid w:val="00EC20DC"/>
    <w:rsid w:val="00EC7B02"/>
    <w:rsid w:val="00ED4417"/>
    <w:rsid w:val="00ED6207"/>
    <w:rsid w:val="00ED7241"/>
    <w:rsid w:val="00EE30F6"/>
    <w:rsid w:val="00EE660B"/>
    <w:rsid w:val="00EE6DDA"/>
    <w:rsid w:val="00EE773F"/>
    <w:rsid w:val="00EF17FE"/>
    <w:rsid w:val="00EF1F5A"/>
    <w:rsid w:val="00EF23F4"/>
    <w:rsid w:val="00EF3594"/>
    <w:rsid w:val="00F013A6"/>
    <w:rsid w:val="00F05BC8"/>
    <w:rsid w:val="00F06BC6"/>
    <w:rsid w:val="00F10658"/>
    <w:rsid w:val="00F147FA"/>
    <w:rsid w:val="00F22C01"/>
    <w:rsid w:val="00F22CFC"/>
    <w:rsid w:val="00F23047"/>
    <w:rsid w:val="00F231F6"/>
    <w:rsid w:val="00F24B87"/>
    <w:rsid w:val="00F36A32"/>
    <w:rsid w:val="00F40F0A"/>
    <w:rsid w:val="00F43BE1"/>
    <w:rsid w:val="00F46733"/>
    <w:rsid w:val="00F527A3"/>
    <w:rsid w:val="00F54831"/>
    <w:rsid w:val="00F56E2D"/>
    <w:rsid w:val="00F56F5A"/>
    <w:rsid w:val="00F6057A"/>
    <w:rsid w:val="00F6447B"/>
    <w:rsid w:val="00F6564C"/>
    <w:rsid w:val="00F723B8"/>
    <w:rsid w:val="00F72E5C"/>
    <w:rsid w:val="00F75521"/>
    <w:rsid w:val="00F7593A"/>
    <w:rsid w:val="00F75C43"/>
    <w:rsid w:val="00F80580"/>
    <w:rsid w:val="00F814CD"/>
    <w:rsid w:val="00F82C2C"/>
    <w:rsid w:val="00F82DC1"/>
    <w:rsid w:val="00F91643"/>
    <w:rsid w:val="00F97F76"/>
    <w:rsid w:val="00FA044D"/>
    <w:rsid w:val="00FA0F58"/>
    <w:rsid w:val="00FA34A3"/>
    <w:rsid w:val="00FA5202"/>
    <w:rsid w:val="00FA59A6"/>
    <w:rsid w:val="00FA67C7"/>
    <w:rsid w:val="00FA6A0C"/>
    <w:rsid w:val="00FB0E0E"/>
    <w:rsid w:val="00FB547F"/>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0984662">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09863341">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5388413">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397509961">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compositionstudiesjournal.files.wordpress.com/2023/06/vee.pdf" TargetMode="External"/><Relationship Id="rId21" Type="http://schemas.openxmlformats.org/officeDocument/2006/relationships/hyperlink" Target="http://accounts.pitt.edu" TargetMode="External"/><Relationship Id="rId42" Type="http://schemas.openxmlformats.org/officeDocument/2006/relationships/hyperlink" Target="https://benmiller314.github.io/dsam2024fall/office" TargetMode="External"/><Relationship Id="rId47" Type="http://schemas.openxmlformats.org/officeDocument/2006/relationships/hyperlink" Target="https://kairos.technorhetoric.net/20.2/inventio/stolley/" TargetMode="External"/><Relationship Id="rId63" Type="http://schemas.openxmlformats.org/officeDocument/2006/relationships/hyperlink" Target="https://doi.org/10.37514/PRA-B.2022.1664.2.17" TargetMode="External"/><Relationship Id="rId68" Type="http://schemas.openxmlformats.org/officeDocument/2006/relationships/hyperlink" Target="https://www.gptechblog.com/what-is-generative-ai-comprehensive-guide-beginners" TargetMode="External"/><Relationship Id="rId84" Type="http://schemas.openxmlformats.org/officeDocument/2006/relationships/hyperlink" Target="https://www.bloomberg.com/graphics/2015-paul-ford-what-is-code/" TargetMode="External"/><Relationship Id="rId89" Type="http://schemas.openxmlformats.org/officeDocument/2006/relationships/hyperlink" Target="https://www.w3.org/WAI/people-use-web/tools-techniques/presentation/" TargetMode="External"/><Relationship Id="rId16" Type="http://schemas.openxmlformats.org/officeDocument/2006/relationships/hyperlink" Target="file:///Users/MILLERB/OneDrive-UniversityofPittsburgh%20(Archive)/_BoxMigration/teaching/DSAM%203000/schedule" TargetMode="External"/><Relationship Id="rId107" Type="http://schemas.openxmlformats.org/officeDocument/2006/relationships/theme" Target="theme/theme1.xm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www.studentaffairs.pitt.edu/cchome" TargetMode="External"/><Relationship Id="rId37" Type="http://schemas.openxmlformats.org/officeDocument/2006/relationships/hyperlink" Target="http://miriamposner.com/blog/how-did-they-make-that-the-video/" TargetMode="External"/><Relationship Id="rId53" Type="http://schemas.openxmlformats.org/officeDocument/2006/relationships/hyperlink" Target="https://journalofdigitalhumanities.org/2-3/big-smart-clean-messy-data-in-the-humanities/" TargetMode="External"/><Relationship Id="rId58" Type="http://schemas.openxmlformats.org/officeDocument/2006/relationships/hyperlink" Target="https://benmiller314.github.io/dsam2024fall/projects" TargetMode="External"/><Relationship Id="rId74" Type="http://schemas.openxmlformats.org/officeDocument/2006/relationships/hyperlink" Target="https://www.youtube.com/watch?v=bZQun8Y4L2A" TargetMode="External"/><Relationship Id="rId79" Type="http://schemas.openxmlformats.org/officeDocument/2006/relationships/hyperlink" Target="https://www.codesmith.io/blog/demystifying-generative-ai-introducing-the-underlying-technologies-models-of-generative-ai" TargetMode="External"/><Relationship Id="rId102" Type="http://schemas.openxmlformats.org/officeDocument/2006/relationships/hyperlink" Target="https://benmiller314.github.io/dsam2024fall/office" TargetMode="External"/><Relationship Id="rId5" Type="http://schemas.openxmlformats.org/officeDocument/2006/relationships/webSettings" Target="webSettings.xml"/><Relationship Id="rId90" Type="http://schemas.openxmlformats.org/officeDocument/2006/relationships/hyperlink" Target="https://www.w3.org/WAI/people-use-web/tools-techniques/input/" TargetMode="External"/><Relationship Id="rId95" Type="http://schemas.openxmlformats.org/officeDocument/2006/relationships/hyperlink" Target="https://ebookcentral.proquest.com/lib/pitt-ebooks/reader.action?docID=6120950&amp;ppg=86" TargetMode="External"/><Relationship Id="rId22" Type="http://schemas.openxmlformats.org/officeDocument/2006/relationships/hyperlink" Target="https://www.bc.pitt.edu/policies/policy/09/09-10-01.html" TargetMode="External"/><Relationship Id="rId27" Type="http://schemas.openxmlformats.org/officeDocument/2006/relationships/hyperlink" Target="https://www.jstor.org/stable/378503" TargetMode="External"/><Relationship Id="rId43" Type="http://schemas.openxmlformats.org/officeDocument/2006/relationships/hyperlink" Target="https://benmiller314.github.io/dsam2024fall/projects.html" TargetMode="External"/><Relationship Id="rId48" Type="http://schemas.openxmlformats.org/officeDocument/2006/relationships/hyperlink" Target="https://kairos.technorhetoric.net/20.2/inventio/stolley/readme/" TargetMode="External"/><Relationship Id="rId64" Type="http://schemas.openxmlformats.org/officeDocument/2006/relationships/hyperlink" Target="https://mitpress.ublish.com/ebook/epah2e-preview/12629/1" TargetMode="External"/><Relationship Id="rId69" Type="http://schemas.openxmlformats.org/officeDocument/2006/relationships/hyperlink" Target="https://excavating.ai/" TargetMode="External"/><Relationship Id="rId80" Type="http://schemas.openxmlformats.org/officeDocument/2006/relationships/hyperlink" Target="https://benmiller314.github.io/dsam2024fall/projects.html" TargetMode="External"/><Relationship Id="rId85" Type="http://schemas.openxmlformats.org/officeDocument/2006/relationships/hyperlink" Target="https://www.perkins.org/digital-accessibility-makes-the-world-a-better-place/" TargetMode="External"/><Relationship Id="rId12" Type="http://schemas.openxmlformats.org/officeDocument/2006/relationships/hyperlink" Target="file:///Users/MILLERB/OneDrive-UniversityofPittsburgh%20(Archive)/_BoxMigration/teaching/DSAM%203000/schedule" TargetMode="External"/><Relationship Id="rId17" Type="http://schemas.openxmlformats.org/officeDocument/2006/relationships/hyperlink" Target="https://www.gsws.pitt.edu/resources/faculty-resources/gender-inclusivenon-sexist-language-statement-syllabi" TargetMode="External"/><Relationship Id="rId33" Type="http://schemas.openxmlformats.org/officeDocument/2006/relationships/hyperlink" Target="https://writingcenter.pitt.edu/" TargetMode="External"/><Relationship Id="rId38" Type="http://schemas.openxmlformats.org/officeDocument/2006/relationships/hyperlink" Target="https://miriamposner.com/blog/how-did-they-make-that/" TargetMode="External"/><Relationship Id="rId59" Type="http://schemas.openxmlformats.org/officeDocument/2006/relationships/hyperlink" Target="https://benmiller314.github.io/dsam2024fall/office" TargetMode="External"/><Relationship Id="rId103" Type="http://schemas.openxmlformats.org/officeDocument/2006/relationships/hyperlink" Target="https://benmiller314.github.io/dsam2024fall/projects.html" TargetMode="External"/><Relationship Id="rId20" Type="http://schemas.openxmlformats.org/officeDocument/2006/relationships/hyperlink" Target="mailto:millerb@pitt.edu" TargetMode="External"/><Relationship Id="rId41" Type="http://schemas.openxmlformats.org/officeDocument/2006/relationships/hyperlink" Target="https://ebookcentral.proquest.com/lib/pitt-ebooks/detail.action?docID=6120950" TargetMode="External"/><Relationship Id="rId54" Type="http://schemas.openxmlformats.org/officeDocument/2006/relationships/hyperlink" Target="https://www.nytimes.com/2023/06/01/health/lgbtq-suicide-data.html" TargetMode="External"/><Relationship Id="rId62" Type="http://schemas.openxmlformats.org/officeDocument/2006/relationships/hyperlink" Target="https://doi.org/10.7551/mitpress/10655.003.0003" TargetMode="External"/><Relationship Id="rId70" Type="http://schemas.openxmlformats.org/officeDocument/2006/relationships/hyperlink" Target="https://alliedmedia.org/resources/peoples-guide-to-ai" TargetMode="External"/><Relationship Id="rId75" Type="http://schemas.openxmlformats.org/officeDocument/2006/relationships/hyperlink" Target="https://www.youtube.com/watch?v=lYWt-aCnE2U" TargetMode="External"/><Relationship Id="rId83" Type="http://schemas.openxmlformats.org/officeDocument/2006/relationships/hyperlink" Target="https://benmiller314.github.io/dsam2024fall/office" TargetMode="External"/><Relationship Id="rId88" Type="http://schemas.openxmlformats.org/officeDocument/2006/relationships/hyperlink" Target="https://www.w3.org/WAI/people-use-web/tools-techniques/perception/" TargetMode="External"/><Relationship Id="rId91" Type="http://schemas.openxmlformats.org/officeDocument/2006/relationships/hyperlink" Target="https://www.w3.org/WAI/people-use-web/tools-techniques/navigation/" TargetMode="External"/><Relationship Id="rId96" Type="http://schemas.openxmlformats.org/officeDocument/2006/relationships/hyperlink" Target="https://ebookcentral.proquest.com/lib/pitt-ebooks/reader.action?docID=6120950&amp;ppg=138"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fuego.github.io/Open-Fuego-Coding-Tools/" TargetMode="External"/><Relationship Id="rId23" Type="http://schemas.openxmlformats.org/officeDocument/2006/relationships/hyperlink" Target="https://www.english.pitt.edu/undergraduate/plagiarism" TargetMode="External"/><Relationship Id="rId28" Type="http://schemas.openxmlformats.org/officeDocument/2006/relationships/hyperlink" Target="file:///Users/MILLERB/OneDrive-UniversityofPittsburgh%20(Archive)/_BoxMigration/teaching/DSAM%203000/projects" TargetMode="External"/><Relationship Id="rId36" Type="http://schemas.openxmlformats.org/officeDocument/2006/relationships/hyperlink" Target="https://benmiller314.github.io/dsam2024fall/office" TargetMode="External"/><Relationship Id="rId49" Type="http://schemas.openxmlformats.org/officeDocument/2006/relationships/hyperlink" Target="https://kairos.technorhetoric.net/20.2/inventio/stolley/1.2" TargetMode="External"/><Relationship Id="rId57" Type="http://schemas.openxmlformats.org/officeDocument/2006/relationships/hyperlink" Target="https://benmiller314.github.io/dsam2024fall/projects.html" TargetMode="External"/><Relationship Id="rId106"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hyperlink" Target="https://confirmsubscription.com/h/t/DF8BAC3FE84F3E2D" TargetMode="External"/><Relationship Id="rId44" Type="http://schemas.openxmlformats.org/officeDocument/2006/relationships/hyperlink" Target="https://pulsar-edit.dev/" TargetMode="External"/><Relationship Id="rId52" Type="http://schemas.openxmlformats.org/officeDocument/2006/relationships/hyperlink" Target="https://github.com/MimiOnuoha/missing-datasets" TargetMode="External"/><Relationship Id="rId60" Type="http://schemas.openxmlformats.org/officeDocument/2006/relationships/hyperlink" Target="http://www.bloomberg.com/graphics/2015-paul-ford-what-is-code/" TargetMode="External"/><Relationship Id="rId65" Type="http://schemas.openxmlformats.org/officeDocument/2006/relationships/hyperlink" Target="https://doi.org/10.7551/mitpress/9040.001.0001" TargetMode="External"/><Relationship Id="rId73" Type="http://schemas.openxmlformats.org/officeDocument/2006/relationships/hyperlink" Target="https://www.youtube.com/watch?v=uSinkCeUg9U" TargetMode="External"/><Relationship Id="rId78" Type="http://schemas.openxmlformats.org/officeDocument/2006/relationships/hyperlink" Target="https://www.youtube.com/watch?v=lYWt-aCnE2U&amp;t=3264s" TargetMode="External"/><Relationship Id="rId81" Type="http://schemas.openxmlformats.org/officeDocument/2006/relationships/hyperlink" Target="https://benmiller314.github.io/dsam2024fall/projects.html" TargetMode="External"/><Relationship Id="rId86" Type="http://schemas.openxmlformats.org/officeDocument/2006/relationships/hyperlink" Target="https://www.w3.org/wai" TargetMode="External"/><Relationship Id="rId94" Type="http://schemas.openxmlformats.org/officeDocument/2006/relationships/hyperlink" Target="https://kairos.technorhetoric.net/18.1/coverweb/yergeau-et-al/index.html" TargetMode="External"/><Relationship Id="rId99" Type="http://schemas.openxmlformats.org/officeDocument/2006/relationships/hyperlink" Target="https://benmiller314.github.io/dsam2024fall/projects.html" TargetMode="External"/><Relationship Id="rId101" Type="http://schemas.openxmlformats.org/officeDocument/2006/relationships/hyperlink" Target="https://benmiller314.github.io/dsam2024fall/projects"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github.com/benmiller314/dsam2023fall/issues" TargetMode="External"/><Relationship Id="rId18" Type="http://schemas.openxmlformats.org/officeDocument/2006/relationships/hyperlink" Target="mailto:drsrecep@pitt.edu" TargetMode="External"/><Relationship Id="rId39" Type="http://schemas.openxmlformats.org/officeDocument/2006/relationships/hyperlink" Target="http://www.digitalhumanities.org/dhq/vol/16/2/000646/000646.html" TargetMode="External"/><Relationship Id="rId34" Type="http://schemas.openxmlformats.org/officeDocument/2006/relationships/hyperlink" Target="http://writingcenter.pitt.edu/undergraduate-services" TargetMode="External"/><Relationship Id="rId50" Type="http://schemas.openxmlformats.org/officeDocument/2006/relationships/hyperlink" Target="https://benmiller314.github.io/dsam2024fall/projects.html" TargetMode="External"/><Relationship Id="rId55" Type="http://schemas.openxmlformats.org/officeDocument/2006/relationships/hyperlink" Target="http://digitalhumanities.org/dhq/vol/5/1/000091/000091.html" TargetMode="External"/><Relationship Id="rId76" Type="http://schemas.openxmlformats.org/officeDocument/2006/relationships/hyperlink" Target="https://www.youtube.com/watch?v=lYWt-aCnE2U&amp;t=973s" TargetMode="External"/><Relationship Id="rId97" Type="http://schemas.openxmlformats.org/officeDocument/2006/relationships/hyperlink" Target="https://www.w3.org/WAI/people-use-web/user-stories/" TargetMode="External"/><Relationship Id="rId104" Type="http://schemas.openxmlformats.org/officeDocument/2006/relationships/hyperlink" Target="https://benmiller314.github.io/dsam2024fall/projects.html" TargetMode="External"/><Relationship Id="rId7" Type="http://schemas.openxmlformats.org/officeDocument/2006/relationships/endnotes" Target="endnotes.xml"/><Relationship Id="rId71" Type="http://schemas.openxmlformats.org/officeDocument/2006/relationships/hyperlink" Target="https://www.aiweirdness.com/an-exercise-in-frustration/" TargetMode="External"/><Relationship Id="rId92" Type="http://schemas.openxmlformats.org/officeDocument/2006/relationships/hyperlink" Target="https://www.youtube.com/watch?v=3f31oufqFSM" TargetMode="External"/><Relationship Id="rId2" Type="http://schemas.openxmlformats.org/officeDocument/2006/relationships/numbering" Target="numbering.xml"/><Relationship Id="rId29" Type="http://schemas.openxmlformats.org/officeDocument/2006/relationships/hyperlink" Target="https://library.pitt.edu/digital-scholarship-services" TargetMode="External"/><Relationship Id="rId24" Type="http://schemas.openxmlformats.org/officeDocument/2006/relationships/hyperlink" Target="http://www.pitt.edu/~provost/ai1.html" TargetMode="External"/><Relationship Id="rId40" Type="http://schemas.openxmlformats.org/officeDocument/2006/relationships/hyperlink" Target="https://ebookcentral.proquest.com/lib/pitt-ebooks/reader.action?docID=3339350&amp;ppg=66" TargetMode="External"/><Relationship Id="rId45" Type="http://schemas.openxmlformats.org/officeDocument/2006/relationships/hyperlink" Target="https://code.visualstudio.com/" TargetMode="External"/><Relationship Id="rId66" Type="http://schemas.openxmlformats.org/officeDocument/2006/relationships/hyperlink" Target="https://benmiller314.github.io/dsam2024fall/projects.html" TargetMode="External"/><Relationship Id="rId87" Type="http://schemas.openxmlformats.org/officeDocument/2006/relationships/hyperlink" Target="https://www.w3.org/WAI/fundamentals/accessibility-principles/" TargetMode="External"/><Relationship Id="rId61" Type="http://schemas.openxmlformats.org/officeDocument/2006/relationships/hyperlink" Target="https://www.bloomberg.com/graphics/2015-paul-ford-what-is-code/" TargetMode="External"/><Relationship Id="rId82" Type="http://schemas.openxmlformats.org/officeDocument/2006/relationships/hyperlink" Target="https://benmiller314.github.io/dsam2024fall/projects" TargetMode="External"/><Relationship Id="rId19" Type="http://schemas.openxmlformats.org/officeDocument/2006/relationships/hyperlink" Target="https://www.studentaffairs.pitt.edu/drs" TargetMode="External"/><Relationship Id="rId14" Type="http://schemas.openxmlformats.org/officeDocument/2006/relationships/hyperlink" Target="https://pages.github.com/" TargetMode="External"/><Relationship Id="rId30" Type="http://schemas.openxmlformats.org/officeDocument/2006/relationships/hyperlink" Target="https://pitt.libcal.com/calendar/today/?cid=2274&amp;t=d&amp;d=0000-00-00&amp;cal=2274&amp;ct=26796,28278&amp;inc=0" TargetMode="External"/><Relationship Id="rId35" Type="http://schemas.openxmlformats.org/officeDocument/2006/relationships/hyperlink" Target="https://github.com/benmiller314/dsam2023fall/issues%7D%7D" TargetMode="External"/><Relationship Id="rId56" Type="http://schemas.openxmlformats.org/officeDocument/2006/relationships/hyperlink" Target="https://cmu-lib.github.io/dhlg/project-videos/brown/" TargetMode="External"/><Relationship Id="rId77" Type="http://schemas.openxmlformats.org/officeDocument/2006/relationships/hyperlink" Target="https://www.youtube.com/watch?v=lYWt-aCnE2U" TargetMode="External"/><Relationship Id="rId100" Type="http://schemas.openxmlformats.org/officeDocument/2006/relationships/hyperlink" Target="https://benmiller314.github.io/dsam2024fall/projects.html" TargetMode="External"/><Relationship Id="rId105" Type="http://schemas.openxmlformats.org/officeDocument/2006/relationships/hyperlink" Target="https://benmiller314.github.io/dsam2024fall/office" TargetMode="External"/><Relationship Id="rId8" Type="http://schemas.openxmlformats.org/officeDocument/2006/relationships/hyperlink" Target="https://benmiller314.github.io/dsam2024fall" TargetMode="External"/><Relationship Id="rId51" Type="http://schemas.openxmlformats.org/officeDocument/2006/relationships/hyperlink" Target="http://ebookcentral.proquest.com/lib/pitt-ebooks/detail.action?docID=6120950" TargetMode="External"/><Relationship Id="rId72" Type="http://schemas.openxmlformats.org/officeDocument/2006/relationships/hyperlink" Target="https://www.aiweirdness.com/when-algorithms-surprise-us-18-04-13/" TargetMode="External"/><Relationship Id="rId93" Type="http://schemas.openxmlformats.org/officeDocument/2006/relationships/hyperlink" Target="https://www.w3.org/WAI/people-use-web/tools-techniques/" TargetMode="External"/><Relationship Id="rId98" Type="http://schemas.openxmlformats.org/officeDocument/2006/relationships/hyperlink" Target="https://benmiller314.github.io/dsam2024fall/projects.html" TargetMode="External"/><Relationship Id="rId3" Type="http://schemas.openxmlformats.org/officeDocument/2006/relationships/styles" Target="styles.xml"/><Relationship Id="rId25" Type="http://schemas.openxmlformats.org/officeDocument/2006/relationships/hyperlink" Target="https://compcomm.commons.gc.cuny.edu/feltsense/part-one-what-is-felt-sense/" TargetMode="External"/><Relationship Id="rId46" Type="http://schemas.openxmlformats.org/officeDocument/2006/relationships/hyperlink" Target="https://desktop.github.com/" TargetMode="External"/><Relationship Id="rId67" Type="http://schemas.openxmlformats.org/officeDocument/2006/relationships/hyperlink" Target="https://www.youtube.com/watch?v=5q87K1Wao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60</TotalTime>
  <Pages>20</Pages>
  <Words>7216</Words>
  <Characters>46524</Characters>
  <Application>Microsoft Office Word</Application>
  <DocSecurity>0</DocSecurity>
  <Lines>387</Lines>
  <Paragraphs>107</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53633</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81</cp:revision>
  <cp:lastPrinted>2016-01-07T02:05:00Z</cp:lastPrinted>
  <dcterms:created xsi:type="dcterms:W3CDTF">2024-07-30T15:46:00Z</dcterms:created>
  <dcterms:modified xsi:type="dcterms:W3CDTF">2024-08-12T19:08:00Z</dcterms:modified>
</cp:coreProperties>
</file>